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3E5F6" w14:textId="12864988" w:rsidR="008067C6" w:rsidRDefault="00494FB9" w:rsidP="002F24C7">
      <w:pPr>
        <w:spacing w:after="0" w:line="240" w:lineRule="auto"/>
        <w:rPr>
          <w:rFonts w:ascii="Franklin Gothic Book" w:eastAsia="Calibri" w:hAnsi="Franklin Gothic Book" w:cs="Times New Roman"/>
          <w:b/>
          <w:bCs/>
          <w:color w:val="17365D"/>
          <w:sz w:val="44"/>
          <w:szCs w:val="44"/>
        </w:rPr>
      </w:pPr>
      <w:bookmarkStart w:id="0" w:name="_Hlk48328159"/>
      <w:r w:rsidRPr="00494FB9">
        <w:rPr>
          <w:rFonts w:ascii="Franklin Gothic Book" w:eastAsia="Calibri" w:hAnsi="Franklin Gothic Book" w:cs="Times New Roman"/>
          <w:b/>
          <w:bCs/>
          <w:color w:val="17365D"/>
          <w:sz w:val="44"/>
          <w:szCs w:val="44"/>
        </w:rPr>
        <w:t>Jo Anna Mollman</w:t>
      </w:r>
    </w:p>
    <w:bookmarkEnd w:id="0"/>
    <w:p w14:paraId="1B29E7FC" w14:textId="03676CEA" w:rsidR="00FF1EE3" w:rsidRPr="00EC4015" w:rsidRDefault="00494FB9" w:rsidP="002F24C7">
      <w:pPr>
        <w:spacing w:after="0" w:line="240" w:lineRule="auto"/>
        <w:rPr>
          <w:rFonts w:ascii="Franklin Gothic Book" w:hAnsi="Franklin Gothic Book"/>
          <w:bCs/>
          <w:color w:val="000000"/>
          <w:sz w:val="20"/>
          <w:szCs w:val="20"/>
        </w:rPr>
      </w:pPr>
      <w:r w:rsidRPr="00494FB9">
        <w:rPr>
          <w:rFonts w:ascii="Franklin Gothic Book" w:hAnsi="Franklin Gothic Book"/>
          <w:bCs/>
          <w:color w:val="000000"/>
          <w:sz w:val="20"/>
          <w:szCs w:val="20"/>
          <w:lang w:val="en-IN"/>
        </w:rPr>
        <w:t xml:space="preserve">541-521-6953 | joanna.mollman@gmail.com | </w:t>
      </w:r>
      <w:hyperlink r:id="rId8" w:history="1">
        <w:r w:rsidR="00E765B0" w:rsidRPr="00E765B0">
          <w:rPr>
            <w:rStyle w:val="Hyperlink"/>
            <w:rFonts w:ascii="Franklin Gothic Book" w:hAnsi="Franklin Gothic Book"/>
            <w:bCs/>
            <w:sz w:val="20"/>
            <w:szCs w:val="20"/>
            <w:lang w:val="en-IN"/>
          </w:rPr>
          <w:t>LinkedIn</w:t>
        </w:r>
      </w:hyperlink>
      <w:r w:rsidR="00E765B0">
        <w:rPr>
          <w:rFonts w:ascii="Franklin Gothic Book" w:hAnsi="Franklin Gothic Book"/>
          <w:bCs/>
          <w:color w:val="000000"/>
          <w:sz w:val="20"/>
          <w:szCs w:val="20"/>
          <w:lang w:val="en-IN"/>
        </w:rPr>
        <w:t xml:space="preserve"> | </w:t>
      </w:r>
      <w:hyperlink r:id="rId9" w:history="1">
        <w:proofErr w:type="spellStart"/>
        <w:r w:rsidR="00E765B0" w:rsidRPr="00E765B0">
          <w:rPr>
            <w:rStyle w:val="Hyperlink"/>
            <w:rFonts w:ascii="Franklin Gothic Book" w:hAnsi="Franklin Gothic Book"/>
            <w:bCs/>
            <w:sz w:val="20"/>
            <w:szCs w:val="20"/>
            <w:lang w:val="en-IN"/>
          </w:rPr>
          <w:t>Github</w:t>
        </w:r>
        <w:proofErr w:type="spellEnd"/>
      </w:hyperlink>
      <w:r w:rsidR="00E765B0">
        <w:rPr>
          <w:rFonts w:ascii="Franklin Gothic Book" w:hAnsi="Franklin Gothic Book"/>
          <w:bCs/>
          <w:color w:val="000000"/>
          <w:sz w:val="20"/>
          <w:szCs w:val="20"/>
          <w:lang w:val="en-IN"/>
        </w:rPr>
        <w:t xml:space="preserve"> | </w:t>
      </w:r>
      <w:hyperlink r:id="rId10" w:history="1">
        <w:r w:rsidR="00E765B0" w:rsidRPr="00E765B0">
          <w:rPr>
            <w:rStyle w:val="Hyperlink"/>
            <w:rFonts w:ascii="Franklin Gothic Book" w:hAnsi="Franklin Gothic Book"/>
            <w:bCs/>
            <w:sz w:val="20"/>
            <w:szCs w:val="20"/>
            <w:lang w:val="en-IN"/>
          </w:rPr>
          <w:t>Gitlab</w:t>
        </w:r>
      </w:hyperlink>
      <w:r w:rsidR="008879F9">
        <w:rPr>
          <w:rStyle w:val="Hyperlink"/>
          <w:rFonts w:ascii="Franklin Gothic Book" w:hAnsi="Franklin Gothic Book"/>
          <w:bCs/>
          <w:sz w:val="20"/>
          <w:szCs w:val="20"/>
          <w:lang w:val="en-IN"/>
        </w:rPr>
        <w:t xml:space="preserve">    </w:t>
      </w:r>
    </w:p>
    <w:p w14:paraId="31B56B51" w14:textId="77777777" w:rsidR="005B567B" w:rsidRPr="00A02A50" w:rsidRDefault="005B567B" w:rsidP="002F24C7">
      <w:pPr>
        <w:pBdr>
          <w:top w:val="single" w:sz="24" w:space="3" w:color="244061"/>
        </w:pBdr>
        <w:tabs>
          <w:tab w:val="left" w:pos="4632"/>
        </w:tabs>
        <w:spacing w:after="0" w:line="240" w:lineRule="auto"/>
        <w:jc w:val="center"/>
        <w:rPr>
          <w:rFonts w:ascii="Franklin Gothic Book" w:eastAsia="Calibri" w:hAnsi="Franklin Gothic Book" w:cs="Times New Roman"/>
          <w:b/>
          <w:i/>
          <w:color w:val="365F91"/>
          <w:sz w:val="2"/>
          <w:szCs w:val="4"/>
        </w:rPr>
      </w:pPr>
    </w:p>
    <w:p w14:paraId="17E2C1D1" w14:textId="0F49E1C2" w:rsidR="00D97B6A" w:rsidRPr="00494FB9" w:rsidRDefault="00494FB9" w:rsidP="002F24C7">
      <w:pPr>
        <w:spacing w:after="0" w:line="240" w:lineRule="auto"/>
        <w:jc w:val="center"/>
        <w:rPr>
          <w:rFonts w:ascii="Franklin Gothic Book" w:eastAsia="Calibri" w:hAnsi="Franklin Gothic Book" w:cs="Times New Roman"/>
          <w:b/>
          <w:caps/>
          <w:color w:val="17365D"/>
          <w:sz w:val="28"/>
          <w:szCs w:val="28"/>
        </w:rPr>
      </w:pPr>
      <w:bookmarkStart w:id="1" w:name="_Hlk48255319"/>
      <w:r w:rsidRPr="00494FB9">
        <w:rPr>
          <w:rFonts w:ascii="Franklin Gothic Book" w:eastAsia="Calibri" w:hAnsi="Franklin Gothic Book" w:cs="Times New Roman"/>
          <w:b/>
          <w:color w:val="17365D"/>
          <w:sz w:val="28"/>
          <w:szCs w:val="28"/>
        </w:rPr>
        <w:t>Front-End Developer | Full-Stack Developer | Web Developer | Computer Programmer</w:t>
      </w:r>
    </w:p>
    <w:p w14:paraId="71323C06" w14:textId="77777777" w:rsidR="00015F50" w:rsidRPr="00FC6457" w:rsidRDefault="00015F50" w:rsidP="002F24C7">
      <w:pPr>
        <w:spacing w:after="0" w:line="240" w:lineRule="auto"/>
        <w:jc w:val="center"/>
        <w:rPr>
          <w:rFonts w:ascii="Franklin Gothic Book" w:eastAsia="Calibri" w:hAnsi="Franklin Gothic Book" w:cs="Times New Roman"/>
          <w:b/>
          <w:color w:val="17365D"/>
          <w:sz w:val="8"/>
          <w:szCs w:val="32"/>
        </w:rPr>
      </w:pPr>
    </w:p>
    <w:bookmarkEnd w:id="1"/>
    <w:p w14:paraId="2F35AEDD" w14:textId="5216EE00" w:rsidR="004D2FCA" w:rsidRPr="00F31D36" w:rsidRDefault="00EF73E0" w:rsidP="002F24C7">
      <w:pPr>
        <w:pBdr>
          <w:top w:val="single" w:sz="12" w:space="0" w:color="1F4E79" w:themeColor="accent1" w:themeShade="80"/>
          <w:bottom w:val="single" w:sz="18" w:space="1" w:color="7890AC"/>
        </w:pBdr>
        <w:shd w:val="clear" w:color="auto" w:fill="CDD7E1"/>
        <w:spacing w:after="0" w:line="240" w:lineRule="auto"/>
        <w:jc w:val="center"/>
        <w:rPr>
          <w:rFonts w:ascii="Franklin Gothic Book" w:hAnsi="Franklin Gothic Book"/>
          <w:b/>
          <w:sz w:val="20"/>
          <w:szCs w:val="20"/>
        </w:rPr>
      </w:pPr>
      <w:r>
        <w:rPr>
          <w:rFonts w:ascii="Franklin Gothic Book" w:hAnsi="Franklin Gothic Book"/>
          <w:b/>
          <w:sz w:val="20"/>
          <w:szCs w:val="20"/>
        </w:rPr>
        <w:t>Software Development</w:t>
      </w:r>
      <w:r w:rsidR="00A07CDB">
        <w:rPr>
          <w:rFonts w:ascii="Franklin Gothic Book" w:hAnsi="Franklin Gothic Book"/>
          <w:b/>
          <w:sz w:val="20"/>
          <w:szCs w:val="20"/>
        </w:rPr>
        <w:t xml:space="preserve"> </w:t>
      </w:r>
    </w:p>
    <w:p w14:paraId="3982115A" w14:textId="77777777" w:rsidR="00F56600" w:rsidRPr="00057D06" w:rsidRDefault="00F56600" w:rsidP="002F24C7">
      <w:pPr>
        <w:spacing w:after="0" w:line="240" w:lineRule="auto"/>
        <w:jc w:val="both"/>
        <w:rPr>
          <w:rFonts w:ascii="Franklin Gothic Book" w:hAnsi="Franklin Gothic Book" w:cstheme="majorHAnsi"/>
          <w:sz w:val="20"/>
          <w:szCs w:val="20"/>
        </w:rPr>
      </w:pPr>
    </w:p>
    <w:p w14:paraId="0EC8AD49" w14:textId="3ED5EA07" w:rsidR="00DE683F" w:rsidRDefault="0046227A" w:rsidP="00ED42F2">
      <w:pPr>
        <w:spacing w:after="0" w:line="240" w:lineRule="auto"/>
        <w:jc w:val="both"/>
        <w:rPr>
          <w:rFonts w:ascii="Franklin Gothic Book" w:hAnsi="Franklin Gothic Book" w:cstheme="majorHAnsi"/>
          <w:sz w:val="20"/>
          <w:szCs w:val="20"/>
        </w:rPr>
      </w:pPr>
      <w:r>
        <w:rPr>
          <w:rFonts w:ascii="Franklin Gothic Book" w:hAnsi="Franklin Gothic Book" w:cstheme="majorHAnsi"/>
          <w:sz w:val="20"/>
          <w:szCs w:val="20"/>
        </w:rPr>
        <w:t>P</w:t>
      </w:r>
      <w:r w:rsidRPr="0046227A">
        <w:rPr>
          <w:rFonts w:ascii="Franklin Gothic Book" w:hAnsi="Franklin Gothic Book" w:cstheme="majorHAnsi"/>
          <w:sz w:val="20"/>
          <w:szCs w:val="20"/>
        </w:rPr>
        <w:t xml:space="preserve">erformance-driven and motivated </w:t>
      </w:r>
      <w:r w:rsidR="00EF73E0">
        <w:rPr>
          <w:rFonts w:ascii="Franklin Gothic Book" w:hAnsi="Franklin Gothic Book" w:cstheme="majorHAnsi"/>
          <w:b/>
          <w:bCs/>
          <w:sz w:val="20"/>
          <w:szCs w:val="20"/>
        </w:rPr>
        <w:t>Front-End Web</w:t>
      </w:r>
      <w:r w:rsidRPr="00C84353">
        <w:rPr>
          <w:rFonts w:ascii="Franklin Gothic Book" w:hAnsi="Franklin Gothic Book" w:cstheme="majorHAnsi"/>
          <w:b/>
          <w:bCs/>
          <w:sz w:val="20"/>
          <w:szCs w:val="20"/>
        </w:rPr>
        <w:t xml:space="preserve"> Developer</w:t>
      </w:r>
      <w:r w:rsidR="00EF73E0" w:rsidRPr="00EF73E0">
        <w:rPr>
          <w:rFonts w:ascii="Franklin Gothic Book" w:hAnsi="Franklin Gothic Book" w:cstheme="majorHAnsi"/>
          <w:sz w:val="20"/>
          <w:szCs w:val="20"/>
        </w:rPr>
        <w:t>.</w:t>
      </w:r>
      <w:r w:rsidR="00EF73E0">
        <w:rPr>
          <w:rFonts w:ascii="Franklin Gothic Book" w:hAnsi="Franklin Gothic Book" w:cstheme="majorHAnsi"/>
          <w:b/>
          <w:bCs/>
          <w:sz w:val="20"/>
          <w:szCs w:val="20"/>
        </w:rPr>
        <w:t xml:space="preserve"> </w:t>
      </w:r>
      <w:r w:rsidR="00722D74">
        <w:rPr>
          <w:rFonts w:ascii="Franklin Gothic Book" w:hAnsi="Franklin Gothic Book" w:cstheme="majorHAnsi"/>
          <w:sz w:val="20"/>
          <w:szCs w:val="20"/>
        </w:rPr>
        <w:t xml:space="preserve">Capable of </w:t>
      </w:r>
      <w:r w:rsidRPr="0046227A">
        <w:rPr>
          <w:rFonts w:ascii="Franklin Gothic Book" w:hAnsi="Franklin Gothic Book" w:cstheme="majorHAnsi"/>
          <w:sz w:val="20"/>
          <w:szCs w:val="20"/>
        </w:rPr>
        <w:t>participating in all phases of software development</w:t>
      </w:r>
      <w:r w:rsidR="00DE683F">
        <w:rPr>
          <w:rFonts w:ascii="Franklin Gothic Book" w:hAnsi="Franklin Gothic Book" w:cstheme="majorHAnsi"/>
          <w:sz w:val="20"/>
          <w:szCs w:val="20"/>
        </w:rPr>
        <w:t>.</w:t>
      </w:r>
      <w:r w:rsidR="00722D74">
        <w:rPr>
          <w:rFonts w:ascii="Franklin Gothic Book" w:hAnsi="Franklin Gothic Book" w:cstheme="majorHAnsi"/>
          <w:sz w:val="20"/>
          <w:szCs w:val="20"/>
        </w:rPr>
        <w:t xml:space="preserve"> </w:t>
      </w:r>
      <w:r w:rsidR="00DE683F">
        <w:rPr>
          <w:rFonts w:ascii="Franklin Gothic Book" w:hAnsi="Franklin Gothic Book" w:cstheme="majorHAnsi"/>
          <w:sz w:val="20"/>
          <w:szCs w:val="20"/>
        </w:rPr>
        <w:t>I have</w:t>
      </w:r>
      <w:r w:rsidRPr="005C7417">
        <w:rPr>
          <w:rFonts w:ascii="Franklin Gothic Book" w:hAnsi="Franklin Gothic Book" w:cstheme="majorHAnsi"/>
          <w:sz w:val="20"/>
          <w:szCs w:val="20"/>
        </w:rPr>
        <w:t xml:space="preserve"> </w:t>
      </w:r>
      <w:r w:rsidR="00434DA1">
        <w:rPr>
          <w:rFonts w:ascii="Franklin Gothic Book" w:hAnsi="Franklin Gothic Book" w:cstheme="majorHAnsi"/>
          <w:sz w:val="20"/>
          <w:szCs w:val="20"/>
        </w:rPr>
        <w:t xml:space="preserve">determination and drive to </w:t>
      </w:r>
      <w:r w:rsidRPr="005C7417">
        <w:rPr>
          <w:rFonts w:ascii="Franklin Gothic Book" w:hAnsi="Franklin Gothic Book" w:cstheme="majorHAnsi"/>
          <w:sz w:val="20"/>
          <w:szCs w:val="20"/>
        </w:rPr>
        <w:t>creat</w:t>
      </w:r>
      <w:r w:rsidR="00434DA1">
        <w:rPr>
          <w:rFonts w:ascii="Franklin Gothic Book" w:hAnsi="Franklin Gothic Book" w:cstheme="majorHAnsi"/>
          <w:sz w:val="20"/>
          <w:szCs w:val="20"/>
        </w:rPr>
        <w:t>e</w:t>
      </w:r>
      <w:r w:rsidRPr="005C7417">
        <w:rPr>
          <w:rFonts w:ascii="Franklin Gothic Book" w:hAnsi="Franklin Gothic Book" w:cstheme="majorHAnsi"/>
          <w:sz w:val="20"/>
          <w:szCs w:val="20"/>
        </w:rPr>
        <w:t xml:space="preserve"> quality products that will solve problems and help others.</w:t>
      </w:r>
      <w:r w:rsidR="00281318">
        <w:rPr>
          <w:rFonts w:ascii="Franklin Gothic Book" w:hAnsi="Franklin Gothic Book" w:cstheme="majorHAnsi"/>
          <w:sz w:val="20"/>
          <w:szCs w:val="20"/>
        </w:rPr>
        <w:t xml:space="preserve">  </w:t>
      </w:r>
      <w:r w:rsidR="00160471">
        <w:rPr>
          <w:rFonts w:ascii="Franklin Gothic Book" w:hAnsi="Franklin Gothic Book" w:cstheme="majorHAnsi"/>
          <w:sz w:val="20"/>
          <w:szCs w:val="20"/>
        </w:rPr>
        <w:t xml:space="preserve">I’m a team player who enjoys working with others and can also work independently. </w:t>
      </w:r>
    </w:p>
    <w:p w14:paraId="014274D0" w14:textId="77777777" w:rsidR="00AB3FE7" w:rsidRPr="00220D04" w:rsidRDefault="00AB3FE7" w:rsidP="00AB3FE7">
      <w:p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</w:p>
    <w:p w14:paraId="6D880057" w14:textId="77777777" w:rsidR="00AB3FE7" w:rsidRPr="00790A82" w:rsidRDefault="00AB3FE7" w:rsidP="00AB3FE7">
      <w:pPr>
        <w:pBdr>
          <w:top w:val="single" w:sz="12" w:space="0" w:color="1F4E79" w:themeColor="accent1" w:themeShade="80"/>
          <w:bottom w:val="single" w:sz="18" w:space="1" w:color="7890AC"/>
        </w:pBdr>
        <w:shd w:val="clear" w:color="auto" w:fill="CDD7E1"/>
        <w:spacing w:after="0" w:line="240" w:lineRule="auto"/>
        <w:jc w:val="center"/>
        <w:rPr>
          <w:rFonts w:ascii="Franklin Gothic Book" w:hAnsi="Franklin Gothic Book"/>
          <w:b/>
          <w:i/>
        </w:rPr>
      </w:pPr>
      <w:r w:rsidRPr="00790A82">
        <w:rPr>
          <w:rFonts w:ascii="Franklin Gothic Book" w:hAnsi="Franklin Gothic Book"/>
          <w:b/>
          <w:sz w:val="20"/>
          <w:szCs w:val="20"/>
        </w:rPr>
        <w:t>Education</w:t>
      </w:r>
      <w:r>
        <w:rPr>
          <w:rFonts w:ascii="Franklin Gothic Book" w:hAnsi="Franklin Gothic Book"/>
          <w:b/>
          <w:sz w:val="20"/>
          <w:szCs w:val="20"/>
        </w:rPr>
        <w:t xml:space="preserve"> and Licensure</w:t>
      </w:r>
    </w:p>
    <w:p w14:paraId="1581ECF7" w14:textId="77777777" w:rsidR="00AB3FE7" w:rsidRPr="00790A82" w:rsidRDefault="00AB3FE7" w:rsidP="00AB3FE7">
      <w:pPr>
        <w:spacing w:after="0" w:line="240" w:lineRule="auto"/>
        <w:jc w:val="center"/>
        <w:rPr>
          <w:rFonts w:ascii="Franklin Gothic Book" w:hAnsi="Franklin Gothic Book"/>
          <w:b/>
          <w:sz w:val="6"/>
          <w:szCs w:val="20"/>
        </w:rPr>
      </w:pPr>
    </w:p>
    <w:p w14:paraId="346C7934" w14:textId="77777777" w:rsidR="00AB3FE7" w:rsidRPr="00EF73E0" w:rsidRDefault="00AB3FE7" w:rsidP="00AB3FE7">
      <w:pPr>
        <w:spacing w:after="0" w:line="276" w:lineRule="auto"/>
        <w:jc w:val="center"/>
        <w:rPr>
          <w:rFonts w:ascii="Franklin Gothic Book" w:hAnsi="Franklin Gothic Book"/>
          <w:sz w:val="20"/>
          <w:szCs w:val="20"/>
        </w:rPr>
      </w:pPr>
      <w:r w:rsidRPr="00EF73E0">
        <w:rPr>
          <w:rFonts w:ascii="Franklin Gothic Book" w:hAnsi="Franklin Gothic Book"/>
          <w:b/>
          <w:bCs/>
          <w:sz w:val="20"/>
          <w:szCs w:val="20"/>
        </w:rPr>
        <w:t>Full Stack Developer Certification,</w:t>
      </w:r>
      <w:r w:rsidRPr="00EF73E0">
        <w:rPr>
          <w:rFonts w:ascii="Franklin Gothic Book" w:hAnsi="Franklin Gothic Book"/>
          <w:sz w:val="20"/>
          <w:szCs w:val="20"/>
        </w:rPr>
        <w:t xml:space="preserve"> Kenzie Academy/Butler University Executive Program (10/2020)</w:t>
      </w:r>
    </w:p>
    <w:p w14:paraId="40727F94" w14:textId="2085AA0B" w:rsidR="00AB3FE7" w:rsidRPr="00EF73E0" w:rsidRDefault="00AB3FE7" w:rsidP="00AB3FE7">
      <w:pPr>
        <w:spacing w:after="0" w:line="276" w:lineRule="auto"/>
        <w:jc w:val="center"/>
        <w:rPr>
          <w:rFonts w:ascii="Franklin Gothic Book" w:hAnsi="Franklin Gothic Book"/>
          <w:sz w:val="20"/>
          <w:szCs w:val="20"/>
        </w:rPr>
      </w:pPr>
      <w:r w:rsidRPr="00EF73E0">
        <w:rPr>
          <w:rFonts w:ascii="Franklin Gothic Book" w:hAnsi="Franklin Gothic Book"/>
          <w:b/>
          <w:bCs/>
          <w:sz w:val="20"/>
          <w:szCs w:val="20"/>
        </w:rPr>
        <w:t>Front-End Certificate,</w:t>
      </w:r>
      <w:r w:rsidRPr="00EF73E0">
        <w:rPr>
          <w:rFonts w:ascii="Franklin Gothic Book" w:hAnsi="Franklin Gothic Book"/>
          <w:sz w:val="20"/>
          <w:szCs w:val="20"/>
        </w:rPr>
        <w:t xml:space="preserve"> Kenzie Academy</w:t>
      </w:r>
      <w:r>
        <w:rPr>
          <w:rFonts w:ascii="Franklin Gothic Book" w:hAnsi="Franklin Gothic Book"/>
          <w:sz w:val="20"/>
          <w:szCs w:val="20"/>
        </w:rPr>
        <w:t xml:space="preserve"> (4/2020)</w:t>
      </w:r>
    </w:p>
    <w:p w14:paraId="039539BF" w14:textId="77777777" w:rsidR="00AB3FE7" w:rsidRDefault="00AB3FE7" w:rsidP="00AB3FE7">
      <w:pPr>
        <w:spacing w:after="0" w:line="276" w:lineRule="auto"/>
        <w:jc w:val="center"/>
        <w:rPr>
          <w:rFonts w:ascii="Franklin Gothic Book" w:hAnsi="Franklin Gothic Book"/>
          <w:sz w:val="20"/>
          <w:szCs w:val="20"/>
        </w:rPr>
      </w:pPr>
      <w:r w:rsidRPr="00EF73E0">
        <w:rPr>
          <w:rFonts w:ascii="Franklin Gothic Book" w:hAnsi="Franklin Gothic Book"/>
          <w:b/>
          <w:bCs/>
          <w:sz w:val="20"/>
          <w:szCs w:val="20"/>
        </w:rPr>
        <w:t>High School Diploma,</w:t>
      </w:r>
      <w:r w:rsidRPr="00EF73E0">
        <w:rPr>
          <w:rFonts w:ascii="Franklin Gothic Book" w:hAnsi="Franklin Gothic Book"/>
          <w:sz w:val="20"/>
          <w:szCs w:val="20"/>
        </w:rPr>
        <w:t xml:space="preserve"> Western High School</w:t>
      </w:r>
    </w:p>
    <w:p w14:paraId="0F72B0AD" w14:textId="77777777" w:rsidR="00220D04" w:rsidRDefault="00220D04" w:rsidP="00ED42F2">
      <w:pPr>
        <w:spacing w:after="0" w:line="240" w:lineRule="auto"/>
        <w:jc w:val="both"/>
        <w:rPr>
          <w:rFonts w:ascii="Franklin Gothic Book" w:hAnsi="Franklin Gothic Book" w:cstheme="majorHAnsi"/>
          <w:sz w:val="20"/>
          <w:szCs w:val="20"/>
        </w:rPr>
      </w:pPr>
    </w:p>
    <w:p w14:paraId="39598DFC" w14:textId="77777777" w:rsidR="0044632B" w:rsidRPr="00160471" w:rsidRDefault="0044632B" w:rsidP="002F24C7">
      <w:pPr>
        <w:spacing w:after="0" w:line="240" w:lineRule="auto"/>
        <w:jc w:val="both"/>
        <w:rPr>
          <w:rFonts w:ascii="Franklin Gothic Book" w:hAnsi="Franklin Gothic Book" w:cstheme="majorHAnsi"/>
          <w:sz w:val="20"/>
          <w:szCs w:val="20"/>
        </w:rPr>
      </w:pPr>
    </w:p>
    <w:p w14:paraId="1760BADD" w14:textId="00BEE4C9" w:rsidR="00AB3FE7" w:rsidRPr="00160471" w:rsidRDefault="001C12E9" w:rsidP="00AB3FE7">
      <w:pPr>
        <w:shd w:val="clear" w:color="auto" w:fill="DEEAF6" w:themeFill="accent1" w:themeFillTint="33"/>
        <w:spacing w:after="0" w:line="240" w:lineRule="auto"/>
        <w:jc w:val="center"/>
        <w:rPr>
          <w:rFonts w:ascii="Franklin Gothic Book" w:hAnsi="Franklin Gothic Book"/>
          <w:bCs/>
          <w:i/>
          <w:sz w:val="20"/>
          <w:szCs w:val="20"/>
          <w:lang w:val="en-IN"/>
        </w:rPr>
      </w:pPr>
      <w:r w:rsidRPr="00160471">
        <w:rPr>
          <w:rFonts w:ascii="Franklin Gothic Book" w:hAnsi="Franklin Gothic Book"/>
          <w:bCs/>
          <w:i/>
          <w:sz w:val="20"/>
          <w:szCs w:val="20"/>
        </w:rPr>
        <w:t>Skills:</w:t>
      </w:r>
      <w:r w:rsidR="008E06EF" w:rsidRPr="00160471">
        <w:rPr>
          <w:rFonts w:ascii="Franklin Gothic Book" w:hAnsi="Franklin Gothic Book"/>
          <w:bCs/>
          <w:i/>
          <w:sz w:val="20"/>
          <w:szCs w:val="20"/>
        </w:rPr>
        <w:t xml:space="preserve"> </w:t>
      </w:r>
      <w:r w:rsidR="00F52C3F"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 xml:space="preserve"> HTML | CSS | </w:t>
      </w:r>
      <w:r w:rsidR="004B4808"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>SQL</w:t>
      </w:r>
      <w:r w:rsidR="00F52C3F"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 xml:space="preserve"> | React | Redux | Python | Django  </w:t>
      </w:r>
    </w:p>
    <w:p w14:paraId="151BCC8F" w14:textId="1DE5E3CC" w:rsidR="00D376F1" w:rsidRPr="00160471" w:rsidRDefault="00F52C3F" w:rsidP="004B4808">
      <w:pPr>
        <w:shd w:val="clear" w:color="auto" w:fill="DEEAF6" w:themeFill="accent1" w:themeFillTint="33"/>
        <w:spacing w:after="0" w:line="240" w:lineRule="auto"/>
        <w:jc w:val="center"/>
        <w:rPr>
          <w:rFonts w:ascii="Franklin Gothic Book" w:hAnsi="Franklin Gothic Book"/>
          <w:bCs/>
          <w:i/>
          <w:sz w:val="20"/>
          <w:szCs w:val="20"/>
          <w:lang w:val="en-IN"/>
        </w:rPr>
      </w:pPr>
      <w:r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 xml:space="preserve">PostgreSQL | </w:t>
      </w:r>
      <w:r w:rsidR="004B4808"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>JavaScript</w:t>
      </w:r>
      <w:r w:rsidR="008879F9" w:rsidRPr="00160471">
        <w:rPr>
          <w:rFonts w:ascii="Franklin Gothic Book" w:hAnsi="Franklin Gothic Book"/>
          <w:bCs/>
          <w:i/>
          <w:sz w:val="20"/>
          <w:szCs w:val="20"/>
          <w:lang w:val="en-IN"/>
        </w:rPr>
        <w:t xml:space="preserve"> | APIs | Git | Agile | Node.js</w:t>
      </w:r>
    </w:p>
    <w:p w14:paraId="66834E0F" w14:textId="77777777" w:rsidR="002D72F8" w:rsidRDefault="002D72F8" w:rsidP="002F24C7">
      <w:pPr>
        <w:spacing w:after="0" w:line="240" w:lineRule="auto"/>
        <w:jc w:val="center"/>
        <w:rPr>
          <w:rFonts w:ascii="Franklin Gothic Book" w:hAnsi="Franklin Gothic Book"/>
          <w:b/>
          <w:bCs/>
          <w:iCs/>
          <w:sz w:val="20"/>
          <w:szCs w:val="24"/>
          <w:u w:val="single"/>
        </w:rPr>
      </w:pPr>
    </w:p>
    <w:p w14:paraId="5656738F" w14:textId="74C916A7" w:rsidR="00F94BD5" w:rsidRDefault="00AB3FE7" w:rsidP="002F24C7">
      <w:pPr>
        <w:spacing w:after="0" w:line="240" w:lineRule="auto"/>
        <w:jc w:val="center"/>
        <w:rPr>
          <w:rFonts w:ascii="Franklin Gothic Book" w:hAnsi="Franklin Gothic Book"/>
          <w:b/>
          <w:bCs/>
          <w:iCs/>
          <w:sz w:val="20"/>
          <w:szCs w:val="24"/>
          <w:u w:val="single"/>
        </w:rPr>
      </w:pPr>
      <w:r>
        <w:rPr>
          <w:rFonts w:ascii="Franklin Gothic Book" w:hAnsi="Franklin Gothic Book"/>
          <w:b/>
          <w:bCs/>
          <w:iCs/>
          <w:sz w:val="20"/>
          <w:szCs w:val="24"/>
          <w:u w:val="single"/>
        </w:rPr>
        <w:t>Academic and Project Summary</w:t>
      </w:r>
    </w:p>
    <w:p w14:paraId="526A3FFA" w14:textId="77777777" w:rsidR="00220D04" w:rsidRDefault="00220D04" w:rsidP="002F24C7">
      <w:pPr>
        <w:spacing w:after="0" w:line="240" w:lineRule="auto"/>
        <w:jc w:val="center"/>
        <w:rPr>
          <w:rFonts w:ascii="Franklin Gothic Book" w:hAnsi="Franklin Gothic Book"/>
          <w:b/>
          <w:bCs/>
          <w:iCs/>
          <w:sz w:val="20"/>
          <w:szCs w:val="24"/>
          <w:u w:val="single"/>
        </w:rPr>
      </w:pPr>
    </w:p>
    <w:p w14:paraId="654DF971" w14:textId="7B674109" w:rsidR="00AB3FE7" w:rsidRDefault="003A4A52" w:rsidP="003A4A52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>Completed relevant software engineering</w:t>
      </w:r>
      <w:r w:rsidR="00220D04">
        <w:rPr>
          <w:rFonts w:ascii="Franklin Gothic Book" w:hAnsi="Franklin Gothic Book"/>
          <w:bCs/>
          <w:i/>
          <w:iCs/>
          <w:sz w:val="20"/>
          <w:szCs w:val="20"/>
        </w:rPr>
        <w:t>,</w:t>
      </w: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 </w:t>
      </w:r>
      <w:r w:rsidR="00220D04">
        <w:rPr>
          <w:rFonts w:ascii="Franklin Gothic Book" w:hAnsi="Franklin Gothic Book"/>
          <w:bCs/>
          <w:i/>
          <w:iCs/>
          <w:sz w:val="20"/>
          <w:szCs w:val="20"/>
        </w:rPr>
        <w:t>project</w:t>
      </w:r>
      <w:r w:rsidR="00626EDF">
        <w:rPr>
          <w:rFonts w:ascii="Franklin Gothic Book" w:hAnsi="Franklin Gothic Book"/>
          <w:bCs/>
          <w:i/>
          <w:iCs/>
          <w:sz w:val="20"/>
          <w:szCs w:val="20"/>
        </w:rPr>
        <w:t>-</w:t>
      </w:r>
      <w:r w:rsidR="00220D04">
        <w:rPr>
          <w:rFonts w:ascii="Franklin Gothic Book" w:hAnsi="Franklin Gothic Book"/>
          <w:bCs/>
          <w:i/>
          <w:iCs/>
          <w:sz w:val="20"/>
          <w:szCs w:val="20"/>
        </w:rPr>
        <w:t xml:space="preserve">based </w:t>
      </w:r>
      <w:r>
        <w:rPr>
          <w:rFonts w:ascii="Franklin Gothic Book" w:hAnsi="Franklin Gothic Book"/>
          <w:bCs/>
          <w:i/>
          <w:iCs/>
          <w:sz w:val="20"/>
          <w:szCs w:val="20"/>
        </w:rPr>
        <w:t>coursework</w:t>
      </w:r>
      <w:r w:rsidR="00220D04">
        <w:rPr>
          <w:rFonts w:ascii="Franklin Gothic Book" w:hAnsi="Franklin Gothic Book"/>
          <w:bCs/>
          <w:i/>
          <w:iCs/>
          <w:sz w:val="20"/>
          <w:szCs w:val="20"/>
        </w:rPr>
        <w:t>,</w:t>
      </w: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 including: Front</w:t>
      </w:r>
      <w:r w:rsidR="00AB3FE7">
        <w:rPr>
          <w:rFonts w:ascii="Franklin Gothic Book" w:hAnsi="Franklin Gothic Book"/>
          <w:bCs/>
          <w:i/>
          <w:iCs/>
          <w:sz w:val="20"/>
          <w:szCs w:val="20"/>
        </w:rPr>
        <w:t>e</w:t>
      </w:r>
      <w:r>
        <w:rPr>
          <w:rFonts w:ascii="Franklin Gothic Book" w:hAnsi="Franklin Gothic Book"/>
          <w:bCs/>
          <w:i/>
          <w:iCs/>
          <w:sz w:val="20"/>
          <w:szCs w:val="20"/>
        </w:rPr>
        <w:t>nd Q1 HTML/CSS/JavaScrip</w:t>
      </w:r>
      <w:r w:rsidR="00AB3FE7">
        <w:rPr>
          <w:rFonts w:ascii="Franklin Gothic Book" w:hAnsi="Franklin Gothic Book"/>
          <w:bCs/>
          <w:i/>
          <w:iCs/>
          <w:sz w:val="20"/>
          <w:szCs w:val="20"/>
        </w:rPr>
        <w:t>t,</w:t>
      </w:r>
    </w:p>
    <w:p w14:paraId="3A8BEBAE" w14:textId="3AB24D58" w:rsidR="003A4A52" w:rsidRPr="00D64396" w:rsidRDefault="003A4A52" w:rsidP="00AB3FE7">
      <w:pPr>
        <w:pStyle w:val="ListParagraph"/>
        <w:spacing w:after="0" w:line="276" w:lineRule="auto"/>
        <w:ind w:left="360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 Fron</w:t>
      </w:r>
      <w:r w:rsidR="00AB3FE7">
        <w:rPr>
          <w:rFonts w:ascii="Franklin Gothic Book" w:hAnsi="Franklin Gothic Book"/>
          <w:bCs/>
          <w:i/>
          <w:iCs/>
          <w:sz w:val="20"/>
          <w:szCs w:val="20"/>
        </w:rPr>
        <w:t>te</w:t>
      </w:r>
      <w:r>
        <w:rPr>
          <w:rFonts w:ascii="Franklin Gothic Book" w:hAnsi="Franklin Gothic Book"/>
          <w:bCs/>
          <w:i/>
          <w:iCs/>
          <w:sz w:val="20"/>
          <w:szCs w:val="20"/>
        </w:rPr>
        <w:t>nd Q2 React/Redux, Backend Q3 Python, Backend Q4 Django, PostgreSQL, SQL.</w:t>
      </w:r>
    </w:p>
    <w:p w14:paraId="26A8B8D9" w14:textId="6244EB22" w:rsidR="003D40AC" w:rsidRPr="003D40AC" w:rsidRDefault="003A4A52" w:rsidP="003D40AC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>Projects (JavaScript/HTML/CSS) Tribute Page, Tower of Hanoi, Tic Tac Toe</w:t>
      </w:r>
      <w:r w:rsidR="002559A5">
        <w:rPr>
          <w:rFonts w:ascii="Franklin Gothic Book" w:hAnsi="Franklin Gothic Book"/>
          <w:bCs/>
          <w:i/>
          <w:iCs/>
          <w:sz w:val="20"/>
          <w:szCs w:val="20"/>
        </w:rPr>
        <w:t>.</w:t>
      </w:r>
    </w:p>
    <w:p w14:paraId="65511807" w14:textId="541D3C9F" w:rsidR="00776985" w:rsidRDefault="003A4A52" w:rsidP="003D40AC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Projects (React/Node) Photos </w:t>
      </w:r>
      <w:r w:rsidR="00220D04">
        <w:rPr>
          <w:rFonts w:ascii="Franklin Gothic Book" w:hAnsi="Franklin Gothic Book"/>
          <w:bCs/>
          <w:i/>
          <w:iCs/>
          <w:sz w:val="20"/>
          <w:szCs w:val="20"/>
        </w:rPr>
        <w:t>f</w:t>
      </w: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rom Here, </w:t>
      </w:r>
      <w:proofErr w:type="spellStart"/>
      <w:r w:rsidR="00434DA1">
        <w:rPr>
          <w:rFonts w:ascii="Franklin Gothic Book" w:hAnsi="Franklin Gothic Book"/>
          <w:bCs/>
          <w:i/>
          <w:iCs/>
          <w:sz w:val="20"/>
          <w:szCs w:val="20"/>
        </w:rPr>
        <w:t>Kwitter</w:t>
      </w:r>
      <w:proofErr w:type="spellEnd"/>
      <w:r w:rsidR="00434DA1">
        <w:rPr>
          <w:rFonts w:ascii="Franklin Gothic Book" w:hAnsi="Franklin Gothic Book"/>
          <w:bCs/>
          <w:i/>
          <w:iCs/>
          <w:sz w:val="20"/>
          <w:szCs w:val="20"/>
        </w:rPr>
        <w:t xml:space="preserve">, </w:t>
      </w:r>
      <w:proofErr w:type="spellStart"/>
      <w:r w:rsidR="00434DA1">
        <w:rPr>
          <w:rFonts w:ascii="Franklin Gothic Book" w:hAnsi="Franklin Gothic Book"/>
          <w:bCs/>
          <w:i/>
          <w:iCs/>
          <w:sz w:val="20"/>
          <w:szCs w:val="20"/>
        </w:rPr>
        <w:t>Sport</w:t>
      </w:r>
      <w:r w:rsidR="00626EDF">
        <w:rPr>
          <w:rFonts w:ascii="Franklin Gothic Book" w:hAnsi="Franklin Gothic Book"/>
          <w:bCs/>
          <w:i/>
          <w:iCs/>
          <w:sz w:val="20"/>
          <w:szCs w:val="20"/>
        </w:rPr>
        <w:t>s</w:t>
      </w:r>
      <w:r w:rsidR="00434DA1">
        <w:rPr>
          <w:rFonts w:ascii="Franklin Gothic Book" w:hAnsi="Franklin Gothic Book"/>
          <w:bCs/>
          <w:i/>
          <w:iCs/>
          <w:sz w:val="20"/>
          <w:szCs w:val="20"/>
        </w:rPr>
        <w:t>Lab</w:t>
      </w:r>
      <w:proofErr w:type="spellEnd"/>
      <w:r w:rsidR="00434DA1">
        <w:rPr>
          <w:rFonts w:ascii="Franklin Gothic Book" w:hAnsi="Franklin Gothic Book"/>
          <w:bCs/>
          <w:i/>
          <w:iCs/>
          <w:sz w:val="20"/>
          <w:szCs w:val="20"/>
        </w:rPr>
        <w:t>, Jeopardy.</w:t>
      </w:r>
    </w:p>
    <w:p w14:paraId="00AB7928" w14:textId="264F6308" w:rsidR="00AB3FE7" w:rsidRPr="00AB3FE7" w:rsidRDefault="00AB3FE7" w:rsidP="00AB3FE7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Projects (Python) </w:t>
      </w:r>
      <w:proofErr w:type="spellStart"/>
      <w:r>
        <w:rPr>
          <w:rFonts w:ascii="Franklin Gothic Book" w:hAnsi="Franklin Gothic Book"/>
          <w:bCs/>
          <w:i/>
          <w:iCs/>
          <w:sz w:val="20"/>
          <w:szCs w:val="20"/>
        </w:rPr>
        <w:t>BackendISS</w:t>
      </w:r>
      <w:proofErr w:type="spellEnd"/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 Location, Backend Baby Names, Backend Word Count</w:t>
      </w:r>
    </w:p>
    <w:p w14:paraId="0271C2F6" w14:textId="29158ABD" w:rsidR="00B338CB" w:rsidRDefault="00434DA1" w:rsidP="00220D0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Franklin Gothic Book" w:hAnsi="Franklin Gothic Book"/>
          <w:bCs/>
          <w:i/>
          <w:iCs/>
          <w:sz w:val="20"/>
          <w:szCs w:val="20"/>
        </w:rPr>
      </w:pPr>
      <w:r>
        <w:rPr>
          <w:rFonts w:ascii="Franklin Gothic Book" w:hAnsi="Franklin Gothic Book"/>
          <w:bCs/>
          <w:i/>
          <w:iCs/>
          <w:sz w:val="20"/>
          <w:szCs w:val="20"/>
        </w:rPr>
        <w:t xml:space="preserve">Projects (Django/Python) Bug Tracker, Modern Village, Recipe Box, </w:t>
      </w:r>
      <w:proofErr w:type="spellStart"/>
      <w:r>
        <w:rPr>
          <w:rFonts w:ascii="Franklin Gothic Book" w:hAnsi="Franklin Gothic Book"/>
          <w:bCs/>
          <w:i/>
          <w:iCs/>
          <w:sz w:val="20"/>
          <w:szCs w:val="20"/>
        </w:rPr>
        <w:t>TwitterClone</w:t>
      </w:r>
      <w:proofErr w:type="spellEnd"/>
      <w:r>
        <w:rPr>
          <w:rFonts w:ascii="Franklin Gothic Book" w:hAnsi="Franklin Gothic Book"/>
          <w:bCs/>
          <w:i/>
          <w:iCs/>
          <w:sz w:val="20"/>
          <w:szCs w:val="20"/>
        </w:rPr>
        <w:t>.</w:t>
      </w:r>
    </w:p>
    <w:p w14:paraId="37314576" w14:textId="77777777" w:rsidR="00315F45" w:rsidRPr="00BE1F0A" w:rsidRDefault="00315F45" w:rsidP="002F24C7">
      <w:pPr>
        <w:spacing w:after="0" w:line="240" w:lineRule="auto"/>
        <w:jc w:val="both"/>
        <w:rPr>
          <w:rFonts w:ascii="Franklin Gothic Book" w:hAnsi="Franklin Gothic Book"/>
          <w:bCs/>
          <w:sz w:val="20"/>
          <w:szCs w:val="20"/>
        </w:rPr>
      </w:pPr>
    </w:p>
    <w:p w14:paraId="1C2D2135" w14:textId="0A5FA062" w:rsidR="00220D04" w:rsidRPr="00790A82" w:rsidRDefault="007671A1" w:rsidP="00220D04">
      <w:pPr>
        <w:pBdr>
          <w:top w:val="single" w:sz="12" w:space="0" w:color="1F4E79" w:themeColor="accent1" w:themeShade="80"/>
          <w:bottom w:val="single" w:sz="18" w:space="1" w:color="7890AC"/>
        </w:pBdr>
        <w:shd w:val="clear" w:color="auto" w:fill="CDD7E1"/>
        <w:spacing w:after="0" w:line="240" w:lineRule="auto"/>
        <w:jc w:val="center"/>
        <w:rPr>
          <w:rFonts w:ascii="Franklin Gothic Book" w:hAnsi="Franklin Gothic Book"/>
          <w:b/>
          <w:sz w:val="20"/>
          <w:szCs w:val="20"/>
        </w:rPr>
      </w:pPr>
      <w:r w:rsidRPr="00790A82">
        <w:rPr>
          <w:rFonts w:ascii="Franklin Gothic Book" w:hAnsi="Franklin Gothic Book"/>
          <w:b/>
          <w:sz w:val="20"/>
          <w:szCs w:val="20"/>
        </w:rPr>
        <w:t>Career History</w:t>
      </w:r>
    </w:p>
    <w:p w14:paraId="25E325AB" w14:textId="77777777" w:rsidR="00220D04" w:rsidRDefault="00220D04" w:rsidP="00B73AC6">
      <w:pPr>
        <w:pBdr>
          <w:bottom w:val="single" w:sz="18" w:space="1" w:color="1F3864" w:themeColor="accent5" w:themeShade="80"/>
        </w:pBdr>
        <w:spacing w:after="0" w:line="240" w:lineRule="auto"/>
        <w:rPr>
          <w:rFonts w:ascii="Franklin Gothic Book" w:hAnsi="Franklin Gothic Book"/>
          <w:b/>
          <w:bCs/>
          <w:sz w:val="20"/>
          <w:szCs w:val="20"/>
        </w:rPr>
      </w:pPr>
    </w:p>
    <w:p w14:paraId="3461FD44" w14:textId="119896F0" w:rsidR="00B73AC6" w:rsidRPr="00B73AC6" w:rsidRDefault="00776985" w:rsidP="00B73AC6">
      <w:pPr>
        <w:pBdr>
          <w:bottom w:val="single" w:sz="18" w:space="1" w:color="1F3864" w:themeColor="accent5" w:themeShade="80"/>
        </w:pBdr>
        <w:spacing w:after="0" w:line="240" w:lineRule="auto"/>
        <w:rPr>
          <w:rFonts w:ascii="Franklin Gothic Book" w:hAnsi="Franklin Gothic Book"/>
          <w:spacing w:val="5"/>
          <w:szCs w:val="20"/>
        </w:rPr>
      </w:pPr>
      <w:r w:rsidRPr="00776985">
        <w:rPr>
          <w:rFonts w:ascii="Franklin Gothic Book" w:hAnsi="Franklin Gothic Book"/>
          <w:b/>
          <w:bCs/>
          <w:sz w:val="20"/>
          <w:szCs w:val="20"/>
        </w:rPr>
        <w:t>Remote Customer Service Specialist (Contract)</w:t>
      </w:r>
      <w:r>
        <w:rPr>
          <w:rFonts w:ascii="Franklin Gothic Book" w:hAnsi="Franklin Gothic Book"/>
          <w:b/>
          <w:bCs/>
          <w:sz w:val="20"/>
          <w:szCs w:val="20"/>
        </w:rPr>
        <w:t xml:space="preserve"> | </w:t>
      </w:r>
      <w:r w:rsidRPr="00776985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>Aspira Connect | Dallas, TX</w:t>
      </w:r>
      <w:r w:rsidR="00B73AC6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 w:rsidR="00B73AC6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 w:rsidR="00B73AC6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 w:rsidR="00B73AC6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 xml:space="preserve">      </w:t>
      </w:r>
      <w:r>
        <w:rPr>
          <w:rFonts w:ascii="Franklin Gothic Book" w:hAnsi="Franklin Gothic Book"/>
          <w:spacing w:val="5"/>
          <w:szCs w:val="20"/>
        </w:rPr>
        <w:t>2019-2019</w:t>
      </w:r>
    </w:p>
    <w:p w14:paraId="0B96576A" w14:textId="77777777" w:rsidR="003D40AC" w:rsidRPr="003D40AC" w:rsidRDefault="003D40AC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3D40AC">
        <w:rPr>
          <w:rFonts w:ascii="Franklin Gothic Book" w:hAnsi="Franklin Gothic Book"/>
          <w:bCs/>
          <w:sz w:val="20"/>
          <w:szCs w:val="20"/>
        </w:rPr>
        <w:t>Cultivated positive customer relationships to create an unparalleled guest experience.</w:t>
      </w:r>
    </w:p>
    <w:p w14:paraId="21A43542" w14:textId="54681756" w:rsidR="003D40AC" w:rsidRPr="003D40AC" w:rsidRDefault="003D40AC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3D40AC">
        <w:rPr>
          <w:rFonts w:ascii="Franklin Gothic Book" w:hAnsi="Franklin Gothic Book"/>
          <w:bCs/>
          <w:sz w:val="20"/>
          <w:szCs w:val="20"/>
        </w:rPr>
        <w:t>Provided and created an environment of excellent customer service to customers</w:t>
      </w:r>
      <w:r w:rsidR="00160471">
        <w:rPr>
          <w:rFonts w:ascii="Franklin Gothic Book" w:hAnsi="Franklin Gothic Book"/>
          <w:bCs/>
          <w:sz w:val="20"/>
          <w:szCs w:val="20"/>
        </w:rPr>
        <w:t>.</w:t>
      </w:r>
    </w:p>
    <w:p w14:paraId="2D80D54C" w14:textId="47AF5567" w:rsidR="00B338CB" w:rsidRDefault="003D40AC" w:rsidP="0016047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3D40AC">
        <w:rPr>
          <w:rFonts w:ascii="Franklin Gothic Book" w:hAnsi="Franklin Gothic Book"/>
          <w:bCs/>
          <w:sz w:val="20"/>
          <w:szCs w:val="20"/>
        </w:rPr>
        <w:t xml:space="preserve">Managed customer accounts effectively with pragmatism to build long-term </w:t>
      </w:r>
      <w:r w:rsidR="00160471">
        <w:rPr>
          <w:rFonts w:ascii="Franklin Gothic Book" w:hAnsi="Franklin Gothic Book"/>
          <w:bCs/>
          <w:sz w:val="20"/>
          <w:szCs w:val="20"/>
        </w:rPr>
        <w:t>success.</w:t>
      </w:r>
    </w:p>
    <w:p w14:paraId="2C6C2623" w14:textId="77777777" w:rsidR="00160471" w:rsidRPr="00160471" w:rsidRDefault="00160471" w:rsidP="00160471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</w:p>
    <w:p w14:paraId="69995583" w14:textId="4060FE4B" w:rsidR="00A668D3" w:rsidRPr="00B73AC6" w:rsidRDefault="00A668D3" w:rsidP="00A668D3">
      <w:pPr>
        <w:pBdr>
          <w:bottom w:val="single" w:sz="18" w:space="1" w:color="1F3864" w:themeColor="accent5" w:themeShade="80"/>
        </w:pBdr>
        <w:spacing w:after="0" w:line="240" w:lineRule="auto"/>
        <w:rPr>
          <w:rFonts w:ascii="Franklin Gothic Book" w:hAnsi="Franklin Gothic Book"/>
          <w:spacing w:val="5"/>
          <w:szCs w:val="20"/>
        </w:rPr>
      </w:pPr>
      <w:r w:rsidRPr="00A668D3">
        <w:rPr>
          <w:rFonts w:ascii="Franklin Gothic Book" w:hAnsi="Franklin Gothic Book"/>
          <w:b/>
          <w:bCs/>
          <w:sz w:val="20"/>
          <w:szCs w:val="20"/>
        </w:rPr>
        <w:t>Volunteer/Counselor</w:t>
      </w:r>
      <w:r>
        <w:rPr>
          <w:rFonts w:ascii="Franklin Gothic Book" w:hAnsi="Franklin Gothic Book"/>
          <w:b/>
          <w:bCs/>
          <w:sz w:val="20"/>
          <w:szCs w:val="20"/>
        </w:rPr>
        <w:t xml:space="preserve"> | </w:t>
      </w:r>
      <w:r w:rsidRPr="00A668D3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 xml:space="preserve">Various Non-Profit Agencies (Food Bank/Homeless Shelters) | </w:t>
      </w:r>
      <w:r w:rsidR="007631E9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>Various locations</w:t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 xml:space="preserve">   </w:t>
      </w:r>
      <w:r w:rsidR="007631E9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>2000-2015</w:t>
      </w:r>
    </w:p>
    <w:p w14:paraId="2CFC1800" w14:textId="77777777" w:rsidR="00BB79BD" w:rsidRPr="00BB79BD" w:rsidRDefault="00BB79BD" w:rsidP="00BB79B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BB79BD">
        <w:rPr>
          <w:rFonts w:ascii="Franklin Gothic Book" w:hAnsi="Franklin Gothic Book"/>
          <w:bCs/>
          <w:sz w:val="20"/>
          <w:szCs w:val="20"/>
        </w:rPr>
        <w:t>Served as a multi-faceted volunteer and counselor while managing the household and raising a family.</w:t>
      </w:r>
    </w:p>
    <w:p w14:paraId="6E4FEEF7" w14:textId="5E318600" w:rsidR="00A668D3" w:rsidRDefault="00BB79BD" w:rsidP="00BB79B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BB79BD">
        <w:rPr>
          <w:rFonts w:ascii="Franklin Gothic Book" w:hAnsi="Franklin Gothic Book"/>
          <w:bCs/>
          <w:sz w:val="20"/>
          <w:szCs w:val="20"/>
        </w:rPr>
        <w:t>Supported non-profit initiatives by counseling victims, conducting function planning, delivering white-glove hospitality, feeding large groups, and helping homeless people with procuring essential goods.</w:t>
      </w:r>
    </w:p>
    <w:p w14:paraId="38B2DC17" w14:textId="1F80801D" w:rsidR="00D45D23" w:rsidRPr="00B73AC6" w:rsidRDefault="00D45D23" w:rsidP="00D45D23">
      <w:pPr>
        <w:pBdr>
          <w:bottom w:val="single" w:sz="18" w:space="1" w:color="1F3864" w:themeColor="accent5" w:themeShade="80"/>
        </w:pBdr>
        <w:spacing w:after="0" w:line="240" w:lineRule="auto"/>
        <w:rPr>
          <w:rFonts w:ascii="Franklin Gothic Book" w:hAnsi="Franklin Gothic Book"/>
          <w:spacing w:val="5"/>
          <w:szCs w:val="20"/>
        </w:rPr>
      </w:pPr>
      <w:r w:rsidRPr="00D45D23">
        <w:rPr>
          <w:rFonts w:ascii="Franklin Gothic Book" w:hAnsi="Franklin Gothic Book"/>
          <w:b/>
          <w:bCs/>
          <w:sz w:val="20"/>
          <w:szCs w:val="20"/>
        </w:rPr>
        <w:t>Remote Technical Support Specialist, Pearson</w:t>
      </w:r>
      <w:r>
        <w:rPr>
          <w:rFonts w:ascii="Franklin Gothic Book" w:hAnsi="Franklin Gothic Book"/>
          <w:b/>
          <w:bCs/>
          <w:sz w:val="20"/>
          <w:szCs w:val="20"/>
        </w:rPr>
        <w:t xml:space="preserve"> | </w:t>
      </w:r>
      <w:r w:rsidRPr="00D45D23"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 xml:space="preserve">Sykes | Denver, CO </w:t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</w:r>
      <w:r>
        <w:rPr>
          <w:rFonts w:ascii="Franklin Gothic Book" w:hAnsi="Franklin Gothic Book"/>
          <w:b/>
          <w:bCs/>
          <w:smallCaps/>
          <w:color w:val="002060"/>
          <w:spacing w:val="5"/>
          <w:szCs w:val="20"/>
        </w:rPr>
        <w:tab/>
        <w:t xml:space="preserve">      </w:t>
      </w:r>
      <w:r>
        <w:rPr>
          <w:rFonts w:ascii="Franklin Gothic Book" w:hAnsi="Franklin Gothic Book"/>
          <w:spacing w:val="5"/>
          <w:szCs w:val="20"/>
        </w:rPr>
        <w:t>2014-2015</w:t>
      </w:r>
    </w:p>
    <w:p w14:paraId="703005D9" w14:textId="4217453F" w:rsidR="003D40AC" w:rsidRPr="003D40AC" w:rsidRDefault="00160471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>
        <w:rPr>
          <w:rFonts w:ascii="Franklin Gothic Book" w:hAnsi="Franklin Gothic Book"/>
          <w:bCs/>
          <w:sz w:val="20"/>
          <w:szCs w:val="20"/>
        </w:rPr>
        <w:t>Assisted students</w:t>
      </w:r>
      <w:r w:rsidR="000D5AF4">
        <w:rPr>
          <w:rFonts w:ascii="Franklin Gothic Book" w:hAnsi="Franklin Gothic Book"/>
          <w:bCs/>
          <w:sz w:val="20"/>
          <w:szCs w:val="20"/>
        </w:rPr>
        <w:t xml:space="preserve"> in fixing technology difficulties. Gaining access to software, and ability to use it.</w:t>
      </w:r>
    </w:p>
    <w:p w14:paraId="493EC62C" w14:textId="77EC5B07" w:rsidR="00D45D23" w:rsidRDefault="003D40AC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3D40AC">
        <w:rPr>
          <w:rFonts w:ascii="Franklin Gothic Book" w:hAnsi="Franklin Gothic Book"/>
          <w:bCs/>
          <w:sz w:val="20"/>
          <w:szCs w:val="20"/>
        </w:rPr>
        <w:t>Drove</w:t>
      </w:r>
      <w:r w:rsidR="00C05B20">
        <w:rPr>
          <w:rFonts w:ascii="Franklin Gothic Book" w:hAnsi="Franklin Gothic Book"/>
          <w:bCs/>
          <w:sz w:val="20"/>
          <w:szCs w:val="20"/>
        </w:rPr>
        <w:t xml:space="preserve"> </w:t>
      </w:r>
      <w:r w:rsidRPr="003D40AC">
        <w:rPr>
          <w:rFonts w:ascii="Franklin Gothic Book" w:hAnsi="Franklin Gothic Book"/>
          <w:bCs/>
          <w:sz w:val="20"/>
          <w:szCs w:val="20"/>
        </w:rPr>
        <w:t>customer</w:t>
      </w:r>
      <w:r w:rsidR="00C05B20">
        <w:rPr>
          <w:rFonts w:ascii="Franklin Gothic Book" w:hAnsi="Franklin Gothic Book"/>
          <w:bCs/>
          <w:sz w:val="20"/>
          <w:szCs w:val="20"/>
        </w:rPr>
        <w:t xml:space="preserve"> follow-up </w:t>
      </w:r>
      <w:r w:rsidRPr="003D40AC">
        <w:rPr>
          <w:rFonts w:ascii="Franklin Gothic Book" w:hAnsi="Franklin Gothic Book"/>
          <w:bCs/>
          <w:sz w:val="20"/>
          <w:szCs w:val="20"/>
        </w:rPr>
        <w:t>during and post-</w:t>
      </w:r>
      <w:r w:rsidR="00C05B20">
        <w:rPr>
          <w:rFonts w:ascii="Franklin Gothic Book" w:hAnsi="Franklin Gothic Book"/>
          <w:bCs/>
          <w:sz w:val="20"/>
          <w:szCs w:val="20"/>
        </w:rPr>
        <w:t>resolution</w:t>
      </w:r>
      <w:r w:rsidRPr="003D40AC">
        <w:rPr>
          <w:rFonts w:ascii="Franklin Gothic Book" w:hAnsi="Franklin Gothic Book"/>
          <w:bCs/>
          <w:sz w:val="20"/>
          <w:szCs w:val="20"/>
        </w:rPr>
        <w:t xml:space="preserve"> to ensure optimal customer service</w:t>
      </w:r>
      <w:r w:rsidR="00C05B20">
        <w:rPr>
          <w:rFonts w:ascii="Franklin Gothic Book" w:hAnsi="Franklin Gothic Book"/>
          <w:bCs/>
          <w:sz w:val="20"/>
          <w:szCs w:val="20"/>
        </w:rPr>
        <w:t xml:space="preserve"> for the Pearson software product.</w:t>
      </w:r>
    </w:p>
    <w:p w14:paraId="18D9908A" w14:textId="6B4F3305" w:rsidR="00C05B20" w:rsidRDefault="00B338CB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B338CB">
        <w:rPr>
          <w:rFonts w:ascii="Franklin Gothic Book" w:hAnsi="Franklin Gothic Book"/>
          <w:bCs/>
          <w:sz w:val="20"/>
          <w:szCs w:val="20"/>
        </w:rPr>
        <w:t>Supported customers with clearing cache, resetting passwords, and diagnosing/resolving problems.</w:t>
      </w:r>
    </w:p>
    <w:p w14:paraId="58652EF7" w14:textId="620C16CA" w:rsidR="00B338CB" w:rsidRDefault="00B338CB" w:rsidP="003D40AC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B338CB">
        <w:rPr>
          <w:rFonts w:ascii="Franklin Gothic Book" w:hAnsi="Franklin Gothic Book"/>
          <w:bCs/>
          <w:sz w:val="20"/>
          <w:szCs w:val="20"/>
        </w:rPr>
        <w:t>Mitigated regulatory risks by ensuring conformance with IT and departmental established procedural guidelines.</w:t>
      </w:r>
    </w:p>
    <w:p w14:paraId="04D32578" w14:textId="376812E3" w:rsidR="007D2035" w:rsidRDefault="007D2035" w:rsidP="007D2035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Franklin Gothic Book" w:hAnsi="Franklin Gothic Book"/>
          <w:bCs/>
          <w:sz w:val="20"/>
          <w:szCs w:val="20"/>
        </w:rPr>
      </w:pPr>
      <w:r w:rsidRPr="00B338CB">
        <w:rPr>
          <w:rFonts w:ascii="Franklin Gothic Book" w:hAnsi="Franklin Gothic Book"/>
          <w:bCs/>
          <w:sz w:val="20"/>
          <w:szCs w:val="20"/>
        </w:rPr>
        <w:t>Counseled clients and identified IT needs to deliver relevant service solutions</w:t>
      </w:r>
      <w:r w:rsidR="0086419C">
        <w:rPr>
          <w:rFonts w:ascii="Franklin Gothic Book" w:hAnsi="Franklin Gothic Book"/>
          <w:bCs/>
          <w:sz w:val="20"/>
          <w:szCs w:val="20"/>
        </w:rPr>
        <w:t>.</w:t>
      </w:r>
    </w:p>
    <w:p w14:paraId="3DB11E0F" w14:textId="77777777" w:rsidR="001132FB" w:rsidRPr="001132FB" w:rsidRDefault="001132FB" w:rsidP="001132FB">
      <w:pPr>
        <w:spacing w:after="0" w:line="240" w:lineRule="auto"/>
        <w:jc w:val="both"/>
        <w:rPr>
          <w:rFonts w:ascii="Franklin Gothic Book" w:hAnsi="Franklin Gothic Book"/>
          <w:bCs/>
          <w:sz w:val="20"/>
          <w:szCs w:val="20"/>
        </w:rPr>
      </w:pPr>
    </w:p>
    <w:p w14:paraId="4EDB0608" w14:textId="1972F4D1" w:rsidR="001132FB" w:rsidRPr="001132FB" w:rsidRDefault="001132FB" w:rsidP="001132FB">
      <w:pPr>
        <w:pBdr>
          <w:top w:val="single" w:sz="12" w:space="0" w:color="1F4E79" w:themeColor="accent1" w:themeShade="80"/>
          <w:bottom w:val="single" w:sz="18" w:space="1" w:color="7890AC"/>
        </w:pBdr>
        <w:shd w:val="clear" w:color="auto" w:fill="CDD7E1"/>
        <w:spacing w:after="0" w:line="240" w:lineRule="auto"/>
        <w:jc w:val="center"/>
        <w:rPr>
          <w:rFonts w:ascii="Franklin Gothic Book" w:hAnsi="Franklin Gothic Book"/>
          <w:b/>
          <w:sz w:val="20"/>
          <w:szCs w:val="20"/>
        </w:rPr>
      </w:pPr>
      <w:r>
        <w:rPr>
          <w:rFonts w:ascii="Franklin Gothic Book" w:hAnsi="Franklin Gothic Book"/>
          <w:b/>
          <w:sz w:val="20"/>
          <w:szCs w:val="20"/>
        </w:rPr>
        <w:t>Marketable Skills</w:t>
      </w:r>
    </w:p>
    <w:p w14:paraId="41E77AB7" w14:textId="55BE1A7B" w:rsidR="00BB7E03" w:rsidRDefault="00BB7E03" w:rsidP="001132FB">
      <w:pPr>
        <w:spacing w:after="0" w:line="276" w:lineRule="auto"/>
        <w:jc w:val="both"/>
        <w:rPr>
          <w:rFonts w:ascii="Franklin Gothic Book" w:hAnsi="Franklin Gothic Book"/>
          <w:sz w:val="20"/>
          <w:szCs w:val="20"/>
        </w:rPr>
      </w:pPr>
    </w:p>
    <w:p w14:paraId="2E83B67E" w14:textId="5A54B070" w:rsidR="001132FB" w:rsidRPr="001132FB" w:rsidRDefault="001132FB" w:rsidP="001132FB">
      <w:pPr>
        <w:pStyle w:val="ListParagraph"/>
        <w:spacing w:line="276" w:lineRule="auto"/>
        <w:ind w:left="360"/>
        <w:jc w:val="both"/>
        <w:rPr>
          <w:rFonts w:ascii="Franklin Gothic Book" w:hAnsi="Franklin Gothic Book"/>
          <w:bCs/>
          <w:sz w:val="20"/>
          <w:szCs w:val="20"/>
        </w:rPr>
      </w:pPr>
      <w:r>
        <w:rPr>
          <w:rFonts w:ascii="Franklin Gothic Book" w:hAnsi="Franklin Gothic Book"/>
          <w:bCs/>
          <w:sz w:val="20"/>
          <w:szCs w:val="20"/>
        </w:rPr>
        <w:t>Strong work ethic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Self-motivated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Drive to succeed</w:t>
      </w:r>
    </w:p>
    <w:p w14:paraId="413F5A25" w14:textId="26B9B0E4" w:rsidR="001132FB" w:rsidRDefault="001132FB" w:rsidP="001132FB">
      <w:pPr>
        <w:pStyle w:val="ListParagraph"/>
        <w:spacing w:line="276" w:lineRule="auto"/>
        <w:ind w:left="360"/>
        <w:jc w:val="both"/>
        <w:rPr>
          <w:rFonts w:ascii="Franklin Gothic Book" w:hAnsi="Franklin Gothic Book"/>
          <w:bCs/>
          <w:sz w:val="20"/>
          <w:szCs w:val="20"/>
        </w:rPr>
      </w:pPr>
      <w:r>
        <w:rPr>
          <w:rFonts w:ascii="Franklin Gothic Book" w:hAnsi="Franklin Gothic Book"/>
          <w:bCs/>
          <w:sz w:val="20"/>
          <w:szCs w:val="20"/>
        </w:rPr>
        <w:t>Passion for learning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Effective communicator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Takes direction &amp; criticism well</w:t>
      </w:r>
    </w:p>
    <w:p w14:paraId="66410D29" w14:textId="5FBD8B5E" w:rsidR="001132FB" w:rsidRDefault="001132FB" w:rsidP="001132FB">
      <w:pPr>
        <w:pStyle w:val="ListParagraph"/>
        <w:spacing w:line="276" w:lineRule="auto"/>
        <w:ind w:left="360"/>
        <w:jc w:val="both"/>
        <w:rPr>
          <w:rFonts w:ascii="Franklin Gothic Book" w:hAnsi="Franklin Gothic Book"/>
          <w:bCs/>
          <w:sz w:val="20"/>
          <w:szCs w:val="20"/>
        </w:rPr>
      </w:pPr>
      <w:r>
        <w:rPr>
          <w:rFonts w:ascii="Franklin Gothic Book" w:hAnsi="Franklin Gothic Book"/>
          <w:bCs/>
          <w:sz w:val="20"/>
          <w:szCs w:val="20"/>
        </w:rPr>
        <w:t>Adaptable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Excellent Customer relationships</w:t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</w:r>
      <w:r>
        <w:rPr>
          <w:rFonts w:ascii="Franklin Gothic Book" w:hAnsi="Franklin Gothic Book"/>
          <w:bCs/>
          <w:sz w:val="20"/>
          <w:szCs w:val="20"/>
        </w:rPr>
        <w:tab/>
        <w:t>Reliable</w:t>
      </w:r>
    </w:p>
    <w:p w14:paraId="3C0532F8" w14:textId="77777777" w:rsidR="001132FB" w:rsidRPr="001132FB" w:rsidRDefault="001132FB" w:rsidP="001132FB">
      <w:pPr>
        <w:spacing w:after="0" w:line="240" w:lineRule="auto"/>
        <w:jc w:val="both"/>
        <w:rPr>
          <w:rFonts w:ascii="Franklin Gothic Book" w:hAnsi="Franklin Gothic Book"/>
          <w:bCs/>
          <w:sz w:val="20"/>
          <w:szCs w:val="20"/>
        </w:rPr>
      </w:pPr>
    </w:p>
    <w:p w14:paraId="790AD4AB" w14:textId="44071A9C" w:rsidR="001132FB" w:rsidRDefault="001132FB" w:rsidP="001132FB">
      <w:pPr>
        <w:spacing w:after="0" w:line="276" w:lineRule="auto"/>
        <w:jc w:val="both"/>
        <w:rPr>
          <w:rFonts w:ascii="Franklin Gothic Book" w:hAnsi="Franklin Gothic Book"/>
          <w:sz w:val="20"/>
          <w:szCs w:val="20"/>
        </w:rPr>
      </w:pPr>
    </w:p>
    <w:p w14:paraId="444797DC" w14:textId="2A4AA18D" w:rsidR="00BB7E03" w:rsidRPr="00342CEA" w:rsidRDefault="00BB7E03" w:rsidP="00BB7E03">
      <w:pPr>
        <w:spacing w:after="0" w:line="276" w:lineRule="auto"/>
        <w:rPr>
          <w:rFonts w:ascii="Franklin Gothic Book" w:hAnsi="Franklin Gothic Book"/>
          <w:sz w:val="20"/>
          <w:szCs w:val="20"/>
        </w:rPr>
      </w:pPr>
    </w:p>
    <w:sectPr w:rsidR="00BB7E03" w:rsidRPr="00342CEA" w:rsidSect="00B44244">
      <w:headerReference w:type="default" r:id="rId11"/>
      <w:pgSz w:w="12240" w:h="15840"/>
      <w:pgMar w:top="513" w:right="720" w:bottom="0" w:left="720" w:header="180" w:footer="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02516" w14:textId="77777777" w:rsidR="00D51075" w:rsidRDefault="00D51075" w:rsidP="00A26CF5">
      <w:pPr>
        <w:spacing w:after="0" w:line="240" w:lineRule="auto"/>
      </w:pPr>
      <w:r>
        <w:separator/>
      </w:r>
    </w:p>
  </w:endnote>
  <w:endnote w:type="continuationSeparator" w:id="0">
    <w:p w14:paraId="5797040C" w14:textId="77777777" w:rsidR="00D51075" w:rsidRDefault="00D51075" w:rsidP="00A26C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Times New Roman"/>
    <w:panose1 w:val="020B0604020202020204"/>
    <w:charset w:val="00"/>
    <w:family w:val="roman"/>
    <w:notTrueType/>
    <w:pitch w:val="default"/>
    <w:sig w:usb0="00000003" w:usb1="08070000" w:usb2="00000010" w:usb3="00000000" w:csb0="0002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4F8105" w14:textId="77777777" w:rsidR="00D51075" w:rsidRDefault="00D51075" w:rsidP="00A26CF5">
      <w:pPr>
        <w:spacing w:after="0" w:line="240" w:lineRule="auto"/>
      </w:pPr>
      <w:r>
        <w:separator/>
      </w:r>
    </w:p>
  </w:footnote>
  <w:footnote w:type="continuationSeparator" w:id="0">
    <w:p w14:paraId="779934B3" w14:textId="77777777" w:rsidR="00D51075" w:rsidRDefault="00D51075" w:rsidP="00A26C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75EA9" w14:textId="77777777" w:rsidR="00FC5105" w:rsidRDefault="00FC5105" w:rsidP="002C0823">
    <w:pPr>
      <w:spacing w:after="0" w:line="240" w:lineRule="auto"/>
      <w:jc w:val="right"/>
      <w:rPr>
        <w:rFonts w:ascii="Cambria" w:eastAsia="Calibri" w:hAnsi="Cambria" w:cs="Times New Roman"/>
        <w:sz w:val="20"/>
        <w:szCs w:val="20"/>
      </w:rPr>
    </w:pPr>
  </w:p>
  <w:p w14:paraId="0F375B08" w14:textId="33B2BE33" w:rsidR="00FC5105" w:rsidRPr="00F4273F" w:rsidRDefault="00494FB9" w:rsidP="00494FB9">
    <w:pPr>
      <w:pStyle w:val="Header"/>
      <w:tabs>
        <w:tab w:val="clear" w:pos="9360"/>
        <w:tab w:val="right" w:pos="10773"/>
      </w:tabs>
      <w:jc w:val="right"/>
      <w:rPr>
        <w:rFonts w:ascii="Cambria" w:eastAsia="Calibri" w:hAnsi="Cambria" w:cs="Times New Roman"/>
        <w:bCs/>
        <w:sz w:val="20"/>
        <w:szCs w:val="20"/>
      </w:rPr>
    </w:pPr>
    <w:r w:rsidRPr="00494FB9">
      <w:t>Jo Anna Mollman</w:t>
    </w:r>
    <w:r w:rsidR="00AE1A20">
      <w:rPr>
        <w:rFonts w:ascii="Cambria" w:eastAsia="Calibri" w:hAnsi="Cambria" w:cs="Times New Roman"/>
        <w:sz w:val="20"/>
        <w:szCs w:val="20"/>
      </w:rPr>
      <w:t xml:space="preserve"> </w:t>
    </w:r>
    <w:r w:rsidR="00FC5105" w:rsidRPr="00F4273F">
      <w:rPr>
        <w:rFonts w:ascii="Cambria" w:eastAsia="Calibri" w:hAnsi="Cambria" w:cs="Times New Roman"/>
        <w:sz w:val="20"/>
        <w:szCs w:val="20"/>
      </w:rPr>
      <w:t xml:space="preserve">| </w:t>
    </w:r>
    <w:r w:rsidR="00D1122C" w:rsidRPr="00F4273F">
      <w:fldChar w:fldCharType="begin"/>
    </w:r>
    <w:r w:rsidR="00FC5105" w:rsidRPr="00F4273F">
      <w:instrText xml:space="preserve"> PAGE   \* MERGEFORMAT </w:instrText>
    </w:r>
    <w:r w:rsidR="00D1122C" w:rsidRPr="00F4273F">
      <w:fldChar w:fldCharType="separate"/>
    </w:r>
    <w:r w:rsidR="007152AB" w:rsidRPr="007152AB">
      <w:rPr>
        <w:rFonts w:ascii="Cambria" w:eastAsia="Calibri" w:hAnsi="Cambria" w:cs="Times New Roman"/>
        <w:noProof/>
        <w:sz w:val="20"/>
        <w:szCs w:val="20"/>
      </w:rPr>
      <w:t>2</w:t>
    </w:r>
    <w:r w:rsidR="00D1122C" w:rsidRPr="00F4273F">
      <w:rPr>
        <w:rFonts w:ascii="Cambria" w:eastAsia="Calibri" w:hAnsi="Cambria" w:cs="Times New Roman"/>
        <w:noProof/>
        <w:sz w:val="20"/>
        <w:szCs w:val="20"/>
      </w:rPr>
      <w:fldChar w:fldCharType="end"/>
    </w:r>
  </w:p>
  <w:p w14:paraId="59AC0005" w14:textId="77777777" w:rsidR="00FC5105" w:rsidRPr="00BE3CAE" w:rsidRDefault="00FC5105" w:rsidP="00BE3CAE">
    <w:pPr>
      <w:pStyle w:val="Header"/>
    </w:pPr>
  </w:p>
  <w:p w14:paraId="6F46F5B5" w14:textId="77777777" w:rsidR="00AC594E" w:rsidRDefault="00AC594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13336"/>
    <w:multiLevelType w:val="multilevel"/>
    <w:tmpl w:val="C798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A357C9"/>
    <w:multiLevelType w:val="hybridMultilevel"/>
    <w:tmpl w:val="F24E4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795A42"/>
    <w:multiLevelType w:val="hybridMultilevel"/>
    <w:tmpl w:val="BB6E1D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4B598F"/>
    <w:multiLevelType w:val="hybridMultilevel"/>
    <w:tmpl w:val="079AEDA6"/>
    <w:lvl w:ilvl="0" w:tplc="B3F2B868">
      <w:numFmt w:val="bullet"/>
      <w:lvlText w:val="●"/>
      <w:lvlJc w:val="left"/>
      <w:pPr>
        <w:ind w:left="830" w:hanging="360"/>
      </w:pPr>
      <w:rPr>
        <w:rFonts w:ascii="Arial" w:eastAsia="Arial" w:hAnsi="Arial" w:cs="Arial" w:hint="default"/>
        <w:spacing w:val="-1"/>
        <w:w w:val="100"/>
        <w:position w:val="4"/>
        <w:sz w:val="16"/>
        <w:szCs w:val="16"/>
        <w:lang w:val="en-US" w:eastAsia="en-US" w:bidi="ar-SA"/>
      </w:rPr>
    </w:lvl>
    <w:lvl w:ilvl="1" w:tplc="DBFA8C06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34DAE1B8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FF481D08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13CE102E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114E2BD6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26E8DC94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C2B2CC84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9A2C00D0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2031F24"/>
    <w:multiLevelType w:val="hybridMultilevel"/>
    <w:tmpl w:val="A91896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A9233D"/>
    <w:multiLevelType w:val="hybridMultilevel"/>
    <w:tmpl w:val="1C04480C"/>
    <w:styleLink w:val="ImportedStyle3"/>
    <w:lvl w:ilvl="0" w:tplc="51188A58">
      <w:start w:val="1"/>
      <w:numFmt w:val="bullet"/>
      <w:lvlText w:val="·"/>
      <w:lvlJc w:val="left"/>
      <w:pPr>
        <w:ind w:left="97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EFE7F38">
      <w:start w:val="1"/>
      <w:numFmt w:val="bullet"/>
      <w:lvlText w:val="o"/>
      <w:lvlJc w:val="left"/>
      <w:pPr>
        <w:ind w:left="16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184E32C">
      <w:start w:val="1"/>
      <w:numFmt w:val="bullet"/>
      <w:lvlText w:val="▪"/>
      <w:lvlJc w:val="left"/>
      <w:pPr>
        <w:ind w:left="24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7E8D77E">
      <w:start w:val="1"/>
      <w:numFmt w:val="bullet"/>
      <w:lvlText w:val="·"/>
      <w:lvlJc w:val="left"/>
      <w:pPr>
        <w:ind w:left="313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582DBCE">
      <w:start w:val="1"/>
      <w:numFmt w:val="bullet"/>
      <w:lvlText w:val="o"/>
      <w:lvlJc w:val="left"/>
      <w:pPr>
        <w:ind w:left="385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3A2AAC2">
      <w:start w:val="1"/>
      <w:numFmt w:val="bullet"/>
      <w:lvlText w:val="▪"/>
      <w:lvlJc w:val="left"/>
      <w:pPr>
        <w:ind w:left="457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E528578">
      <w:start w:val="1"/>
      <w:numFmt w:val="bullet"/>
      <w:lvlText w:val="·"/>
      <w:lvlJc w:val="left"/>
      <w:pPr>
        <w:ind w:left="529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4A41B14">
      <w:start w:val="1"/>
      <w:numFmt w:val="bullet"/>
      <w:lvlText w:val="o"/>
      <w:lvlJc w:val="left"/>
      <w:pPr>
        <w:ind w:left="60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9DA0EBE">
      <w:start w:val="1"/>
      <w:numFmt w:val="bullet"/>
      <w:lvlText w:val="▪"/>
      <w:lvlJc w:val="left"/>
      <w:pPr>
        <w:ind w:left="673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524852D0"/>
    <w:multiLevelType w:val="hybridMultilevel"/>
    <w:tmpl w:val="6FBE33EE"/>
    <w:lvl w:ilvl="0" w:tplc="A656DEB4">
      <w:start w:val="3"/>
      <w:numFmt w:val="bullet"/>
      <w:lvlText w:val=""/>
      <w:lvlJc w:val="left"/>
      <w:pPr>
        <w:ind w:left="360" w:hanging="360"/>
      </w:pPr>
      <w:rPr>
        <w:rFonts w:ascii="Wingdings 3" w:hAnsi="Wingdings 3" w:cs="Arial" w:hint="default"/>
        <w:color w:val="C45911" w:themeColor="accent2" w:themeShade="BF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AD4A61"/>
    <w:multiLevelType w:val="hybridMultilevel"/>
    <w:tmpl w:val="682827E4"/>
    <w:lvl w:ilvl="0" w:tplc="AA6EC7BA">
      <w:numFmt w:val="bullet"/>
      <w:lvlText w:val=""/>
      <w:lvlJc w:val="left"/>
      <w:pPr>
        <w:ind w:left="830" w:hanging="360"/>
      </w:pPr>
      <w:rPr>
        <w:rFonts w:ascii="Symbol" w:eastAsia="Symbol" w:hAnsi="Symbol" w:cs="Symbol" w:hint="default"/>
        <w:w w:val="100"/>
        <w:position w:val="6"/>
        <w:sz w:val="16"/>
        <w:szCs w:val="16"/>
        <w:lang w:val="en-US" w:eastAsia="en-US" w:bidi="ar-SA"/>
      </w:rPr>
    </w:lvl>
    <w:lvl w:ilvl="1" w:tplc="B2C23270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509021F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7DA8F282">
      <w:numFmt w:val="bullet"/>
      <w:lvlText w:val="•"/>
      <w:lvlJc w:val="left"/>
      <w:pPr>
        <w:ind w:left="3468" w:hanging="360"/>
      </w:pPr>
      <w:rPr>
        <w:rFonts w:hint="default"/>
        <w:lang w:val="en-US" w:eastAsia="en-US" w:bidi="ar-SA"/>
      </w:rPr>
    </w:lvl>
    <w:lvl w:ilvl="4" w:tplc="1096C490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5" w:tplc="5DFAB396">
      <w:numFmt w:val="bullet"/>
      <w:lvlText w:val="•"/>
      <w:lvlJc w:val="left"/>
      <w:pPr>
        <w:ind w:left="5220" w:hanging="360"/>
      </w:pPr>
      <w:rPr>
        <w:rFonts w:hint="default"/>
        <w:lang w:val="en-US" w:eastAsia="en-US" w:bidi="ar-SA"/>
      </w:rPr>
    </w:lvl>
    <w:lvl w:ilvl="6" w:tplc="0276E3D2">
      <w:numFmt w:val="bullet"/>
      <w:lvlText w:val="•"/>
      <w:lvlJc w:val="left"/>
      <w:pPr>
        <w:ind w:left="6096" w:hanging="360"/>
      </w:pPr>
      <w:rPr>
        <w:rFonts w:hint="default"/>
        <w:lang w:val="en-US" w:eastAsia="en-US" w:bidi="ar-SA"/>
      </w:rPr>
    </w:lvl>
    <w:lvl w:ilvl="7" w:tplc="A9C80212">
      <w:numFmt w:val="bullet"/>
      <w:lvlText w:val="•"/>
      <w:lvlJc w:val="left"/>
      <w:pPr>
        <w:ind w:left="6972" w:hanging="360"/>
      </w:pPr>
      <w:rPr>
        <w:rFonts w:hint="default"/>
        <w:lang w:val="en-US" w:eastAsia="en-US" w:bidi="ar-SA"/>
      </w:rPr>
    </w:lvl>
    <w:lvl w:ilvl="8" w:tplc="A9244632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7"/>
  </w:num>
  <w:num w:numId="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cwNTY0MTWyNDRW0lEKTi0uzszPAykwqwUAnsi78iwAAAA="/>
  </w:docVars>
  <w:rsids>
    <w:rsidRoot w:val="00D21383"/>
    <w:rsid w:val="000004B1"/>
    <w:rsid w:val="00000E70"/>
    <w:rsid w:val="00002953"/>
    <w:rsid w:val="00002B5D"/>
    <w:rsid w:val="00002FD6"/>
    <w:rsid w:val="000030FD"/>
    <w:rsid w:val="0000333D"/>
    <w:rsid w:val="00003B08"/>
    <w:rsid w:val="000045EC"/>
    <w:rsid w:val="000046EE"/>
    <w:rsid w:val="00004DA6"/>
    <w:rsid w:val="000051CB"/>
    <w:rsid w:val="000052C0"/>
    <w:rsid w:val="00006998"/>
    <w:rsid w:val="00006A7C"/>
    <w:rsid w:val="00006D6F"/>
    <w:rsid w:val="000070BA"/>
    <w:rsid w:val="000072E3"/>
    <w:rsid w:val="00007AE1"/>
    <w:rsid w:val="00007F0E"/>
    <w:rsid w:val="00010B9B"/>
    <w:rsid w:val="0001150F"/>
    <w:rsid w:val="000117DD"/>
    <w:rsid w:val="00011876"/>
    <w:rsid w:val="000119E2"/>
    <w:rsid w:val="00011C49"/>
    <w:rsid w:val="00012010"/>
    <w:rsid w:val="00012254"/>
    <w:rsid w:val="00012732"/>
    <w:rsid w:val="00013153"/>
    <w:rsid w:val="0001338D"/>
    <w:rsid w:val="00013C65"/>
    <w:rsid w:val="000144EE"/>
    <w:rsid w:val="00014550"/>
    <w:rsid w:val="00014B8C"/>
    <w:rsid w:val="00014E06"/>
    <w:rsid w:val="00014FD3"/>
    <w:rsid w:val="000153BB"/>
    <w:rsid w:val="000159B2"/>
    <w:rsid w:val="00015C3F"/>
    <w:rsid w:val="00015F50"/>
    <w:rsid w:val="0001677F"/>
    <w:rsid w:val="00016DE3"/>
    <w:rsid w:val="0001714C"/>
    <w:rsid w:val="00017347"/>
    <w:rsid w:val="00017A93"/>
    <w:rsid w:val="00017BF1"/>
    <w:rsid w:val="00020140"/>
    <w:rsid w:val="0002056D"/>
    <w:rsid w:val="00020C88"/>
    <w:rsid w:val="0002140D"/>
    <w:rsid w:val="000216C0"/>
    <w:rsid w:val="0002170C"/>
    <w:rsid w:val="00021BA6"/>
    <w:rsid w:val="00022B80"/>
    <w:rsid w:val="00022BFF"/>
    <w:rsid w:val="00023ADE"/>
    <w:rsid w:val="000243D7"/>
    <w:rsid w:val="0002444D"/>
    <w:rsid w:val="0002465D"/>
    <w:rsid w:val="00024C13"/>
    <w:rsid w:val="000253DB"/>
    <w:rsid w:val="000261AE"/>
    <w:rsid w:val="000267FA"/>
    <w:rsid w:val="00026A2B"/>
    <w:rsid w:val="00026CCD"/>
    <w:rsid w:val="00026E17"/>
    <w:rsid w:val="00027F57"/>
    <w:rsid w:val="00030611"/>
    <w:rsid w:val="00031ACF"/>
    <w:rsid w:val="0003235E"/>
    <w:rsid w:val="0003258E"/>
    <w:rsid w:val="000329F2"/>
    <w:rsid w:val="000351EB"/>
    <w:rsid w:val="00035372"/>
    <w:rsid w:val="000368EA"/>
    <w:rsid w:val="00037ADB"/>
    <w:rsid w:val="00037E7D"/>
    <w:rsid w:val="00040114"/>
    <w:rsid w:val="0004057D"/>
    <w:rsid w:val="000409AF"/>
    <w:rsid w:val="000424B6"/>
    <w:rsid w:val="000424F0"/>
    <w:rsid w:val="000427A5"/>
    <w:rsid w:val="0004294D"/>
    <w:rsid w:val="000429A8"/>
    <w:rsid w:val="00042BF5"/>
    <w:rsid w:val="0004345D"/>
    <w:rsid w:val="00043C9C"/>
    <w:rsid w:val="00043E91"/>
    <w:rsid w:val="00045103"/>
    <w:rsid w:val="00045831"/>
    <w:rsid w:val="00045EF0"/>
    <w:rsid w:val="000460F2"/>
    <w:rsid w:val="00046239"/>
    <w:rsid w:val="000465EE"/>
    <w:rsid w:val="000467C9"/>
    <w:rsid w:val="00046BE0"/>
    <w:rsid w:val="00046F74"/>
    <w:rsid w:val="000470A0"/>
    <w:rsid w:val="00047340"/>
    <w:rsid w:val="00047A5E"/>
    <w:rsid w:val="00047F4C"/>
    <w:rsid w:val="000500B0"/>
    <w:rsid w:val="00050193"/>
    <w:rsid w:val="00050646"/>
    <w:rsid w:val="00050859"/>
    <w:rsid w:val="0005094B"/>
    <w:rsid w:val="00050BB5"/>
    <w:rsid w:val="00050D20"/>
    <w:rsid w:val="00050D2A"/>
    <w:rsid w:val="0005149F"/>
    <w:rsid w:val="000524D9"/>
    <w:rsid w:val="00052BF4"/>
    <w:rsid w:val="00053100"/>
    <w:rsid w:val="000538A6"/>
    <w:rsid w:val="00053D23"/>
    <w:rsid w:val="000540DC"/>
    <w:rsid w:val="0005501A"/>
    <w:rsid w:val="000550E1"/>
    <w:rsid w:val="000553D1"/>
    <w:rsid w:val="00055EB0"/>
    <w:rsid w:val="0005606A"/>
    <w:rsid w:val="00056C4B"/>
    <w:rsid w:val="00056C7E"/>
    <w:rsid w:val="00057826"/>
    <w:rsid w:val="00057873"/>
    <w:rsid w:val="0005789B"/>
    <w:rsid w:val="00057D06"/>
    <w:rsid w:val="00057E3C"/>
    <w:rsid w:val="00060902"/>
    <w:rsid w:val="00060DA8"/>
    <w:rsid w:val="00061871"/>
    <w:rsid w:val="00061C2B"/>
    <w:rsid w:val="00061F32"/>
    <w:rsid w:val="000635EE"/>
    <w:rsid w:val="0006406C"/>
    <w:rsid w:val="00064B7C"/>
    <w:rsid w:val="00065B5E"/>
    <w:rsid w:val="00065C57"/>
    <w:rsid w:val="0006625E"/>
    <w:rsid w:val="000663B1"/>
    <w:rsid w:val="000669FA"/>
    <w:rsid w:val="00066FEC"/>
    <w:rsid w:val="0006758A"/>
    <w:rsid w:val="000678A5"/>
    <w:rsid w:val="00070367"/>
    <w:rsid w:val="000708AB"/>
    <w:rsid w:val="000717EE"/>
    <w:rsid w:val="00071C5A"/>
    <w:rsid w:val="000720CD"/>
    <w:rsid w:val="00072916"/>
    <w:rsid w:val="00072E5D"/>
    <w:rsid w:val="00072FDA"/>
    <w:rsid w:val="000733C5"/>
    <w:rsid w:val="00073A79"/>
    <w:rsid w:val="00073FB6"/>
    <w:rsid w:val="00075014"/>
    <w:rsid w:val="00075A6C"/>
    <w:rsid w:val="000761CC"/>
    <w:rsid w:val="00077CFF"/>
    <w:rsid w:val="00077DB3"/>
    <w:rsid w:val="00077FB8"/>
    <w:rsid w:val="0008081D"/>
    <w:rsid w:val="00080A71"/>
    <w:rsid w:val="00080D38"/>
    <w:rsid w:val="00081F18"/>
    <w:rsid w:val="000829D6"/>
    <w:rsid w:val="00082A0B"/>
    <w:rsid w:val="00082FB7"/>
    <w:rsid w:val="0008335E"/>
    <w:rsid w:val="000835EE"/>
    <w:rsid w:val="00083608"/>
    <w:rsid w:val="000839F1"/>
    <w:rsid w:val="0008444C"/>
    <w:rsid w:val="00084678"/>
    <w:rsid w:val="00084975"/>
    <w:rsid w:val="00084EC8"/>
    <w:rsid w:val="00084FB4"/>
    <w:rsid w:val="00085220"/>
    <w:rsid w:val="00085735"/>
    <w:rsid w:val="00085B62"/>
    <w:rsid w:val="00085D00"/>
    <w:rsid w:val="00086481"/>
    <w:rsid w:val="00086CE6"/>
    <w:rsid w:val="00087295"/>
    <w:rsid w:val="00087C86"/>
    <w:rsid w:val="000900CC"/>
    <w:rsid w:val="00090103"/>
    <w:rsid w:val="000915EE"/>
    <w:rsid w:val="000919F6"/>
    <w:rsid w:val="00091DCA"/>
    <w:rsid w:val="0009216F"/>
    <w:rsid w:val="000924B6"/>
    <w:rsid w:val="00092EB2"/>
    <w:rsid w:val="00093111"/>
    <w:rsid w:val="0009314D"/>
    <w:rsid w:val="000936A9"/>
    <w:rsid w:val="00093873"/>
    <w:rsid w:val="000949C0"/>
    <w:rsid w:val="00094C76"/>
    <w:rsid w:val="00094D45"/>
    <w:rsid w:val="000953F6"/>
    <w:rsid w:val="00095710"/>
    <w:rsid w:val="00095D9B"/>
    <w:rsid w:val="0009647B"/>
    <w:rsid w:val="0009664C"/>
    <w:rsid w:val="000971DC"/>
    <w:rsid w:val="000976E9"/>
    <w:rsid w:val="00097C2F"/>
    <w:rsid w:val="00097C74"/>
    <w:rsid w:val="00097FC4"/>
    <w:rsid w:val="000A0032"/>
    <w:rsid w:val="000A0A4C"/>
    <w:rsid w:val="000A0B0E"/>
    <w:rsid w:val="000A0D34"/>
    <w:rsid w:val="000A1A24"/>
    <w:rsid w:val="000A202E"/>
    <w:rsid w:val="000A37A8"/>
    <w:rsid w:val="000A385B"/>
    <w:rsid w:val="000A4520"/>
    <w:rsid w:val="000A45B0"/>
    <w:rsid w:val="000A6319"/>
    <w:rsid w:val="000A7414"/>
    <w:rsid w:val="000A76CE"/>
    <w:rsid w:val="000A7F17"/>
    <w:rsid w:val="000B01FB"/>
    <w:rsid w:val="000B0227"/>
    <w:rsid w:val="000B0BE1"/>
    <w:rsid w:val="000B136F"/>
    <w:rsid w:val="000B13B9"/>
    <w:rsid w:val="000B1EA8"/>
    <w:rsid w:val="000B1F1C"/>
    <w:rsid w:val="000B1F35"/>
    <w:rsid w:val="000B27FD"/>
    <w:rsid w:val="000B2CE4"/>
    <w:rsid w:val="000B2D91"/>
    <w:rsid w:val="000B3291"/>
    <w:rsid w:val="000B3ED9"/>
    <w:rsid w:val="000B47C5"/>
    <w:rsid w:val="000B4962"/>
    <w:rsid w:val="000B54D8"/>
    <w:rsid w:val="000B5618"/>
    <w:rsid w:val="000B5883"/>
    <w:rsid w:val="000B6F4A"/>
    <w:rsid w:val="000B7465"/>
    <w:rsid w:val="000B7761"/>
    <w:rsid w:val="000B788D"/>
    <w:rsid w:val="000C00AA"/>
    <w:rsid w:val="000C026F"/>
    <w:rsid w:val="000C0800"/>
    <w:rsid w:val="000C0A68"/>
    <w:rsid w:val="000C0D92"/>
    <w:rsid w:val="000C1724"/>
    <w:rsid w:val="000C190B"/>
    <w:rsid w:val="000C2112"/>
    <w:rsid w:val="000C226B"/>
    <w:rsid w:val="000C29D1"/>
    <w:rsid w:val="000C361F"/>
    <w:rsid w:val="000C3D7F"/>
    <w:rsid w:val="000C46E4"/>
    <w:rsid w:val="000C4C9C"/>
    <w:rsid w:val="000C50D5"/>
    <w:rsid w:val="000C5143"/>
    <w:rsid w:val="000C52C6"/>
    <w:rsid w:val="000C6375"/>
    <w:rsid w:val="000C6CFD"/>
    <w:rsid w:val="000C72B4"/>
    <w:rsid w:val="000C74D6"/>
    <w:rsid w:val="000C7952"/>
    <w:rsid w:val="000C7961"/>
    <w:rsid w:val="000D1104"/>
    <w:rsid w:val="000D1926"/>
    <w:rsid w:val="000D1CA3"/>
    <w:rsid w:val="000D1FA6"/>
    <w:rsid w:val="000D2A83"/>
    <w:rsid w:val="000D2FBE"/>
    <w:rsid w:val="000D3C6E"/>
    <w:rsid w:val="000D3DD5"/>
    <w:rsid w:val="000D4FF2"/>
    <w:rsid w:val="000D5AF4"/>
    <w:rsid w:val="000D5ECD"/>
    <w:rsid w:val="000D672B"/>
    <w:rsid w:val="000D781F"/>
    <w:rsid w:val="000E0097"/>
    <w:rsid w:val="000E1149"/>
    <w:rsid w:val="000E1E22"/>
    <w:rsid w:val="000E2722"/>
    <w:rsid w:val="000E2A45"/>
    <w:rsid w:val="000E38F7"/>
    <w:rsid w:val="000E3D09"/>
    <w:rsid w:val="000E48D8"/>
    <w:rsid w:val="000E524F"/>
    <w:rsid w:val="000E5FB8"/>
    <w:rsid w:val="000E60F0"/>
    <w:rsid w:val="000E6B28"/>
    <w:rsid w:val="000E70F9"/>
    <w:rsid w:val="000E7C27"/>
    <w:rsid w:val="000F00D9"/>
    <w:rsid w:val="000F095D"/>
    <w:rsid w:val="000F09F0"/>
    <w:rsid w:val="000F1ADD"/>
    <w:rsid w:val="000F2A9B"/>
    <w:rsid w:val="000F3090"/>
    <w:rsid w:val="000F3301"/>
    <w:rsid w:val="000F3339"/>
    <w:rsid w:val="000F416A"/>
    <w:rsid w:val="000F41B7"/>
    <w:rsid w:val="000F4587"/>
    <w:rsid w:val="000F4FC0"/>
    <w:rsid w:val="000F5F17"/>
    <w:rsid w:val="000F691E"/>
    <w:rsid w:val="000F698F"/>
    <w:rsid w:val="000F7120"/>
    <w:rsid w:val="000F7421"/>
    <w:rsid w:val="000F7544"/>
    <w:rsid w:val="0010077B"/>
    <w:rsid w:val="001007BF"/>
    <w:rsid w:val="001013EC"/>
    <w:rsid w:val="00101695"/>
    <w:rsid w:val="00101BCA"/>
    <w:rsid w:val="00103BC8"/>
    <w:rsid w:val="00103F82"/>
    <w:rsid w:val="001040CF"/>
    <w:rsid w:val="00104386"/>
    <w:rsid w:val="001049F6"/>
    <w:rsid w:val="00105C08"/>
    <w:rsid w:val="00105E0A"/>
    <w:rsid w:val="00105E4E"/>
    <w:rsid w:val="00106350"/>
    <w:rsid w:val="001076B1"/>
    <w:rsid w:val="0010776F"/>
    <w:rsid w:val="00107848"/>
    <w:rsid w:val="00107C5D"/>
    <w:rsid w:val="00107F98"/>
    <w:rsid w:val="001101D3"/>
    <w:rsid w:val="0011044D"/>
    <w:rsid w:val="00111200"/>
    <w:rsid w:val="00111255"/>
    <w:rsid w:val="001117E6"/>
    <w:rsid w:val="00111CF3"/>
    <w:rsid w:val="00111F3D"/>
    <w:rsid w:val="0011284E"/>
    <w:rsid w:val="00112D3F"/>
    <w:rsid w:val="001131BA"/>
    <w:rsid w:val="001132FB"/>
    <w:rsid w:val="001134D4"/>
    <w:rsid w:val="00113AD0"/>
    <w:rsid w:val="00113FD0"/>
    <w:rsid w:val="001144A7"/>
    <w:rsid w:val="00114500"/>
    <w:rsid w:val="0011466F"/>
    <w:rsid w:val="00114878"/>
    <w:rsid w:val="00114C40"/>
    <w:rsid w:val="00114F76"/>
    <w:rsid w:val="001157C3"/>
    <w:rsid w:val="001164B2"/>
    <w:rsid w:val="0011672E"/>
    <w:rsid w:val="00117CD9"/>
    <w:rsid w:val="0012029A"/>
    <w:rsid w:val="00120DBA"/>
    <w:rsid w:val="001213A3"/>
    <w:rsid w:val="00121429"/>
    <w:rsid w:val="00121563"/>
    <w:rsid w:val="00121704"/>
    <w:rsid w:val="0012179D"/>
    <w:rsid w:val="00121CF3"/>
    <w:rsid w:val="00121F1E"/>
    <w:rsid w:val="00122457"/>
    <w:rsid w:val="001224A2"/>
    <w:rsid w:val="00122B73"/>
    <w:rsid w:val="00123317"/>
    <w:rsid w:val="0012337D"/>
    <w:rsid w:val="00123569"/>
    <w:rsid w:val="00123CD3"/>
    <w:rsid w:val="00124A9A"/>
    <w:rsid w:val="00124B7E"/>
    <w:rsid w:val="00124DA8"/>
    <w:rsid w:val="00124E06"/>
    <w:rsid w:val="0012547D"/>
    <w:rsid w:val="001259EB"/>
    <w:rsid w:val="00125AA9"/>
    <w:rsid w:val="00126171"/>
    <w:rsid w:val="001262DE"/>
    <w:rsid w:val="001305E3"/>
    <w:rsid w:val="00130A0B"/>
    <w:rsid w:val="00131DA7"/>
    <w:rsid w:val="00132BC1"/>
    <w:rsid w:val="001332A4"/>
    <w:rsid w:val="00133D6E"/>
    <w:rsid w:val="00133F5E"/>
    <w:rsid w:val="001345CF"/>
    <w:rsid w:val="00134921"/>
    <w:rsid w:val="00134C06"/>
    <w:rsid w:val="00134D68"/>
    <w:rsid w:val="0013558D"/>
    <w:rsid w:val="001364D7"/>
    <w:rsid w:val="00137014"/>
    <w:rsid w:val="001370A9"/>
    <w:rsid w:val="00137DD4"/>
    <w:rsid w:val="00140939"/>
    <w:rsid w:val="00141543"/>
    <w:rsid w:val="00141817"/>
    <w:rsid w:val="00141ED6"/>
    <w:rsid w:val="00141FDB"/>
    <w:rsid w:val="00142225"/>
    <w:rsid w:val="00143DFA"/>
    <w:rsid w:val="001445A0"/>
    <w:rsid w:val="00144636"/>
    <w:rsid w:val="00144900"/>
    <w:rsid w:val="001453D3"/>
    <w:rsid w:val="00150F2C"/>
    <w:rsid w:val="001514AB"/>
    <w:rsid w:val="00151A6C"/>
    <w:rsid w:val="001521A3"/>
    <w:rsid w:val="001524DF"/>
    <w:rsid w:val="00152AF4"/>
    <w:rsid w:val="00153959"/>
    <w:rsid w:val="00154FEE"/>
    <w:rsid w:val="001554C0"/>
    <w:rsid w:val="00155800"/>
    <w:rsid w:val="00155A1D"/>
    <w:rsid w:val="00155B36"/>
    <w:rsid w:val="00155C65"/>
    <w:rsid w:val="001560CA"/>
    <w:rsid w:val="0015627C"/>
    <w:rsid w:val="00156B78"/>
    <w:rsid w:val="0015728A"/>
    <w:rsid w:val="00157669"/>
    <w:rsid w:val="00157DFA"/>
    <w:rsid w:val="00160471"/>
    <w:rsid w:val="00160837"/>
    <w:rsid w:val="001609D5"/>
    <w:rsid w:val="0016122E"/>
    <w:rsid w:val="00161EE8"/>
    <w:rsid w:val="001620D0"/>
    <w:rsid w:val="0016224A"/>
    <w:rsid w:val="0016253A"/>
    <w:rsid w:val="001638EE"/>
    <w:rsid w:val="001639DA"/>
    <w:rsid w:val="001643AA"/>
    <w:rsid w:val="00165010"/>
    <w:rsid w:val="00165735"/>
    <w:rsid w:val="001659D4"/>
    <w:rsid w:val="00165AB8"/>
    <w:rsid w:val="001666BA"/>
    <w:rsid w:val="00166D30"/>
    <w:rsid w:val="0016702F"/>
    <w:rsid w:val="00167200"/>
    <w:rsid w:val="00167417"/>
    <w:rsid w:val="00167827"/>
    <w:rsid w:val="0017053B"/>
    <w:rsid w:val="00170C0A"/>
    <w:rsid w:val="00171305"/>
    <w:rsid w:val="00171C23"/>
    <w:rsid w:val="00171C57"/>
    <w:rsid w:val="0017301F"/>
    <w:rsid w:val="00173560"/>
    <w:rsid w:val="0017534A"/>
    <w:rsid w:val="00175E28"/>
    <w:rsid w:val="001764CA"/>
    <w:rsid w:val="001771F1"/>
    <w:rsid w:val="00177A74"/>
    <w:rsid w:val="00180239"/>
    <w:rsid w:val="001805EB"/>
    <w:rsid w:val="0018132B"/>
    <w:rsid w:val="0018140A"/>
    <w:rsid w:val="00181605"/>
    <w:rsid w:val="00181A11"/>
    <w:rsid w:val="00181AC6"/>
    <w:rsid w:val="00181EAB"/>
    <w:rsid w:val="001820E6"/>
    <w:rsid w:val="00182118"/>
    <w:rsid w:val="00182542"/>
    <w:rsid w:val="001827BF"/>
    <w:rsid w:val="00182BF7"/>
    <w:rsid w:val="0018351F"/>
    <w:rsid w:val="00183868"/>
    <w:rsid w:val="0018431B"/>
    <w:rsid w:val="0018440A"/>
    <w:rsid w:val="0018498D"/>
    <w:rsid w:val="00184FB0"/>
    <w:rsid w:val="00185B62"/>
    <w:rsid w:val="00186FB0"/>
    <w:rsid w:val="0018777A"/>
    <w:rsid w:val="00187964"/>
    <w:rsid w:val="00187BF5"/>
    <w:rsid w:val="00187E12"/>
    <w:rsid w:val="00190259"/>
    <w:rsid w:val="001903F1"/>
    <w:rsid w:val="00190A4C"/>
    <w:rsid w:val="00190CCF"/>
    <w:rsid w:val="00190DC3"/>
    <w:rsid w:val="00191132"/>
    <w:rsid w:val="0019121F"/>
    <w:rsid w:val="00191EB6"/>
    <w:rsid w:val="001927BC"/>
    <w:rsid w:val="00192DC2"/>
    <w:rsid w:val="00192FAA"/>
    <w:rsid w:val="00193B97"/>
    <w:rsid w:val="001956E1"/>
    <w:rsid w:val="00195A10"/>
    <w:rsid w:val="00196576"/>
    <w:rsid w:val="001966C3"/>
    <w:rsid w:val="0019710E"/>
    <w:rsid w:val="00197119"/>
    <w:rsid w:val="0019725D"/>
    <w:rsid w:val="001A0355"/>
    <w:rsid w:val="001A0CCF"/>
    <w:rsid w:val="001A0E6D"/>
    <w:rsid w:val="001A1992"/>
    <w:rsid w:val="001A2695"/>
    <w:rsid w:val="001A2884"/>
    <w:rsid w:val="001A3372"/>
    <w:rsid w:val="001A41D1"/>
    <w:rsid w:val="001A44E9"/>
    <w:rsid w:val="001A4F09"/>
    <w:rsid w:val="001A4FBB"/>
    <w:rsid w:val="001A5364"/>
    <w:rsid w:val="001A57D0"/>
    <w:rsid w:val="001A5F05"/>
    <w:rsid w:val="001A66E2"/>
    <w:rsid w:val="001A708B"/>
    <w:rsid w:val="001A71BF"/>
    <w:rsid w:val="001A74E7"/>
    <w:rsid w:val="001A77B7"/>
    <w:rsid w:val="001A7BEB"/>
    <w:rsid w:val="001B03B2"/>
    <w:rsid w:val="001B0508"/>
    <w:rsid w:val="001B1B74"/>
    <w:rsid w:val="001B1BEB"/>
    <w:rsid w:val="001B1D3F"/>
    <w:rsid w:val="001B2F8B"/>
    <w:rsid w:val="001B30C8"/>
    <w:rsid w:val="001B3A16"/>
    <w:rsid w:val="001B4017"/>
    <w:rsid w:val="001B438F"/>
    <w:rsid w:val="001B46D2"/>
    <w:rsid w:val="001B4761"/>
    <w:rsid w:val="001B4885"/>
    <w:rsid w:val="001B4B4C"/>
    <w:rsid w:val="001B4DDD"/>
    <w:rsid w:val="001B5202"/>
    <w:rsid w:val="001B5393"/>
    <w:rsid w:val="001B5610"/>
    <w:rsid w:val="001B57C9"/>
    <w:rsid w:val="001B5996"/>
    <w:rsid w:val="001B64DA"/>
    <w:rsid w:val="001B6DDB"/>
    <w:rsid w:val="001B6F14"/>
    <w:rsid w:val="001B7098"/>
    <w:rsid w:val="001B75AB"/>
    <w:rsid w:val="001B7D73"/>
    <w:rsid w:val="001C0350"/>
    <w:rsid w:val="001C04E4"/>
    <w:rsid w:val="001C0954"/>
    <w:rsid w:val="001C096E"/>
    <w:rsid w:val="001C1202"/>
    <w:rsid w:val="001C12E9"/>
    <w:rsid w:val="001C17E6"/>
    <w:rsid w:val="001C2F2E"/>
    <w:rsid w:val="001C2FC9"/>
    <w:rsid w:val="001C3253"/>
    <w:rsid w:val="001C3711"/>
    <w:rsid w:val="001C3E23"/>
    <w:rsid w:val="001C3FDD"/>
    <w:rsid w:val="001C4C59"/>
    <w:rsid w:val="001C51E2"/>
    <w:rsid w:val="001C5353"/>
    <w:rsid w:val="001C5D36"/>
    <w:rsid w:val="001C678B"/>
    <w:rsid w:val="001C6860"/>
    <w:rsid w:val="001C6D0D"/>
    <w:rsid w:val="001C6E99"/>
    <w:rsid w:val="001C720E"/>
    <w:rsid w:val="001C72B1"/>
    <w:rsid w:val="001C77D9"/>
    <w:rsid w:val="001D0958"/>
    <w:rsid w:val="001D1F32"/>
    <w:rsid w:val="001D2834"/>
    <w:rsid w:val="001D2C40"/>
    <w:rsid w:val="001D3837"/>
    <w:rsid w:val="001D39E4"/>
    <w:rsid w:val="001D3A86"/>
    <w:rsid w:val="001D3E72"/>
    <w:rsid w:val="001D4268"/>
    <w:rsid w:val="001D59CB"/>
    <w:rsid w:val="001D5D51"/>
    <w:rsid w:val="001D7A9A"/>
    <w:rsid w:val="001D7B33"/>
    <w:rsid w:val="001D7B57"/>
    <w:rsid w:val="001E00D0"/>
    <w:rsid w:val="001E0CB1"/>
    <w:rsid w:val="001E0D65"/>
    <w:rsid w:val="001E134F"/>
    <w:rsid w:val="001E195E"/>
    <w:rsid w:val="001E206F"/>
    <w:rsid w:val="001E2763"/>
    <w:rsid w:val="001E3770"/>
    <w:rsid w:val="001E3910"/>
    <w:rsid w:val="001E47DB"/>
    <w:rsid w:val="001E4856"/>
    <w:rsid w:val="001E4AC5"/>
    <w:rsid w:val="001E4AE3"/>
    <w:rsid w:val="001E542A"/>
    <w:rsid w:val="001E56DA"/>
    <w:rsid w:val="001E63C4"/>
    <w:rsid w:val="001E774D"/>
    <w:rsid w:val="001E7D5D"/>
    <w:rsid w:val="001F0110"/>
    <w:rsid w:val="001F1079"/>
    <w:rsid w:val="001F2831"/>
    <w:rsid w:val="001F4525"/>
    <w:rsid w:val="001F4A02"/>
    <w:rsid w:val="001F5957"/>
    <w:rsid w:val="001F5EDC"/>
    <w:rsid w:val="001F6838"/>
    <w:rsid w:val="001F6863"/>
    <w:rsid w:val="001F787D"/>
    <w:rsid w:val="001F7A97"/>
    <w:rsid w:val="001F7AEE"/>
    <w:rsid w:val="001F7B03"/>
    <w:rsid w:val="002008E0"/>
    <w:rsid w:val="002010D1"/>
    <w:rsid w:val="00202147"/>
    <w:rsid w:val="002022F7"/>
    <w:rsid w:val="00202574"/>
    <w:rsid w:val="00202B50"/>
    <w:rsid w:val="00202BA8"/>
    <w:rsid w:val="0020309B"/>
    <w:rsid w:val="002030C1"/>
    <w:rsid w:val="002037C2"/>
    <w:rsid w:val="00203AB8"/>
    <w:rsid w:val="00204B61"/>
    <w:rsid w:val="00204CA0"/>
    <w:rsid w:val="0020563E"/>
    <w:rsid w:val="002056AD"/>
    <w:rsid w:val="0020592A"/>
    <w:rsid w:val="00205C01"/>
    <w:rsid w:val="00207537"/>
    <w:rsid w:val="00207F86"/>
    <w:rsid w:val="00207FD6"/>
    <w:rsid w:val="002100FB"/>
    <w:rsid w:val="0021052E"/>
    <w:rsid w:val="002113E5"/>
    <w:rsid w:val="00211D7F"/>
    <w:rsid w:val="00212DB0"/>
    <w:rsid w:val="002138F9"/>
    <w:rsid w:val="002156C3"/>
    <w:rsid w:val="00215C0D"/>
    <w:rsid w:val="00215EAE"/>
    <w:rsid w:val="0021631F"/>
    <w:rsid w:val="00216559"/>
    <w:rsid w:val="00216951"/>
    <w:rsid w:val="0021708E"/>
    <w:rsid w:val="0022072C"/>
    <w:rsid w:val="00220B55"/>
    <w:rsid w:val="00220D04"/>
    <w:rsid w:val="002214DF"/>
    <w:rsid w:val="002215A2"/>
    <w:rsid w:val="00221993"/>
    <w:rsid w:val="00222279"/>
    <w:rsid w:val="00222778"/>
    <w:rsid w:val="002229A4"/>
    <w:rsid w:val="00223136"/>
    <w:rsid w:val="002237BF"/>
    <w:rsid w:val="00223E16"/>
    <w:rsid w:val="00224217"/>
    <w:rsid w:val="002244A8"/>
    <w:rsid w:val="0022759F"/>
    <w:rsid w:val="00230190"/>
    <w:rsid w:val="00230AE0"/>
    <w:rsid w:val="00230F18"/>
    <w:rsid w:val="00232245"/>
    <w:rsid w:val="002322C9"/>
    <w:rsid w:val="002323A6"/>
    <w:rsid w:val="00232E1B"/>
    <w:rsid w:val="00233108"/>
    <w:rsid w:val="0023340B"/>
    <w:rsid w:val="00234140"/>
    <w:rsid w:val="00234931"/>
    <w:rsid w:val="00235190"/>
    <w:rsid w:val="00235258"/>
    <w:rsid w:val="002355D8"/>
    <w:rsid w:val="00236549"/>
    <w:rsid w:val="00237646"/>
    <w:rsid w:val="00237F25"/>
    <w:rsid w:val="002403FF"/>
    <w:rsid w:val="0024091B"/>
    <w:rsid w:val="00240E02"/>
    <w:rsid w:val="0024169F"/>
    <w:rsid w:val="002416B3"/>
    <w:rsid w:val="00241825"/>
    <w:rsid w:val="00241F66"/>
    <w:rsid w:val="00242B02"/>
    <w:rsid w:val="00242CAC"/>
    <w:rsid w:val="00243176"/>
    <w:rsid w:val="002431F0"/>
    <w:rsid w:val="0024450C"/>
    <w:rsid w:val="00244775"/>
    <w:rsid w:val="002449A4"/>
    <w:rsid w:val="002449B4"/>
    <w:rsid w:val="00244AFD"/>
    <w:rsid w:val="00244D71"/>
    <w:rsid w:val="00245309"/>
    <w:rsid w:val="002455C2"/>
    <w:rsid w:val="00245CA0"/>
    <w:rsid w:val="00246194"/>
    <w:rsid w:val="00246E37"/>
    <w:rsid w:val="00247076"/>
    <w:rsid w:val="002477D4"/>
    <w:rsid w:val="00247804"/>
    <w:rsid w:val="00247CA1"/>
    <w:rsid w:val="00247D30"/>
    <w:rsid w:val="00250622"/>
    <w:rsid w:val="00250BED"/>
    <w:rsid w:val="00251270"/>
    <w:rsid w:val="00251A6D"/>
    <w:rsid w:val="00252E85"/>
    <w:rsid w:val="00253707"/>
    <w:rsid w:val="00254348"/>
    <w:rsid w:val="00254749"/>
    <w:rsid w:val="002548AB"/>
    <w:rsid w:val="00254929"/>
    <w:rsid w:val="002556B8"/>
    <w:rsid w:val="0025587B"/>
    <w:rsid w:val="002559A5"/>
    <w:rsid w:val="002559AA"/>
    <w:rsid w:val="002574F4"/>
    <w:rsid w:val="00257BAB"/>
    <w:rsid w:val="00257F12"/>
    <w:rsid w:val="00260CC1"/>
    <w:rsid w:val="00261BCC"/>
    <w:rsid w:val="0026274F"/>
    <w:rsid w:val="00262885"/>
    <w:rsid w:val="00262C25"/>
    <w:rsid w:val="00263508"/>
    <w:rsid w:val="0026361F"/>
    <w:rsid w:val="00263F74"/>
    <w:rsid w:val="00264B87"/>
    <w:rsid w:val="00264E55"/>
    <w:rsid w:val="00267665"/>
    <w:rsid w:val="00267AAB"/>
    <w:rsid w:val="002702B8"/>
    <w:rsid w:val="002704C1"/>
    <w:rsid w:val="0027076A"/>
    <w:rsid w:val="00270AE6"/>
    <w:rsid w:val="002718B0"/>
    <w:rsid w:val="00272142"/>
    <w:rsid w:val="00272D37"/>
    <w:rsid w:val="00272EF1"/>
    <w:rsid w:val="002731F8"/>
    <w:rsid w:val="0027332F"/>
    <w:rsid w:val="00273467"/>
    <w:rsid w:val="00273B41"/>
    <w:rsid w:val="00274408"/>
    <w:rsid w:val="00274593"/>
    <w:rsid w:val="00274649"/>
    <w:rsid w:val="00274BCB"/>
    <w:rsid w:val="00274FDB"/>
    <w:rsid w:val="0027537D"/>
    <w:rsid w:val="002755B8"/>
    <w:rsid w:val="002761F6"/>
    <w:rsid w:val="00276372"/>
    <w:rsid w:val="0027675B"/>
    <w:rsid w:val="00276954"/>
    <w:rsid w:val="002769D7"/>
    <w:rsid w:val="002774ED"/>
    <w:rsid w:val="00277BA7"/>
    <w:rsid w:val="0028014C"/>
    <w:rsid w:val="002801EF"/>
    <w:rsid w:val="0028097D"/>
    <w:rsid w:val="00281318"/>
    <w:rsid w:val="002813CC"/>
    <w:rsid w:val="0028216E"/>
    <w:rsid w:val="00282735"/>
    <w:rsid w:val="002829F8"/>
    <w:rsid w:val="00282BCD"/>
    <w:rsid w:val="00283196"/>
    <w:rsid w:val="00284629"/>
    <w:rsid w:val="00284791"/>
    <w:rsid w:val="00284FFC"/>
    <w:rsid w:val="0028536D"/>
    <w:rsid w:val="002857A0"/>
    <w:rsid w:val="00287690"/>
    <w:rsid w:val="0029062C"/>
    <w:rsid w:val="002907F9"/>
    <w:rsid w:val="00290B38"/>
    <w:rsid w:val="00290E5A"/>
    <w:rsid w:val="00291486"/>
    <w:rsid w:val="0029154C"/>
    <w:rsid w:val="002916D7"/>
    <w:rsid w:val="00291794"/>
    <w:rsid w:val="00291BB5"/>
    <w:rsid w:val="00291D20"/>
    <w:rsid w:val="0029286B"/>
    <w:rsid w:val="0029299E"/>
    <w:rsid w:val="00292FCA"/>
    <w:rsid w:val="002954D6"/>
    <w:rsid w:val="002957FA"/>
    <w:rsid w:val="00295F84"/>
    <w:rsid w:val="002965E4"/>
    <w:rsid w:val="002975C0"/>
    <w:rsid w:val="00297E14"/>
    <w:rsid w:val="002A023D"/>
    <w:rsid w:val="002A147B"/>
    <w:rsid w:val="002A22DF"/>
    <w:rsid w:val="002A2DA7"/>
    <w:rsid w:val="002A2FF1"/>
    <w:rsid w:val="002A3135"/>
    <w:rsid w:val="002A3503"/>
    <w:rsid w:val="002A3639"/>
    <w:rsid w:val="002A3687"/>
    <w:rsid w:val="002A42A2"/>
    <w:rsid w:val="002A4E1D"/>
    <w:rsid w:val="002A52FA"/>
    <w:rsid w:val="002A61D1"/>
    <w:rsid w:val="002A65B5"/>
    <w:rsid w:val="002A6EB3"/>
    <w:rsid w:val="002A7096"/>
    <w:rsid w:val="002A76F1"/>
    <w:rsid w:val="002B017A"/>
    <w:rsid w:val="002B05F6"/>
    <w:rsid w:val="002B0990"/>
    <w:rsid w:val="002B0B7F"/>
    <w:rsid w:val="002B0D03"/>
    <w:rsid w:val="002B104A"/>
    <w:rsid w:val="002B1400"/>
    <w:rsid w:val="002B1569"/>
    <w:rsid w:val="002B1CC2"/>
    <w:rsid w:val="002B2210"/>
    <w:rsid w:val="002B22DB"/>
    <w:rsid w:val="002B252A"/>
    <w:rsid w:val="002B311A"/>
    <w:rsid w:val="002B31ED"/>
    <w:rsid w:val="002B3C64"/>
    <w:rsid w:val="002B4C9B"/>
    <w:rsid w:val="002B56A1"/>
    <w:rsid w:val="002B5760"/>
    <w:rsid w:val="002B5C38"/>
    <w:rsid w:val="002B5E64"/>
    <w:rsid w:val="002B5F90"/>
    <w:rsid w:val="002B6E7A"/>
    <w:rsid w:val="002B7050"/>
    <w:rsid w:val="002B72A1"/>
    <w:rsid w:val="002B72E1"/>
    <w:rsid w:val="002B78C8"/>
    <w:rsid w:val="002B7E16"/>
    <w:rsid w:val="002C0823"/>
    <w:rsid w:val="002C0986"/>
    <w:rsid w:val="002C14F7"/>
    <w:rsid w:val="002C16B1"/>
    <w:rsid w:val="002C1A42"/>
    <w:rsid w:val="002C1D03"/>
    <w:rsid w:val="002C1DD0"/>
    <w:rsid w:val="002C1E89"/>
    <w:rsid w:val="002C1F20"/>
    <w:rsid w:val="002C2094"/>
    <w:rsid w:val="002C3687"/>
    <w:rsid w:val="002C38A4"/>
    <w:rsid w:val="002C3BA2"/>
    <w:rsid w:val="002C403D"/>
    <w:rsid w:val="002C452A"/>
    <w:rsid w:val="002C5708"/>
    <w:rsid w:val="002C5A8B"/>
    <w:rsid w:val="002C5F59"/>
    <w:rsid w:val="002C6931"/>
    <w:rsid w:val="002C7AF4"/>
    <w:rsid w:val="002D0145"/>
    <w:rsid w:val="002D080F"/>
    <w:rsid w:val="002D1132"/>
    <w:rsid w:val="002D2214"/>
    <w:rsid w:val="002D2452"/>
    <w:rsid w:val="002D2CF0"/>
    <w:rsid w:val="002D2D7C"/>
    <w:rsid w:val="002D2F45"/>
    <w:rsid w:val="002D3164"/>
    <w:rsid w:val="002D3A16"/>
    <w:rsid w:val="002D3BD8"/>
    <w:rsid w:val="002D3CE2"/>
    <w:rsid w:val="002D3E6C"/>
    <w:rsid w:val="002D4CB7"/>
    <w:rsid w:val="002D4F6F"/>
    <w:rsid w:val="002D5AC8"/>
    <w:rsid w:val="002D5AF6"/>
    <w:rsid w:val="002D5DCD"/>
    <w:rsid w:val="002D72F8"/>
    <w:rsid w:val="002E0A42"/>
    <w:rsid w:val="002E0F9B"/>
    <w:rsid w:val="002E10E4"/>
    <w:rsid w:val="002E141E"/>
    <w:rsid w:val="002E1FAD"/>
    <w:rsid w:val="002E3440"/>
    <w:rsid w:val="002E3472"/>
    <w:rsid w:val="002E3D74"/>
    <w:rsid w:val="002E4F05"/>
    <w:rsid w:val="002E5817"/>
    <w:rsid w:val="002E5EC4"/>
    <w:rsid w:val="002E685B"/>
    <w:rsid w:val="002E6B9F"/>
    <w:rsid w:val="002E6D1A"/>
    <w:rsid w:val="002E711E"/>
    <w:rsid w:val="002F03AE"/>
    <w:rsid w:val="002F1483"/>
    <w:rsid w:val="002F1820"/>
    <w:rsid w:val="002F1862"/>
    <w:rsid w:val="002F1CF6"/>
    <w:rsid w:val="002F24C7"/>
    <w:rsid w:val="002F28ED"/>
    <w:rsid w:val="002F2B7F"/>
    <w:rsid w:val="002F3043"/>
    <w:rsid w:val="002F3173"/>
    <w:rsid w:val="002F3AA3"/>
    <w:rsid w:val="002F3C98"/>
    <w:rsid w:val="002F41A0"/>
    <w:rsid w:val="002F423F"/>
    <w:rsid w:val="002F4D78"/>
    <w:rsid w:val="002F4DDE"/>
    <w:rsid w:val="002F6020"/>
    <w:rsid w:val="002F6512"/>
    <w:rsid w:val="002F6C39"/>
    <w:rsid w:val="002F7646"/>
    <w:rsid w:val="0030028A"/>
    <w:rsid w:val="003004AD"/>
    <w:rsid w:val="00300B71"/>
    <w:rsid w:val="00300D29"/>
    <w:rsid w:val="00300E2F"/>
    <w:rsid w:val="003011D7"/>
    <w:rsid w:val="003016F0"/>
    <w:rsid w:val="00301BD2"/>
    <w:rsid w:val="00301CD1"/>
    <w:rsid w:val="00301E40"/>
    <w:rsid w:val="00302562"/>
    <w:rsid w:val="003025F1"/>
    <w:rsid w:val="00302B2D"/>
    <w:rsid w:val="0030356F"/>
    <w:rsid w:val="00303FBF"/>
    <w:rsid w:val="00304078"/>
    <w:rsid w:val="00304164"/>
    <w:rsid w:val="00304951"/>
    <w:rsid w:val="0030497D"/>
    <w:rsid w:val="00304BF4"/>
    <w:rsid w:val="00304FDB"/>
    <w:rsid w:val="00305456"/>
    <w:rsid w:val="003054D8"/>
    <w:rsid w:val="00305B1F"/>
    <w:rsid w:val="00306AFD"/>
    <w:rsid w:val="00306F73"/>
    <w:rsid w:val="00310542"/>
    <w:rsid w:val="00310A8C"/>
    <w:rsid w:val="00310C7E"/>
    <w:rsid w:val="00310F5E"/>
    <w:rsid w:val="00311AAC"/>
    <w:rsid w:val="0031211D"/>
    <w:rsid w:val="0031213B"/>
    <w:rsid w:val="003128BC"/>
    <w:rsid w:val="00312C05"/>
    <w:rsid w:val="0031316D"/>
    <w:rsid w:val="003136D8"/>
    <w:rsid w:val="00314451"/>
    <w:rsid w:val="0031447C"/>
    <w:rsid w:val="00314E93"/>
    <w:rsid w:val="0031572B"/>
    <w:rsid w:val="00315EDF"/>
    <w:rsid w:val="00315F45"/>
    <w:rsid w:val="00316825"/>
    <w:rsid w:val="00316CEE"/>
    <w:rsid w:val="00317AC9"/>
    <w:rsid w:val="00320039"/>
    <w:rsid w:val="0032088C"/>
    <w:rsid w:val="003208B5"/>
    <w:rsid w:val="00320D15"/>
    <w:rsid w:val="003214A6"/>
    <w:rsid w:val="00321745"/>
    <w:rsid w:val="00321C38"/>
    <w:rsid w:val="003222EC"/>
    <w:rsid w:val="003224FC"/>
    <w:rsid w:val="003233A3"/>
    <w:rsid w:val="003239C4"/>
    <w:rsid w:val="00323B6E"/>
    <w:rsid w:val="00323BB1"/>
    <w:rsid w:val="00323C9C"/>
    <w:rsid w:val="003241F9"/>
    <w:rsid w:val="0032424F"/>
    <w:rsid w:val="00324EB4"/>
    <w:rsid w:val="00324ED7"/>
    <w:rsid w:val="00324F3E"/>
    <w:rsid w:val="00325E24"/>
    <w:rsid w:val="00325EB5"/>
    <w:rsid w:val="003260A6"/>
    <w:rsid w:val="00326FAE"/>
    <w:rsid w:val="00327A88"/>
    <w:rsid w:val="00327F71"/>
    <w:rsid w:val="00330434"/>
    <w:rsid w:val="00330BA0"/>
    <w:rsid w:val="00330C51"/>
    <w:rsid w:val="003316A1"/>
    <w:rsid w:val="00332BF0"/>
    <w:rsid w:val="0033373E"/>
    <w:rsid w:val="00333FDC"/>
    <w:rsid w:val="00334958"/>
    <w:rsid w:val="00334C91"/>
    <w:rsid w:val="00334E11"/>
    <w:rsid w:val="00334F65"/>
    <w:rsid w:val="00336A10"/>
    <w:rsid w:val="00336A14"/>
    <w:rsid w:val="00336FE2"/>
    <w:rsid w:val="0033716F"/>
    <w:rsid w:val="003372F8"/>
    <w:rsid w:val="00340CA5"/>
    <w:rsid w:val="00341CFF"/>
    <w:rsid w:val="00341E6F"/>
    <w:rsid w:val="00341EE7"/>
    <w:rsid w:val="0034278A"/>
    <w:rsid w:val="00342CEA"/>
    <w:rsid w:val="00342FD7"/>
    <w:rsid w:val="00343714"/>
    <w:rsid w:val="00343A4F"/>
    <w:rsid w:val="00343AF4"/>
    <w:rsid w:val="00343B78"/>
    <w:rsid w:val="00343D25"/>
    <w:rsid w:val="00343E31"/>
    <w:rsid w:val="0034433A"/>
    <w:rsid w:val="00344576"/>
    <w:rsid w:val="003447BA"/>
    <w:rsid w:val="003448E6"/>
    <w:rsid w:val="00345759"/>
    <w:rsid w:val="00345FAC"/>
    <w:rsid w:val="003469C5"/>
    <w:rsid w:val="00346B4E"/>
    <w:rsid w:val="003470DC"/>
    <w:rsid w:val="00347713"/>
    <w:rsid w:val="003503E7"/>
    <w:rsid w:val="00350B9F"/>
    <w:rsid w:val="00351045"/>
    <w:rsid w:val="003518E6"/>
    <w:rsid w:val="003525FE"/>
    <w:rsid w:val="00352811"/>
    <w:rsid w:val="00352F0A"/>
    <w:rsid w:val="00353389"/>
    <w:rsid w:val="00353C26"/>
    <w:rsid w:val="0035434C"/>
    <w:rsid w:val="003547F6"/>
    <w:rsid w:val="003552E6"/>
    <w:rsid w:val="003557F5"/>
    <w:rsid w:val="00355A10"/>
    <w:rsid w:val="00355E81"/>
    <w:rsid w:val="003561AF"/>
    <w:rsid w:val="003566DC"/>
    <w:rsid w:val="00357098"/>
    <w:rsid w:val="00357209"/>
    <w:rsid w:val="003573CD"/>
    <w:rsid w:val="00357CE8"/>
    <w:rsid w:val="00357EBA"/>
    <w:rsid w:val="00360702"/>
    <w:rsid w:val="003619AF"/>
    <w:rsid w:val="003619C0"/>
    <w:rsid w:val="00361FBB"/>
    <w:rsid w:val="00363153"/>
    <w:rsid w:val="003634AA"/>
    <w:rsid w:val="00363D73"/>
    <w:rsid w:val="00364540"/>
    <w:rsid w:val="00365FD7"/>
    <w:rsid w:val="003661EB"/>
    <w:rsid w:val="00367D14"/>
    <w:rsid w:val="0037041F"/>
    <w:rsid w:val="00370E31"/>
    <w:rsid w:val="003711AC"/>
    <w:rsid w:val="0037143C"/>
    <w:rsid w:val="0037167C"/>
    <w:rsid w:val="00371AC1"/>
    <w:rsid w:val="00371D4C"/>
    <w:rsid w:val="00372853"/>
    <w:rsid w:val="00373BA1"/>
    <w:rsid w:val="00373E23"/>
    <w:rsid w:val="00373F09"/>
    <w:rsid w:val="00375342"/>
    <w:rsid w:val="00375667"/>
    <w:rsid w:val="0037639F"/>
    <w:rsid w:val="00376A28"/>
    <w:rsid w:val="00376DDF"/>
    <w:rsid w:val="003774F3"/>
    <w:rsid w:val="0038009E"/>
    <w:rsid w:val="00380541"/>
    <w:rsid w:val="00380A54"/>
    <w:rsid w:val="003811E1"/>
    <w:rsid w:val="00381703"/>
    <w:rsid w:val="00381E8B"/>
    <w:rsid w:val="003823D9"/>
    <w:rsid w:val="00382B9C"/>
    <w:rsid w:val="00382C4D"/>
    <w:rsid w:val="00382F0D"/>
    <w:rsid w:val="00383483"/>
    <w:rsid w:val="00383AED"/>
    <w:rsid w:val="00383E1E"/>
    <w:rsid w:val="0038401A"/>
    <w:rsid w:val="003840F8"/>
    <w:rsid w:val="0038422F"/>
    <w:rsid w:val="0038597D"/>
    <w:rsid w:val="003870E6"/>
    <w:rsid w:val="003900D0"/>
    <w:rsid w:val="00390B05"/>
    <w:rsid w:val="0039183E"/>
    <w:rsid w:val="00391CF2"/>
    <w:rsid w:val="003923C2"/>
    <w:rsid w:val="003923E8"/>
    <w:rsid w:val="00392FFD"/>
    <w:rsid w:val="00394084"/>
    <w:rsid w:val="0039684F"/>
    <w:rsid w:val="00397495"/>
    <w:rsid w:val="00397FD9"/>
    <w:rsid w:val="003A05D2"/>
    <w:rsid w:val="003A05DC"/>
    <w:rsid w:val="003A29F5"/>
    <w:rsid w:val="003A2A17"/>
    <w:rsid w:val="003A38C7"/>
    <w:rsid w:val="003A4A1A"/>
    <w:rsid w:val="003A4A52"/>
    <w:rsid w:val="003A4B40"/>
    <w:rsid w:val="003A512B"/>
    <w:rsid w:val="003A5328"/>
    <w:rsid w:val="003A554D"/>
    <w:rsid w:val="003A705E"/>
    <w:rsid w:val="003A7185"/>
    <w:rsid w:val="003B2518"/>
    <w:rsid w:val="003B26B4"/>
    <w:rsid w:val="003B2A1A"/>
    <w:rsid w:val="003B2C2E"/>
    <w:rsid w:val="003B306A"/>
    <w:rsid w:val="003B3B2D"/>
    <w:rsid w:val="003B3BAD"/>
    <w:rsid w:val="003B3FA4"/>
    <w:rsid w:val="003B4330"/>
    <w:rsid w:val="003B48B2"/>
    <w:rsid w:val="003B4A29"/>
    <w:rsid w:val="003B4A99"/>
    <w:rsid w:val="003B4E84"/>
    <w:rsid w:val="003B52A1"/>
    <w:rsid w:val="003B54A5"/>
    <w:rsid w:val="003B62E9"/>
    <w:rsid w:val="003B6406"/>
    <w:rsid w:val="003B64E4"/>
    <w:rsid w:val="003B6514"/>
    <w:rsid w:val="003B66B8"/>
    <w:rsid w:val="003B6F98"/>
    <w:rsid w:val="003C1470"/>
    <w:rsid w:val="003C1968"/>
    <w:rsid w:val="003C1B00"/>
    <w:rsid w:val="003C1C00"/>
    <w:rsid w:val="003C1C63"/>
    <w:rsid w:val="003C1F95"/>
    <w:rsid w:val="003C26B7"/>
    <w:rsid w:val="003C27A1"/>
    <w:rsid w:val="003C4ABF"/>
    <w:rsid w:val="003C530E"/>
    <w:rsid w:val="003C5E9A"/>
    <w:rsid w:val="003C63DB"/>
    <w:rsid w:val="003C6A10"/>
    <w:rsid w:val="003C72E6"/>
    <w:rsid w:val="003C7625"/>
    <w:rsid w:val="003C7CF4"/>
    <w:rsid w:val="003C7D81"/>
    <w:rsid w:val="003D1E43"/>
    <w:rsid w:val="003D21FF"/>
    <w:rsid w:val="003D241C"/>
    <w:rsid w:val="003D292B"/>
    <w:rsid w:val="003D3469"/>
    <w:rsid w:val="003D3AFB"/>
    <w:rsid w:val="003D40AC"/>
    <w:rsid w:val="003D4E25"/>
    <w:rsid w:val="003D5618"/>
    <w:rsid w:val="003D5B5F"/>
    <w:rsid w:val="003D605B"/>
    <w:rsid w:val="003D62B4"/>
    <w:rsid w:val="003D6613"/>
    <w:rsid w:val="003D6624"/>
    <w:rsid w:val="003D7738"/>
    <w:rsid w:val="003D7903"/>
    <w:rsid w:val="003E03CC"/>
    <w:rsid w:val="003E0474"/>
    <w:rsid w:val="003E0811"/>
    <w:rsid w:val="003E08DB"/>
    <w:rsid w:val="003E1399"/>
    <w:rsid w:val="003E15D3"/>
    <w:rsid w:val="003E18C1"/>
    <w:rsid w:val="003E23B1"/>
    <w:rsid w:val="003E3561"/>
    <w:rsid w:val="003E3C47"/>
    <w:rsid w:val="003E3DCA"/>
    <w:rsid w:val="003E4B8F"/>
    <w:rsid w:val="003E4EC6"/>
    <w:rsid w:val="003E4F90"/>
    <w:rsid w:val="003E5667"/>
    <w:rsid w:val="003E61BA"/>
    <w:rsid w:val="003E74B0"/>
    <w:rsid w:val="003F0697"/>
    <w:rsid w:val="003F0FE2"/>
    <w:rsid w:val="003F126C"/>
    <w:rsid w:val="003F191B"/>
    <w:rsid w:val="003F2348"/>
    <w:rsid w:val="003F2D3E"/>
    <w:rsid w:val="003F3258"/>
    <w:rsid w:val="003F4391"/>
    <w:rsid w:val="003F5609"/>
    <w:rsid w:val="003F5A58"/>
    <w:rsid w:val="003F5FF1"/>
    <w:rsid w:val="003F6139"/>
    <w:rsid w:val="003F67A4"/>
    <w:rsid w:val="003F707C"/>
    <w:rsid w:val="003F75E1"/>
    <w:rsid w:val="003F75ED"/>
    <w:rsid w:val="003F7761"/>
    <w:rsid w:val="003F7AEB"/>
    <w:rsid w:val="003F7BCE"/>
    <w:rsid w:val="003F7E94"/>
    <w:rsid w:val="004003D4"/>
    <w:rsid w:val="00400A87"/>
    <w:rsid w:val="00400E89"/>
    <w:rsid w:val="004011C9"/>
    <w:rsid w:val="00401447"/>
    <w:rsid w:val="004016AD"/>
    <w:rsid w:val="00402056"/>
    <w:rsid w:val="00402084"/>
    <w:rsid w:val="00402F23"/>
    <w:rsid w:val="00403386"/>
    <w:rsid w:val="00403B10"/>
    <w:rsid w:val="004040A5"/>
    <w:rsid w:val="004040DD"/>
    <w:rsid w:val="0040442A"/>
    <w:rsid w:val="004050CC"/>
    <w:rsid w:val="004053F8"/>
    <w:rsid w:val="0040551F"/>
    <w:rsid w:val="00405653"/>
    <w:rsid w:val="00405D9E"/>
    <w:rsid w:val="00406467"/>
    <w:rsid w:val="0040686A"/>
    <w:rsid w:val="00406B8A"/>
    <w:rsid w:val="00406CFD"/>
    <w:rsid w:val="004109ED"/>
    <w:rsid w:val="00410BD5"/>
    <w:rsid w:val="0041182E"/>
    <w:rsid w:val="00412098"/>
    <w:rsid w:val="00412473"/>
    <w:rsid w:val="004124AD"/>
    <w:rsid w:val="0041292A"/>
    <w:rsid w:val="004136C9"/>
    <w:rsid w:val="0041385F"/>
    <w:rsid w:val="00413B90"/>
    <w:rsid w:val="00413CD5"/>
    <w:rsid w:val="00414F63"/>
    <w:rsid w:val="004161AC"/>
    <w:rsid w:val="00420269"/>
    <w:rsid w:val="00420369"/>
    <w:rsid w:val="00420B78"/>
    <w:rsid w:val="0042158F"/>
    <w:rsid w:val="00421681"/>
    <w:rsid w:val="00421F97"/>
    <w:rsid w:val="004227B4"/>
    <w:rsid w:val="00422B02"/>
    <w:rsid w:val="00422EA1"/>
    <w:rsid w:val="00423487"/>
    <w:rsid w:val="00423D82"/>
    <w:rsid w:val="0042444C"/>
    <w:rsid w:val="00424804"/>
    <w:rsid w:val="00425996"/>
    <w:rsid w:val="00425EFD"/>
    <w:rsid w:val="00426DDF"/>
    <w:rsid w:val="0042750D"/>
    <w:rsid w:val="0043025F"/>
    <w:rsid w:val="004308EA"/>
    <w:rsid w:val="00430907"/>
    <w:rsid w:val="004321FA"/>
    <w:rsid w:val="00433788"/>
    <w:rsid w:val="00433D9D"/>
    <w:rsid w:val="00434DA1"/>
    <w:rsid w:val="004362EB"/>
    <w:rsid w:val="00436575"/>
    <w:rsid w:val="004371F2"/>
    <w:rsid w:val="00437221"/>
    <w:rsid w:val="004377DC"/>
    <w:rsid w:val="00437BC2"/>
    <w:rsid w:val="004401A9"/>
    <w:rsid w:val="004402BF"/>
    <w:rsid w:val="00440467"/>
    <w:rsid w:val="004407D6"/>
    <w:rsid w:val="00440BCC"/>
    <w:rsid w:val="00441255"/>
    <w:rsid w:val="0044164B"/>
    <w:rsid w:val="00441707"/>
    <w:rsid w:val="004424E2"/>
    <w:rsid w:val="004432CF"/>
    <w:rsid w:val="00443961"/>
    <w:rsid w:val="00443ED4"/>
    <w:rsid w:val="00444856"/>
    <w:rsid w:val="00444AB1"/>
    <w:rsid w:val="00445469"/>
    <w:rsid w:val="004459B7"/>
    <w:rsid w:val="00445C0A"/>
    <w:rsid w:val="00445EA8"/>
    <w:rsid w:val="0044632B"/>
    <w:rsid w:val="00450144"/>
    <w:rsid w:val="004510CA"/>
    <w:rsid w:val="0045171E"/>
    <w:rsid w:val="00451A76"/>
    <w:rsid w:val="00451B8F"/>
    <w:rsid w:val="00452667"/>
    <w:rsid w:val="00453618"/>
    <w:rsid w:val="00453BE9"/>
    <w:rsid w:val="00453D46"/>
    <w:rsid w:val="00454A8C"/>
    <w:rsid w:val="00454EC4"/>
    <w:rsid w:val="00455ADB"/>
    <w:rsid w:val="004561D0"/>
    <w:rsid w:val="004569CB"/>
    <w:rsid w:val="004572CD"/>
    <w:rsid w:val="00457AB0"/>
    <w:rsid w:val="00460669"/>
    <w:rsid w:val="00460A11"/>
    <w:rsid w:val="0046179B"/>
    <w:rsid w:val="00461B24"/>
    <w:rsid w:val="00461EB4"/>
    <w:rsid w:val="0046227A"/>
    <w:rsid w:val="00462BAF"/>
    <w:rsid w:val="00462EEA"/>
    <w:rsid w:val="00464075"/>
    <w:rsid w:val="004641D3"/>
    <w:rsid w:val="00464436"/>
    <w:rsid w:val="004659DB"/>
    <w:rsid w:val="00465BAB"/>
    <w:rsid w:val="004662C8"/>
    <w:rsid w:val="00466D8F"/>
    <w:rsid w:val="004673B5"/>
    <w:rsid w:val="004676C2"/>
    <w:rsid w:val="00467CA2"/>
    <w:rsid w:val="0047037E"/>
    <w:rsid w:val="004706CC"/>
    <w:rsid w:val="00470BFD"/>
    <w:rsid w:val="00471542"/>
    <w:rsid w:val="00471F1A"/>
    <w:rsid w:val="00472B81"/>
    <w:rsid w:val="004730AE"/>
    <w:rsid w:val="004731D1"/>
    <w:rsid w:val="00473230"/>
    <w:rsid w:val="00473A0F"/>
    <w:rsid w:val="00473C8E"/>
    <w:rsid w:val="00473E8B"/>
    <w:rsid w:val="00474337"/>
    <w:rsid w:val="0047768D"/>
    <w:rsid w:val="0047779A"/>
    <w:rsid w:val="00477952"/>
    <w:rsid w:val="00477A4A"/>
    <w:rsid w:val="00477F8B"/>
    <w:rsid w:val="004801A5"/>
    <w:rsid w:val="00480230"/>
    <w:rsid w:val="00480587"/>
    <w:rsid w:val="0048088A"/>
    <w:rsid w:val="00480D20"/>
    <w:rsid w:val="004813F9"/>
    <w:rsid w:val="00481474"/>
    <w:rsid w:val="00481869"/>
    <w:rsid w:val="004818AF"/>
    <w:rsid w:val="0048235F"/>
    <w:rsid w:val="00482BD5"/>
    <w:rsid w:val="00482E70"/>
    <w:rsid w:val="00483BB1"/>
    <w:rsid w:val="004849EF"/>
    <w:rsid w:val="00484E92"/>
    <w:rsid w:val="00484F0B"/>
    <w:rsid w:val="00486045"/>
    <w:rsid w:val="004866BC"/>
    <w:rsid w:val="00486F48"/>
    <w:rsid w:val="00487DEE"/>
    <w:rsid w:val="004905A8"/>
    <w:rsid w:val="004907AB"/>
    <w:rsid w:val="00490983"/>
    <w:rsid w:val="00491AF2"/>
    <w:rsid w:val="00492F37"/>
    <w:rsid w:val="0049330A"/>
    <w:rsid w:val="0049427E"/>
    <w:rsid w:val="00494FB9"/>
    <w:rsid w:val="004953BC"/>
    <w:rsid w:val="00495B78"/>
    <w:rsid w:val="00496229"/>
    <w:rsid w:val="00496600"/>
    <w:rsid w:val="00496D4B"/>
    <w:rsid w:val="00497433"/>
    <w:rsid w:val="00497EB9"/>
    <w:rsid w:val="004A00F7"/>
    <w:rsid w:val="004A11E7"/>
    <w:rsid w:val="004A1D6F"/>
    <w:rsid w:val="004A21D2"/>
    <w:rsid w:val="004A23F9"/>
    <w:rsid w:val="004A2589"/>
    <w:rsid w:val="004A2B0C"/>
    <w:rsid w:val="004A36F6"/>
    <w:rsid w:val="004A387B"/>
    <w:rsid w:val="004A3AF8"/>
    <w:rsid w:val="004A3E24"/>
    <w:rsid w:val="004A4A1B"/>
    <w:rsid w:val="004A6947"/>
    <w:rsid w:val="004A6F8E"/>
    <w:rsid w:val="004A76ED"/>
    <w:rsid w:val="004A77C1"/>
    <w:rsid w:val="004B0B61"/>
    <w:rsid w:val="004B1B4D"/>
    <w:rsid w:val="004B2CF4"/>
    <w:rsid w:val="004B3CF6"/>
    <w:rsid w:val="004B3F8A"/>
    <w:rsid w:val="004B43AA"/>
    <w:rsid w:val="004B4808"/>
    <w:rsid w:val="004B4E8C"/>
    <w:rsid w:val="004B4EDB"/>
    <w:rsid w:val="004B5DDB"/>
    <w:rsid w:val="004B6525"/>
    <w:rsid w:val="004B69CD"/>
    <w:rsid w:val="004B6BD8"/>
    <w:rsid w:val="004B7765"/>
    <w:rsid w:val="004C1E89"/>
    <w:rsid w:val="004C2275"/>
    <w:rsid w:val="004C2486"/>
    <w:rsid w:val="004C2B5B"/>
    <w:rsid w:val="004C3287"/>
    <w:rsid w:val="004C3834"/>
    <w:rsid w:val="004C4BD1"/>
    <w:rsid w:val="004C531D"/>
    <w:rsid w:val="004C561A"/>
    <w:rsid w:val="004C627A"/>
    <w:rsid w:val="004C634A"/>
    <w:rsid w:val="004D05A2"/>
    <w:rsid w:val="004D13DC"/>
    <w:rsid w:val="004D1D78"/>
    <w:rsid w:val="004D28FB"/>
    <w:rsid w:val="004D2F81"/>
    <w:rsid w:val="004D2FCA"/>
    <w:rsid w:val="004D2FE3"/>
    <w:rsid w:val="004D3962"/>
    <w:rsid w:val="004D3BB5"/>
    <w:rsid w:val="004D3EA3"/>
    <w:rsid w:val="004D4703"/>
    <w:rsid w:val="004D4BCD"/>
    <w:rsid w:val="004D596D"/>
    <w:rsid w:val="004D6B89"/>
    <w:rsid w:val="004D7009"/>
    <w:rsid w:val="004D7D08"/>
    <w:rsid w:val="004E0230"/>
    <w:rsid w:val="004E0A3B"/>
    <w:rsid w:val="004E1727"/>
    <w:rsid w:val="004E1A7A"/>
    <w:rsid w:val="004E1C9A"/>
    <w:rsid w:val="004E1F8F"/>
    <w:rsid w:val="004E2239"/>
    <w:rsid w:val="004E24A5"/>
    <w:rsid w:val="004E283C"/>
    <w:rsid w:val="004E3328"/>
    <w:rsid w:val="004E3A92"/>
    <w:rsid w:val="004E44AD"/>
    <w:rsid w:val="004E4C84"/>
    <w:rsid w:val="004E4CA2"/>
    <w:rsid w:val="004E5677"/>
    <w:rsid w:val="004E59B5"/>
    <w:rsid w:val="004E5B8F"/>
    <w:rsid w:val="004E5CEF"/>
    <w:rsid w:val="004E5F1D"/>
    <w:rsid w:val="004E5FC0"/>
    <w:rsid w:val="004E6075"/>
    <w:rsid w:val="004E6EEB"/>
    <w:rsid w:val="004F03F2"/>
    <w:rsid w:val="004F06DF"/>
    <w:rsid w:val="004F0EB7"/>
    <w:rsid w:val="004F1872"/>
    <w:rsid w:val="004F2298"/>
    <w:rsid w:val="004F2431"/>
    <w:rsid w:val="004F3683"/>
    <w:rsid w:val="004F3887"/>
    <w:rsid w:val="004F3A62"/>
    <w:rsid w:val="004F3B7B"/>
    <w:rsid w:val="004F47EF"/>
    <w:rsid w:val="004F4B5D"/>
    <w:rsid w:val="004F4B71"/>
    <w:rsid w:val="004F59B3"/>
    <w:rsid w:val="004F60E2"/>
    <w:rsid w:val="004F6B28"/>
    <w:rsid w:val="004F6BED"/>
    <w:rsid w:val="004F75E6"/>
    <w:rsid w:val="004F7B5E"/>
    <w:rsid w:val="005004C2"/>
    <w:rsid w:val="00500C04"/>
    <w:rsid w:val="0050117C"/>
    <w:rsid w:val="00501598"/>
    <w:rsid w:val="005016D9"/>
    <w:rsid w:val="005020C7"/>
    <w:rsid w:val="00502192"/>
    <w:rsid w:val="0050383B"/>
    <w:rsid w:val="00504B90"/>
    <w:rsid w:val="00505698"/>
    <w:rsid w:val="00505DD5"/>
    <w:rsid w:val="00507553"/>
    <w:rsid w:val="00507B6F"/>
    <w:rsid w:val="00511092"/>
    <w:rsid w:val="005116E0"/>
    <w:rsid w:val="00511EA8"/>
    <w:rsid w:val="0051281F"/>
    <w:rsid w:val="0051294A"/>
    <w:rsid w:val="005129B6"/>
    <w:rsid w:val="005129F2"/>
    <w:rsid w:val="00513240"/>
    <w:rsid w:val="00513358"/>
    <w:rsid w:val="005135EC"/>
    <w:rsid w:val="005138A2"/>
    <w:rsid w:val="005139BE"/>
    <w:rsid w:val="00514332"/>
    <w:rsid w:val="00515431"/>
    <w:rsid w:val="00516174"/>
    <w:rsid w:val="00516DBC"/>
    <w:rsid w:val="00516EE0"/>
    <w:rsid w:val="005170A3"/>
    <w:rsid w:val="00517382"/>
    <w:rsid w:val="00517611"/>
    <w:rsid w:val="005200BA"/>
    <w:rsid w:val="005204D4"/>
    <w:rsid w:val="00520570"/>
    <w:rsid w:val="005205C4"/>
    <w:rsid w:val="00520CD8"/>
    <w:rsid w:val="005212BE"/>
    <w:rsid w:val="00521F85"/>
    <w:rsid w:val="00523701"/>
    <w:rsid w:val="0052386E"/>
    <w:rsid w:val="00523B55"/>
    <w:rsid w:val="00524089"/>
    <w:rsid w:val="00524D8D"/>
    <w:rsid w:val="00525072"/>
    <w:rsid w:val="005252F5"/>
    <w:rsid w:val="005256CE"/>
    <w:rsid w:val="00526AA6"/>
    <w:rsid w:val="005275EA"/>
    <w:rsid w:val="005308FC"/>
    <w:rsid w:val="00530FFB"/>
    <w:rsid w:val="00531ABC"/>
    <w:rsid w:val="00531E19"/>
    <w:rsid w:val="005325FF"/>
    <w:rsid w:val="00532EFB"/>
    <w:rsid w:val="005331B6"/>
    <w:rsid w:val="00533283"/>
    <w:rsid w:val="005332E6"/>
    <w:rsid w:val="0053393D"/>
    <w:rsid w:val="00534529"/>
    <w:rsid w:val="00535197"/>
    <w:rsid w:val="005356A6"/>
    <w:rsid w:val="0053654F"/>
    <w:rsid w:val="00536FBD"/>
    <w:rsid w:val="005371E9"/>
    <w:rsid w:val="00537B50"/>
    <w:rsid w:val="00540080"/>
    <w:rsid w:val="005404A7"/>
    <w:rsid w:val="00540D54"/>
    <w:rsid w:val="00541B90"/>
    <w:rsid w:val="0054291E"/>
    <w:rsid w:val="005431EF"/>
    <w:rsid w:val="00544303"/>
    <w:rsid w:val="0054453B"/>
    <w:rsid w:val="00544ECD"/>
    <w:rsid w:val="0054508E"/>
    <w:rsid w:val="0054536E"/>
    <w:rsid w:val="005454A7"/>
    <w:rsid w:val="005456D6"/>
    <w:rsid w:val="005458E1"/>
    <w:rsid w:val="005467F1"/>
    <w:rsid w:val="005469FD"/>
    <w:rsid w:val="00547154"/>
    <w:rsid w:val="005475F0"/>
    <w:rsid w:val="0054763A"/>
    <w:rsid w:val="00547FD1"/>
    <w:rsid w:val="005500F4"/>
    <w:rsid w:val="0055062F"/>
    <w:rsid w:val="00550AC8"/>
    <w:rsid w:val="00551D25"/>
    <w:rsid w:val="00553B9E"/>
    <w:rsid w:val="00554AFD"/>
    <w:rsid w:val="005552E0"/>
    <w:rsid w:val="00555438"/>
    <w:rsid w:val="005559ED"/>
    <w:rsid w:val="00555E1E"/>
    <w:rsid w:val="005560CE"/>
    <w:rsid w:val="0055644F"/>
    <w:rsid w:val="00560DFD"/>
    <w:rsid w:val="00560F55"/>
    <w:rsid w:val="00560F70"/>
    <w:rsid w:val="0056119C"/>
    <w:rsid w:val="00561A01"/>
    <w:rsid w:val="00562342"/>
    <w:rsid w:val="00562AD6"/>
    <w:rsid w:val="00562B78"/>
    <w:rsid w:val="00562F67"/>
    <w:rsid w:val="00563282"/>
    <w:rsid w:val="0056388B"/>
    <w:rsid w:val="00563AC6"/>
    <w:rsid w:val="00563D0E"/>
    <w:rsid w:val="005645D2"/>
    <w:rsid w:val="00564E87"/>
    <w:rsid w:val="0056697B"/>
    <w:rsid w:val="00566CD9"/>
    <w:rsid w:val="00567009"/>
    <w:rsid w:val="005671E6"/>
    <w:rsid w:val="0056796B"/>
    <w:rsid w:val="0057049E"/>
    <w:rsid w:val="00571254"/>
    <w:rsid w:val="0057285A"/>
    <w:rsid w:val="00572A9E"/>
    <w:rsid w:val="00573DF6"/>
    <w:rsid w:val="00575ECC"/>
    <w:rsid w:val="00575F8C"/>
    <w:rsid w:val="00576433"/>
    <w:rsid w:val="00576FA8"/>
    <w:rsid w:val="005771BF"/>
    <w:rsid w:val="0057783A"/>
    <w:rsid w:val="00577927"/>
    <w:rsid w:val="00577BAF"/>
    <w:rsid w:val="00580D2A"/>
    <w:rsid w:val="0058179F"/>
    <w:rsid w:val="00581A13"/>
    <w:rsid w:val="005821AF"/>
    <w:rsid w:val="00583358"/>
    <w:rsid w:val="005846E5"/>
    <w:rsid w:val="00585B59"/>
    <w:rsid w:val="005869FB"/>
    <w:rsid w:val="00586C5F"/>
    <w:rsid w:val="00587118"/>
    <w:rsid w:val="00587C84"/>
    <w:rsid w:val="00587E93"/>
    <w:rsid w:val="005901BD"/>
    <w:rsid w:val="00590A27"/>
    <w:rsid w:val="00591035"/>
    <w:rsid w:val="0059163C"/>
    <w:rsid w:val="00591AA9"/>
    <w:rsid w:val="00592088"/>
    <w:rsid w:val="00593AB3"/>
    <w:rsid w:val="00594A55"/>
    <w:rsid w:val="00594EF5"/>
    <w:rsid w:val="00595254"/>
    <w:rsid w:val="00595318"/>
    <w:rsid w:val="00595E33"/>
    <w:rsid w:val="00596186"/>
    <w:rsid w:val="00596CAF"/>
    <w:rsid w:val="00596DB4"/>
    <w:rsid w:val="005A06F3"/>
    <w:rsid w:val="005A0E4E"/>
    <w:rsid w:val="005A0F17"/>
    <w:rsid w:val="005A13EC"/>
    <w:rsid w:val="005A1FF3"/>
    <w:rsid w:val="005A2236"/>
    <w:rsid w:val="005A2F00"/>
    <w:rsid w:val="005A353C"/>
    <w:rsid w:val="005A3728"/>
    <w:rsid w:val="005A3744"/>
    <w:rsid w:val="005A3A00"/>
    <w:rsid w:val="005A3AB8"/>
    <w:rsid w:val="005A3D4A"/>
    <w:rsid w:val="005A4948"/>
    <w:rsid w:val="005A4AEA"/>
    <w:rsid w:val="005A519D"/>
    <w:rsid w:val="005A690A"/>
    <w:rsid w:val="005A726D"/>
    <w:rsid w:val="005A7F04"/>
    <w:rsid w:val="005B0347"/>
    <w:rsid w:val="005B08F7"/>
    <w:rsid w:val="005B1B8F"/>
    <w:rsid w:val="005B1BDB"/>
    <w:rsid w:val="005B303B"/>
    <w:rsid w:val="005B422C"/>
    <w:rsid w:val="005B4AE8"/>
    <w:rsid w:val="005B4CF7"/>
    <w:rsid w:val="005B4DAB"/>
    <w:rsid w:val="005B50EC"/>
    <w:rsid w:val="005B567B"/>
    <w:rsid w:val="005B591A"/>
    <w:rsid w:val="005B59E5"/>
    <w:rsid w:val="005B61C5"/>
    <w:rsid w:val="005B6B1F"/>
    <w:rsid w:val="005B70ED"/>
    <w:rsid w:val="005B767C"/>
    <w:rsid w:val="005B770E"/>
    <w:rsid w:val="005B796A"/>
    <w:rsid w:val="005B7C21"/>
    <w:rsid w:val="005B7EA7"/>
    <w:rsid w:val="005C1334"/>
    <w:rsid w:val="005C13C9"/>
    <w:rsid w:val="005C13D8"/>
    <w:rsid w:val="005C1477"/>
    <w:rsid w:val="005C1E4D"/>
    <w:rsid w:val="005C3297"/>
    <w:rsid w:val="005C32E9"/>
    <w:rsid w:val="005C3B15"/>
    <w:rsid w:val="005C3BCD"/>
    <w:rsid w:val="005C442E"/>
    <w:rsid w:val="005C4AC7"/>
    <w:rsid w:val="005C4B96"/>
    <w:rsid w:val="005C5080"/>
    <w:rsid w:val="005C524C"/>
    <w:rsid w:val="005C5428"/>
    <w:rsid w:val="005C57A8"/>
    <w:rsid w:val="005C6344"/>
    <w:rsid w:val="005C642F"/>
    <w:rsid w:val="005C673B"/>
    <w:rsid w:val="005C6BDB"/>
    <w:rsid w:val="005C72E1"/>
    <w:rsid w:val="005C7417"/>
    <w:rsid w:val="005C76EE"/>
    <w:rsid w:val="005C7947"/>
    <w:rsid w:val="005C7C0B"/>
    <w:rsid w:val="005D02B1"/>
    <w:rsid w:val="005D0375"/>
    <w:rsid w:val="005D0524"/>
    <w:rsid w:val="005D06E1"/>
    <w:rsid w:val="005D0A75"/>
    <w:rsid w:val="005D102A"/>
    <w:rsid w:val="005D1711"/>
    <w:rsid w:val="005D19D2"/>
    <w:rsid w:val="005D1D64"/>
    <w:rsid w:val="005D1DF6"/>
    <w:rsid w:val="005D271E"/>
    <w:rsid w:val="005D3CA4"/>
    <w:rsid w:val="005D4673"/>
    <w:rsid w:val="005D4DB1"/>
    <w:rsid w:val="005D78E4"/>
    <w:rsid w:val="005D7AB1"/>
    <w:rsid w:val="005D7D1C"/>
    <w:rsid w:val="005E04E1"/>
    <w:rsid w:val="005E07E3"/>
    <w:rsid w:val="005E0A08"/>
    <w:rsid w:val="005E0D4E"/>
    <w:rsid w:val="005E0ED4"/>
    <w:rsid w:val="005E15B8"/>
    <w:rsid w:val="005E180A"/>
    <w:rsid w:val="005E290E"/>
    <w:rsid w:val="005E3007"/>
    <w:rsid w:val="005E340C"/>
    <w:rsid w:val="005E3799"/>
    <w:rsid w:val="005E3921"/>
    <w:rsid w:val="005E46E4"/>
    <w:rsid w:val="005E4C82"/>
    <w:rsid w:val="005E63CB"/>
    <w:rsid w:val="005E6510"/>
    <w:rsid w:val="005E71F8"/>
    <w:rsid w:val="005E7245"/>
    <w:rsid w:val="005E72FB"/>
    <w:rsid w:val="005E7D2A"/>
    <w:rsid w:val="005E7DF9"/>
    <w:rsid w:val="005F01BC"/>
    <w:rsid w:val="005F0985"/>
    <w:rsid w:val="005F11A5"/>
    <w:rsid w:val="005F186F"/>
    <w:rsid w:val="005F1C5A"/>
    <w:rsid w:val="005F3E63"/>
    <w:rsid w:val="005F42A1"/>
    <w:rsid w:val="005F510B"/>
    <w:rsid w:val="005F519F"/>
    <w:rsid w:val="005F5486"/>
    <w:rsid w:val="005F5B11"/>
    <w:rsid w:val="005F6827"/>
    <w:rsid w:val="005F6E9E"/>
    <w:rsid w:val="005F7FDE"/>
    <w:rsid w:val="00602592"/>
    <w:rsid w:val="00602793"/>
    <w:rsid w:val="00602893"/>
    <w:rsid w:val="006039C5"/>
    <w:rsid w:val="00604283"/>
    <w:rsid w:val="0060451C"/>
    <w:rsid w:val="00604E17"/>
    <w:rsid w:val="0060576A"/>
    <w:rsid w:val="00605CF3"/>
    <w:rsid w:val="00605E0E"/>
    <w:rsid w:val="006067A6"/>
    <w:rsid w:val="0060684D"/>
    <w:rsid w:val="00606DE4"/>
    <w:rsid w:val="006073D8"/>
    <w:rsid w:val="0060744E"/>
    <w:rsid w:val="00607888"/>
    <w:rsid w:val="00610177"/>
    <w:rsid w:val="006109BF"/>
    <w:rsid w:val="00610C86"/>
    <w:rsid w:val="00611B21"/>
    <w:rsid w:val="006126C2"/>
    <w:rsid w:val="00612C62"/>
    <w:rsid w:val="00612DB6"/>
    <w:rsid w:val="00612EB4"/>
    <w:rsid w:val="006131BB"/>
    <w:rsid w:val="0061395E"/>
    <w:rsid w:val="0061416B"/>
    <w:rsid w:val="00614C02"/>
    <w:rsid w:val="00615530"/>
    <w:rsid w:val="006159F3"/>
    <w:rsid w:val="0061623A"/>
    <w:rsid w:val="006168FB"/>
    <w:rsid w:val="00616E5A"/>
    <w:rsid w:val="006171AA"/>
    <w:rsid w:val="00617A79"/>
    <w:rsid w:val="00617E18"/>
    <w:rsid w:val="00620BDD"/>
    <w:rsid w:val="0062109D"/>
    <w:rsid w:val="006212A7"/>
    <w:rsid w:val="00622000"/>
    <w:rsid w:val="006224F7"/>
    <w:rsid w:val="006230A3"/>
    <w:rsid w:val="0062363D"/>
    <w:rsid w:val="006244B1"/>
    <w:rsid w:val="00624C9C"/>
    <w:rsid w:val="0062506B"/>
    <w:rsid w:val="00625440"/>
    <w:rsid w:val="00626C56"/>
    <w:rsid w:val="00626EDF"/>
    <w:rsid w:val="00626F3B"/>
    <w:rsid w:val="00627091"/>
    <w:rsid w:val="006270F6"/>
    <w:rsid w:val="0062737D"/>
    <w:rsid w:val="00627586"/>
    <w:rsid w:val="00627750"/>
    <w:rsid w:val="00630092"/>
    <w:rsid w:val="00630340"/>
    <w:rsid w:val="006304F7"/>
    <w:rsid w:val="00630621"/>
    <w:rsid w:val="0063087A"/>
    <w:rsid w:val="00631656"/>
    <w:rsid w:val="00631700"/>
    <w:rsid w:val="00631972"/>
    <w:rsid w:val="006323B8"/>
    <w:rsid w:val="00632921"/>
    <w:rsid w:val="00632AF2"/>
    <w:rsid w:val="00632B59"/>
    <w:rsid w:val="00632C0E"/>
    <w:rsid w:val="00632F14"/>
    <w:rsid w:val="006333F0"/>
    <w:rsid w:val="00633B0E"/>
    <w:rsid w:val="00633C37"/>
    <w:rsid w:val="006340B2"/>
    <w:rsid w:val="00634CC4"/>
    <w:rsid w:val="00634D13"/>
    <w:rsid w:val="00635AFD"/>
    <w:rsid w:val="00636B1E"/>
    <w:rsid w:val="00636FBF"/>
    <w:rsid w:val="006377AD"/>
    <w:rsid w:val="00637CD0"/>
    <w:rsid w:val="00640605"/>
    <w:rsid w:val="006406EA"/>
    <w:rsid w:val="006408FF"/>
    <w:rsid w:val="00640CF9"/>
    <w:rsid w:val="00641953"/>
    <w:rsid w:val="00641EBA"/>
    <w:rsid w:val="006428B5"/>
    <w:rsid w:val="00642B08"/>
    <w:rsid w:val="0064357B"/>
    <w:rsid w:val="00643B8D"/>
    <w:rsid w:val="00644DCE"/>
    <w:rsid w:val="0064647A"/>
    <w:rsid w:val="00646AB1"/>
    <w:rsid w:val="00647C00"/>
    <w:rsid w:val="006501BC"/>
    <w:rsid w:val="00650B82"/>
    <w:rsid w:val="006523C6"/>
    <w:rsid w:val="006526B7"/>
    <w:rsid w:val="006529E8"/>
    <w:rsid w:val="00652F59"/>
    <w:rsid w:val="0065395C"/>
    <w:rsid w:val="006539B4"/>
    <w:rsid w:val="00653DAD"/>
    <w:rsid w:val="00655005"/>
    <w:rsid w:val="00655168"/>
    <w:rsid w:val="00655211"/>
    <w:rsid w:val="006563C1"/>
    <w:rsid w:val="00656574"/>
    <w:rsid w:val="00656A41"/>
    <w:rsid w:val="006570CE"/>
    <w:rsid w:val="006571E4"/>
    <w:rsid w:val="0065770B"/>
    <w:rsid w:val="00660201"/>
    <w:rsid w:val="006603CE"/>
    <w:rsid w:val="006611CF"/>
    <w:rsid w:val="00661565"/>
    <w:rsid w:val="006621B9"/>
    <w:rsid w:val="00662F44"/>
    <w:rsid w:val="00663E3D"/>
    <w:rsid w:val="0066490D"/>
    <w:rsid w:val="00664BD2"/>
    <w:rsid w:val="00664C59"/>
    <w:rsid w:val="00664E81"/>
    <w:rsid w:val="00664EF5"/>
    <w:rsid w:val="00664FA6"/>
    <w:rsid w:val="00666516"/>
    <w:rsid w:val="00666F55"/>
    <w:rsid w:val="00667F02"/>
    <w:rsid w:val="00670C42"/>
    <w:rsid w:val="00670E36"/>
    <w:rsid w:val="006711B7"/>
    <w:rsid w:val="00671270"/>
    <w:rsid w:val="006712B7"/>
    <w:rsid w:val="006726F5"/>
    <w:rsid w:val="00672D22"/>
    <w:rsid w:val="00672DBB"/>
    <w:rsid w:val="0067319A"/>
    <w:rsid w:val="006738DE"/>
    <w:rsid w:val="00674181"/>
    <w:rsid w:val="006742EF"/>
    <w:rsid w:val="006748C2"/>
    <w:rsid w:val="00674FFF"/>
    <w:rsid w:val="006753D7"/>
    <w:rsid w:val="0067609D"/>
    <w:rsid w:val="00676212"/>
    <w:rsid w:val="0067645E"/>
    <w:rsid w:val="0067690D"/>
    <w:rsid w:val="00676D31"/>
    <w:rsid w:val="00677AA8"/>
    <w:rsid w:val="00680628"/>
    <w:rsid w:val="00680798"/>
    <w:rsid w:val="0068120F"/>
    <w:rsid w:val="00681411"/>
    <w:rsid w:val="0068146E"/>
    <w:rsid w:val="00681BCF"/>
    <w:rsid w:val="00681CDF"/>
    <w:rsid w:val="006823ED"/>
    <w:rsid w:val="00682ECF"/>
    <w:rsid w:val="00683FF2"/>
    <w:rsid w:val="006840F2"/>
    <w:rsid w:val="00684399"/>
    <w:rsid w:val="00685C5B"/>
    <w:rsid w:val="00686612"/>
    <w:rsid w:val="006866E0"/>
    <w:rsid w:val="00687415"/>
    <w:rsid w:val="00690357"/>
    <w:rsid w:val="0069049E"/>
    <w:rsid w:val="0069098E"/>
    <w:rsid w:val="00690E65"/>
    <w:rsid w:val="0069154D"/>
    <w:rsid w:val="00691DDE"/>
    <w:rsid w:val="00691F0A"/>
    <w:rsid w:val="0069365F"/>
    <w:rsid w:val="006937ED"/>
    <w:rsid w:val="00693AB4"/>
    <w:rsid w:val="00694398"/>
    <w:rsid w:val="00694463"/>
    <w:rsid w:val="006944F3"/>
    <w:rsid w:val="00694803"/>
    <w:rsid w:val="0069541E"/>
    <w:rsid w:val="006957DF"/>
    <w:rsid w:val="00695E19"/>
    <w:rsid w:val="0069696C"/>
    <w:rsid w:val="0069742D"/>
    <w:rsid w:val="00697689"/>
    <w:rsid w:val="00697943"/>
    <w:rsid w:val="00697B38"/>
    <w:rsid w:val="006A0300"/>
    <w:rsid w:val="006A0812"/>
    <w:rsid w:val="006A1B22"/>
    <w:rsid w:val="006A1CE8"/>
    <w:rsid w:val="006A1D06"/>
    <w:rsid w:val="006A1DBD"/>
    <w:rsid w:val="006A2068"/>
    <w:rsid w:val="006A248B"/>
    <w:rsid w:val="006A27C4"/>
    <w:rsid w:val="006A2A0A"/>
    <w:rsid w:val="006A2F7B"/>
    <w:rsid w:val="006A40C0"/>
    <w:rsid w:val="006A53BC"/>
    <w:rsid w:val="006A5C92"/>
    <w:rsid w:val="006A7352"/>
    <w:rsid w:val="006A7ABF"/>
    <w:rsid w:val="006A7D95"/>
    <w:rsid w:val="006B094B"/>
    <w:rsid w:val="006B1BDE"/>
    <w:rsid w:val="006B2F1F"/>
    <w:rsid w:val="006B33A5"/>
    <w:rsid w:val="006B395E"/>
    <w:rsid w:val="006B4065"/>
    <w:rsid w:val="006B4101"/>
    <w:rsid w:val="006B4847"/>
    <w:rsid w:val="006B4B1D"/>
    <w:rsid w:val="006B5470"/>
    <w:rsid w:val="006B555E"/>
    <w:rsid w:val="006B56DA"/>
    <w:rsid w:val="006B5A30"/>
    <w:rsid w:val="006B5B7D"/>
    <w:rsid w:val="006B5FBA"/>
    <w:rsid w:val="006B6698"/>
    <w:rsid w:val="006B7734"/>
    <w:rsid w:val="006B7D21"/>
    <w:rsid w:val="006C0401"/>
    <w:rsid w:val="006C13E0"/>
    <w:rsid w:val="006C1C42"/>
    <w:rsid w:val="006C1EEB"/>
    <w:rsid w:val="006C2222"/>
    <w:rsid w:val="006C24DB"/>
    <w:rsid w:val="006C2640"/>
    <w:rsid w:val="006C33C6"/>
    <w:rsid w:val="006C390A"/>
    <w:rsid w:val="006C5824"/>
    <w:rsid w:val="006C5920"/>
    <w:rsid w:val="006C614B"/>
    <w:rsid w:val="006C6D7B"/>
    <w:rsid w:val="006C77A3"/>
    <w:rsid w:val="006C7BE5"/>
    <w:rsid w:val="006D0519"/>
    <w:rsid w:val="006D0A61"/>
    <w:rsid w:val="006D0DE3"/>
    <w:rsid w:val="006D13D6"/>
    <w:rsid w:val="006D15B1"/>
    <w:rsid w:val="006D16D3"/>
    <w:rsid w:val="006D1EAB"/>
    <w:rsid w:val="006D23AE"/>
    <w:rsid w:val="006D258A"/>
    <w:rsid w:val="006D28D5"/>
    <w:rsid w:val="006D38AD"/>
    <w:rsid w:val="006D4147"/>
    <w:rsid w:val="006D4436"/>
    <w:rsid w:val="006D4D83"/>
    <w:rsid w:val="006D4DEC"/>
    <w:rsid w:val="006D62A0"/>
    <w:rsid w:val="006D66CD"/>
    <w:rsid w:val="006D6726"/>
    <w:rsid w:val="006D6ED7"/>
    <w:rsid w:val="006D6F1A"/>
    <w:rsid w:val="006D74F8"/>
    <w:rsid w:val="006D7565"/>
    <w:rsid w:val="006D7C40"/>
    <w:rsid w:val="006E0212"/>
    <w:rsid w:val="006E0ED7"/>
    <w:rsid w:val="006E193D"/>
    <w:rsid w:val="006E21FF"/>
    <w:rsid w:val="006E3731"/>
    <w:rsid w:val="006E44A1"/>
    <w:rsid w:val="006E5B60"/>
    <w:rsid w:val="006E66FF"/>
    <w:rsid w:val="006E6B9F"/>
    <w:rsid w:val="006E72AB"/>
    <w:rsid w:val="006E7535"/>
    <w:rsid w:val="006E769B"/>
    <w:rsid w:val="006E7CD0"/>
    <w:rsid w:val="006F0F41"/>
    <w:rsid w:val="006F180B"/>
    <w:rsid w:val="006F2461"/>
    <w:rsid w:val="006F2C41"/>
    <w:rsid w:val="006F2FB0"/>
    <w:rsid w:val="006F351B"/>
    <w:rsid w:val="006F377B"/>
    <w:rsid w:val="006F538E"/>
    <w:rsid w:val="006F575C"/>
    <w:rsid w:val="006F58E0"/>
    <w:rsid w:val="006F5C1A"/>
    <w:rsid w:val="006F5F32"/>
    <w:rsid w:val="006F650C"/>
    <w:rsid w:val="006F6D0B"/>
    <w:rsid w:val="006F6F97"/>
    <w:rsid w:val="006F6FFF"/>
    <w:rsid w:val="006F75EE"/>
    <w:rsid w:val="007003CD"/>
    <w:rsid w:val="007008D5"/>
    <w:rsid w:val="00700AFB"/>
    <w:rsid w:val="00702463"/>
    <w:rsid w:val="00702ADD"/>
    <w:rsid w:val="00702CFD"/>
    <w:rsid w:val="00702DCE"/>
    <w:rsid w:val="0070328A"/>
    <w:rsid w:val="00704076"/>
    <w:rsid w:val="007048D1"/>
    <w:rsid w:val="00704C8D"/>
    <w:rsid w:val="007070C8"/>
    <w:rsid w:val="007075FC"/>
    <w:rsid w:val="0071055A"/>
    <w:rsid w:val="00710F35"/>
    <w:rsid w:val="0071124D"/>
    <w:rsid w:val="00711605"/>
    <w:rsid w:val="00711BFD"/>
    <w:rsid w:val="00711D34"/>
    <w:rsid w:val="00712FE9"/>
    <w:rsid w:val="00713A9B"/>
    <w:rsid w:val="0071408C"/>
    <w:rsid w:val="00714167"/>
    <w:rsid w:val="007143D1"/>
    <w:rsid w:val="00714605"/>
    <w:rsid w:val="00714837"/>
    <w:rsid w:val="00714D4D"/>
    <w:rsid w:val="007152AB"/>
    <w:rsid w:val="007155BA"/>
    <w:rsid w:val="0071786A"/>
    <w:rsid w:val="0071795F"/>
    <w:rsid w:val="00717F1F"/>
    <w:rsid w:val="0072025B"/>
    <w:rsid w:val="00721B52"/>
    <w:rsid w:val="00722D74"/>
    <w:rsid w:val="00722D86"/>
    <w:rsid w:val="00723171"/>
    <w:rsid w:val="00723334"/>
    <w:rsid w:val="007237E7"/>
    <w:rsid w:val="00723E2F"/>
    <w:rsid w:val="007240B1"/>
    <w:rsid w:val="00725673"/>
    <w:rsid w:val="00725AF8"/>
    <w:rsid w:val="00725FD4"/>
    <w:rsid w:val="0072640B"/>
    <w:rsid w:val="00726EA6"/>
    <w:rsid w:val="0072713B"/>
    <w:rsid w:val="00727B1D"/>
    <w:rsid w:val="00727EBF"/>
    <w:rsid w:val="00727F88"/>
    <w:rsid w:val="0073012B"/>
    <w:rsid w:val="00730B4D"/>
    <w:rsid w:val="00730CBF"/>
    <w:rsid w:val="00731392"/>
    <w:rsid w:val="007314F6"/>
    <w:rsid w:val="0073163A"/>
    <w:rsid w:val="007316E6"/>
    <w:rsid w:val="00732DE7"/>
    <w:rsid w:val="00733301"/>
    <w:rsid w:val="00733498"/>
    <w:rsid w:val="007334AE"/>
    <w:rsid w:val="00733782"/>
    <w:rsid w:val="0073417B"/>
    <w:rsid w:val="00734843"/>
    <w:rsid w:val="007361E8"/>
    <w:rsid w:val="00736394"/>
    <w:rsid w:val="0073658A"/>
    <w:rsid w:val="00736AE7"/>
    <w:rsid w:val="0073732B"/>
    <w:rsid w:val="00737382"/>
    <w:rsid w:val="00737FD3"/>
    <w:rsid w:val="007401B5"/>
    <w:rsid w:val="00740500"/>
    <w:rsid w:val="00741202"/>
    <w:rsid w:val="00741274"/>
    <w:rsid w:val="007415CC"/>
    <w:rsid w:val="00741B6D"/>
    <w:rsid w:val="0074282F"/>
    <w:rsid w:val="00743653"/>
    <w:rsid w:val="0074425F"/>
    <w:rsid w:val="00745608"/>
    <w:rsid w:val="00746A27"/>
    <w:rsid w:val="007477DB"/>
    <w:rsid w:val="00747EDC"/>
    <w:rsid w:val="00750468"/>
    <w:rsid w:val="00751122"/>
    <w:rsid w:val="0075135E"/>
    <w:rsid w:val="00751D2D"/>
    <w:rsid w:val="00752638"/>
    <w:rsid w:val="007526F1"/>
    <w:rsid w:val="00752C0C"/>
    <w:rsid w:val="00752CD3"/>
    <w:rsid w:val="00753343"/>
    <w:rsid w:val="007538EC"/>
    <w:rsid w:val="00754559"/>
    <w:rsid w:val="0075483E"/>
    <w:rsid w:val="00755B2A"/>
    <w:rsid w:val="00756282"/>
    <w:rsid w:val="007564E0"/>
    <w:rsid w:val="00756C52"/>
    <w:rsid w:val="00756C60"/>
    <w:rsid w:val="00760632"/>
    <w:rsid w:val="00761195"/>
    <w:rsid w:val="00761464"/>
    <w:rsid w:val="007626BD"/>
    <w:rsid w:val="007627FD"/>
    <w:rsid w:val="007631E9"/>
    <w:rsid w:val="0076436E"/>
    <w:rsid w:val="00764CD6"/>
    <w:rsid w:val="007661BD"/>
    <w:rsid w:val="007667B9"/>
    <w:rsid w:val="00766E01"/>
    <w:rsid w:val="007671A1"/>
    <w:rsid w:val="007672B7"/>
    <w:rsid w:val="00767B7F"/>
    <w:rsid w:val="00767EDE"/>
    <w:rsid w:val="00767FC1"/>
    <w:rsid w:val="00770937"/>
    <w:rsid w:val="007717CE"/>
    <w:rsid w:val="007723C4"/>
    <w:rsid w:val="00772496"/>
    <w:rsid w:val="007724F7"/>
    <w:rsid w:val="00772B25"/>
    <w:rsid w:val="0077388D"/>
    <w:rsid w:val="007738DB"/>
    <w:rsid w:val="0077395E"/>
    <w:rsid w:val="00773A17"/>
    <w:rsid w:val="00774D45"/>
    <w:rsid w:val="00774D7B"/>
    <w:rsid w:val="00775049"/>
    <w:rsid w:val="007751D5"/>
    <w:rsid w:val="00775297"/>
    <w:rsid w:val="0077541E"/>
    <w:rsid w:val="00776509"/>
    <w:rsid w:val="007766C5"/>
    <w:rsid w:val="0077687C"/>
    <w:rsid w:val="00776985"/>
    <w:rsid w:val="00776ABC"/>
    <w:rsid w:val="00777263"/>
    <w:rsid w:val="00777620"/>
    <w:rsid w:val="00777E60"/>
    <w:rsid w:val="00777F48"/>
    <w:rsid w:val="007801DE"/>
    <w:rsid w:val="0078056E"/>
    <w:rsid w:val="0078093C"/>
    <w:rsid w:val="00781DCD"/>
    <w:rsid w:val="007823B8"/>
    <w:rsid w:val="00782A6B"/>
    <w:rsid w:val="00782E26"/>
    <w:rsid w:val="00782E9E"/>
    <w:rsid w:val="007844B1"/>
    <w:rsid w:val="007847F4"/>
    <w:rsid w:val="0078720B"/>
    <w:rsid w:val="00790A1E"/>
    <w:rsid w:val="00790A82"/>
    <w:rsid w:val="00790FEA"/>
    <w:rsid w:val="0079133F"/>
    <w:rsid w:val="007914CE"/>
    <w:rsid w:val="007915A6"/>
    <w:rsid w:val="00791A8F"/>
    <w:rsid w:val="0079206E"/>
    <w:rsid w:val="0079272F"/>
    <w:rsid w:val="00792981"/>
    <w:rsid w:val="00792C9A"/>
    <w:rsid w:val="007930AB"/>
    <w:rsid w:val="00793B8A"/>
    <w:rsid w:val="00793F4A"/>
    <w:rsid w:val="007943BE"/>
    <w:rsid w:val="007945B6"/>
    <w:rsid w:val="00795A29"/>
    <w:rsid w:val="00796774"/>
    <w:rsid w:val="007967CC"/>
    <w:rsid w:val="00796E15"/>
    <w:rsid w:val="00797750"/>
    <w:rsid w:val="007A05CE"/>
    <w:rsid w:val="007A0C78"/>
    <w:rsid w:val="007A1853"/>
    <w:rsid w:val="007A1E29"/>
    <w:rsid w:val="007A31C7"/>
    <w:rsid w:val="007A3D37"/>
    <w:rsid w:val="007A4724"/>
    <w:rsid w:val="007A5029"/>
    <w:rsid w:val="007A53E8"/>
    <w:rsid w:val="007A641E"/>
    <w:rsid w:val="007A688D"/>
    <w:rsid w:val="007A6B1F"/>
    <w:rsid w:val="007A6EB5"/>
    <w:rsid w:val="007A76C1"/>
    <w:rsid w:val="007B0350"/>
    <w:rsid w:val="007B0483"/>
    <w:rsid w:val="007B2381"/>
    <w:rsid w:val="007B25E5"/>
    <w:rsid w:val="007B296A"/>
    <w:rsid w:val="007B2C76"/>
    <w:rsid w:val="007B36A5"/>
    <w:rsid w:val="007B373B"/>
    <w:rsid w:val="007B46FE"/>
    <w:rsid w:val="007B4D30"/>
    <w:rsid w:val="007B52A9"/>
    <w:rsid w:val="007B5F38"/>
    <w:rsid w:val="007B60C8"/>
    <w:rsid w:val="007B7375"/>
    <w:rsid w:val="007B766E"/>
    <w:rsid w:val="007B7D10"/>
    <w:rsid w:val="007B7E5D"/>
    <w:rsid w:val="007C0B80"/>
    <w:rsid w:val="007C299C"/>
    <w:rsid w:val="007C2A59"/>
    <w:rsid w:val="007C2CE2"/>
    <w:rsid w:val="007C3442"/>
    <w:rsid w:val="007C39DB"/>
    <w:rsid w:val="007C3DD4"/>
    <w:rsid w:val="007C47CD"/>
    <w:rsid w:val="007C4DB7"/>
    <w:rsid w:val="007C5014"/>
    <w:rsid w:val="007C5417"/>
    <w:rsid w:val="007C5B57"/>
    <w:rsid w:val="007C5E46"/>
    <w:rsid w:val="007C61F6"/>
    <w:rsid w:val="007C62E7"/>
    <w:rsid w:val="007C6530"/>
    <w:rsid w:val="007C68AC"/>
    <w:rsid w:val="007C69F5"/>
    <w:rsid w:val="007C7ECE"/>
    <w:rsid w:val="007D00D2"/>
    <w:rsid w:val="007D03CD"/>
    <w:rsid w:val="007D0FE7"/>
    <w:rsid w:val="007D19AD"/>
    <w:rsid w:val="007D2035"/>
    <w:rsid w:val="007D2367"/>
    <w:rsid w:val="007D25A9"/>
    <w:rsid w:val="007D3681"/>
    <w:rsid w:val="007D3948"/>
    <w:rsid w:val="007D4635"/>
    <w:rsid w:val="007D517E"/>
    <w:rsid w:val="007D5260"/>
    <w:rsid w:val="007D5523"/>
    <w:rsid w:val="007D5B72"/>
    <w:rsid w:val="007D5E57"/>
    <w:rsid w:val="007D5EC5"/>
    <w:rsid w:val="007D6013"/>
    <w:rsid w:val="007D629F"/>
    <w:rsid w:val="007D64AC"/>
    <w:rsid w:val="007D69F2"/>
    <w:rsid w:val="007D6FCD"/>
    <w:rsid w:val="007D7934"/>
    <w:rsid w:val="007D7B9F"/>
    <w:rsid w:val="007E1FAE"/>
    <w:rsid w:val="007E2607"/>
    <w:rsid w:val="007E3116"/>
    <w:rsid w:val="007E3A08"/>
    <w:rsid w:val="007E3B87"/>
    <w:rsid w:val="007E3D03"/>
    <w:rsid w:val="007E3FEC"/>
    <w:rsid w:val="007E47B0"/>
    <w:rsid w:val="007E51F8"/>
    <w:rsid w:val="007E5241"/>
    <w:rsid w:val="007E5D6F"/>
    <w:rsid w:val="007E5EAC"/>
    <w:rsid w:val="007E75DE"/>
    <w:rsid w:val="007E7671"/>
    <w:rsid w:val="007F01CB"/>
    <w:rsid w:val="007F0549"/>
    <w:rsid w:val="007F1AE5"/>
    <w:rsid w:val="007F2B54"/>
    <w:rsid w:val="007F2D90"/>
    <w:rsid w:val="007F3301"/>
    <w:rsid w:val="007F35D7"/>
    <w:rsid w:val="007F36DC"/>
    <w:rsid w:val="007F3DE6"/>
    <w:rsid w:val="007F4424"/>
    <w:rsid w:val="007F5020"/>
    <w:rsid w:val="007F516D"/>
    <w:rsid w:val="007F5372"/>
    <w:rsid w:val="007F616C"/>
    <w:rsid w:val="00800C56"/>
    <w:rsid w:val="00801307"/>
    <w:rsid w:val="00802013"/>
    <w:rsid w:val="00802402"/>
    <w:rsid w:val="00802E5F"/>
    <w:rsid w:val="00802E7F"/>
    <w:rsid w:val="00805A06"/>
    <w:rsid w:val="00805FA3"/>
    <w:rsid w:val="008067C6"/>
    <w:rsid w:val="00806A5E"/>
    <w:rsid w:val="00806E22"/>
    <w:rsid w:val="008070B9"/>
    <w:rsid w:val="00807147"/>
    <w:rsid w:val="00807BE9"/>
    <w:rsid w:val="00810B94"/>
    <w:rsid w:val="0081113C"/>
    <w:rsid w:val="00812546"/>
    <w:rsid w:val="008125EB"/>
    <w:rsid w:val="00812B11"/>
    <w:rsid w:val="00812F74"/>
    <w:rsid w:val="00812F8D"/>
    <w:rsid w:val="00814797"/>
    <w:rsid w:val="00814822"/>
    <w:rsid w:val="008151A7"/>
    <w:rsid w:val="00815233"/>
    <w:rsid w:val="0081591A"/>
    <w:rsid w:val="00815C9C"/>
    <w:rsid w:val="00815EA9"/>
    <w:rsid w:val="0081649F"/>
    <w:rsid w:val="0081671F"/>
    <w:rsid w:val="008170E6"/>
    <w:rsid w:val="0081736E"/>
    <w:rsid w:val="008175AC"/>
    <w:rsid w:val="00817B3D"/>
    <w:rsid w:val="00820356"/>
    <w:rsid w:val="00820787"/>
    <w:rsid w:val="008226BF"/>
    <w:rsid w:val="00822C21"/>
    <w:rsid w:val="00823387"/>
    <w:rsid w:val="0082344E"/>
    <w:rsid w:val="00823457"/>
    <w:rsid w:val="00823A7B"/>
    <w:rsid w:val="00824B96"/>
    <w:rsid w:val="00826173"/>
    <w:rsid w:val="00826FC2"/>
    <w:rsid w:val="0082733E"/>
    <w:rsid w:val="008273AD"/>
    <w:rsid w:val="00830866"/>
    <w:rsid w:val="008317DC"/>
    <w:rsid w:val="00832698"/>
    <w:rsid w:val="00833D1E"/>
    <w:rsid w:val="00834ACF"/>
    <w:rsid w:val="00834BE8"/>
    <w:rsid w:val="00834F45"/>
    <w:rsid w:val="008359BA"/>
    <w:rsid w:val="00835B18"/>
    <w:rsid w:val="00837334"/>
    <w:rsid w:val="0083743C"/>
    <w:rsid w:val="0083761B"/>
    <w:rsid w:val="00837A1D"/>
    <w:rsid w:val="0084004E"/>
    <w:rsid w:val="008407E8"/>
    <w:rsid w:val="00840F7F"/>
    <w:rsid w:val="00841699"/>
    <w:rsid w:val="00841737"/>
    <w:rsid w:val="00841A02"/>
    <w:rsid w:val="00841D44"/>
    <w:rsid w:val="00842A6C"/>
    <w:rsid w:val="00842D3E"/>
    <w:rsid w:val="00844EB8"/>
    <w:rsid w:val="00845001"/>
    <w:rsid w:val="008456BE"/>
    <w:rsid w:val="00845738"/>
    <w:rsid w:val="008461A3"/>
    <w:rsid w:val="008468C6"/>
    <w:rsid w:val="00846C64"/>
    <w:rsid w:val="0084716C"/>
    <w:rsid w:val="008474C8"/>
    <w:rsid w:val="00847FE2"/>
    <w:rsid w:val="008500C8"/>
    <w:rsid w:val="00850132"/>
    <w:rsid w:val="00850774"/>
    <w:rsid w:val="00850A57"/>
    <w:rsid w:val="008513AE"/>
    <w:rsid w:val="0085263D"/>
    <w:rsid w:val="00853628"/>
    <w:rsid w:val="00853D16"/>
    <w:rsid w:val="00854481"/>
    <w:rsid w:val="008553DC"/>
    <w:rsid w:val="00855424"/>
    <w:rsid w:val="00856512"/>
    <w:rsid w:val="008570CE"/>
    <w:rsid w:val="008572EA"/>
    <w:rsid w:val="00857428"/>
    <w:rsid w:val="008576D5"/>
    <w:rsid w:val="0085775B"/>
    <w:rsid w:val="008601B3"/>
    <w:rsid w:val="008602B5"/>
    <w:rsid w:val="008603C4"/>
    <w:rsid w:val="00860CAD"/>
    <w:rsid w:val="00860CCF"/>
    <w:rsid w:val="00860E91"/>
    <w:rsid w:val="008611AF"/>
    <w:rsid w:val="00861845"/>
    <w:rsid w:val="008619D6"/>
    <w:rsid w:val="0086248F"/>
    <w:rsid w:val="00862847"/>
    <w:rsid w:val="00862A1A"/>
    <w:rsid w:val="00863416"/>
    <w:rsid w:val="0086419C"/>
    <w:rsid w:val="00864287"/>
    <w:rsid w:val="00864F38"/>
    <w:rsid w:val="00865B50"/>
    <w:rsid w:val="008665D2"/>
    <w:rsid w:val="00866E0C"/>
    <w:rsid w:val="00866FA3"/>
    <w:rsid w:val="0086725F"/>
    <w:rsid w:val="0086744F"/>
    <w:rsid w:val="008676B1"/>
    <w:rsid w:val="00867C2C"/>
    <w:rsid w:val="00867E06"/>
    <w:rsid w:val="00870693"/>
    <w:rsid w:val="00870B95"/>
    <w:rsid w:val="00870C33"/>
    <w:rsid w:val="00871172"/>
    <w:rsid w:val="00871CC5"/>
    <w:rsid w:val="0087206B"/>
    <w:rsid w:val="00872449"/>
    <w:rsid w:val="0087278F"/>
    <w:rsid w:val="00872D41"/>
    <w:rsid w:val="00873303"/>
    <w:rsid w:val="00873406"/>
    <w:rsid w:val="00873C31"/>
    <w:rsid w:val="008740AB"/>
    <w:rsid w:val="0087417A"/>
    <w:rsid w:val="00874517"/>
    <w:rsid w:val="0087484E"/>
    <w:rsid w:val="00875307"/>
    <w:rsid w:val="00875AD8"/>
    <w:rsid w:val="008778E4"/>
    <w:rsid w:val="00880555"/>
    <w:rsid w:val="00880F9F"/>
    <w:rsid w:val="008811FF"/>
    <w:rsid w:val="008816C2"/>
    <w:rsid w:val="00882153"/>
    <w:rsid w:val="008824A7"/>
    <w:rsid w:val="00883269"/>
    <w:rsid w:val="0088382A"/>
    <w:rsid w:val="0088405D"/>
    <w:rsid w:val="00884421"/>
    <w:rsid w:val="00884CF7"/>
    <w:rsid w:val="0088518D"/>
    <w:rsid w:val="00885593"/>
    <w:rsid w:val="0088578D"/>
    <w:rsid w:val="00885F50"/>
    <w:rsid w:val="008870D9"/>
    <w:rsid w:val="00887595"/>
    <w:rsid w:val="008879F9"/>
    <w:rsid w:val="008902FD"/>
    <w:rsid w:val="008903D3"/>
    <w:rsid w:val="00890914"/>
    <w:rsid w:val="008919A2"/>
    <w:rsid w:val="00892260"/>
    <w:rsid w:val="00892D27"/>
    <w:rsid w:val="00892F57"/>
    <w:rsid w:val="00893747"/>
    <w:rsid w:val="00893CC1"/>
    <w:rsid w:val="00893E30"/>
    <w:rsid w:val="00893FF2"/>
    <w:rsid w:val="00894B3C"/>
    <w:rsid w:val="00895A9C"/>
    <w:rsid w:val="008A023C"/>
    <w:rsid w:val="008A05F7"/>
    <w:rsid w:val="008A0609"/>
    <w:rsid w:val="008A0D7E"/>
    <w:rsid w:val="008A0FE5"/>
    <w:rsid w:val="008A1DFA"/>
    <w:rsid w:val="008A1E89"/>
    <w:rsid w:val="008A1EE2"/>
    <w:rsid w:val="008A1FC2"/>
    <w:rsid w:val="008A2270"/>
    <w:rsid w:val="008A26B0"/>
    <w:rsid w:val="008A3070"/>
    <w:rsid w:val="008A3334"/>
    <w:rsid w:val="008A441D"/>
    <w:rsid w:val="008A4B47"/>
    <w:rsid w:val="008A51F2"/>
    <w:rsid w:val="008A6039"/>
    <w:rsid w:val="008A628F"/>
    <w:rsid w:val="008A6B54"/>
    <w:rsid w:val="008A74BD"/>
    <w:rsid w:val="008A7FF5"/>
    <w:rsid w:val="008B0417"/>
    <w:rsid w:val="008B0B97"/>
    <w:rsid w:val="008B0DB5"/>
    <w:rsid w:val="008B0FAC"/>
    <w:rsid w:val="008B304F"/>
    <w:rsid w:val="008B3128"/>
    <w:rsid w:val="008B4771"/>
    <w:rsid w:val="008B49F6"/>
    <w:rsid w:val="008B4AC2"/>
    <w:rsid w:val="008B557A"/>
    <w:rsid w:val="008B55A6"/>
    <w:rsid w:val="008B56AC"/>
    <w:rsid w:val="008B59EB"/>
    <w:rsid w:val="008B5BF0"/>
    <w:rsid w:val="008B5C17"/>
    <w:rsid w:val="008B5F2B"/>
    <w:rsid w:val="008B646B"/>
    <w:rsid w:val="008B651F"/>
    <w:rsid w:val="008B65A4"/>
    <w:rsid w:val="008B6FF6"/>
    <w:rsid w:val="008B7651"/>
    <w:rsid w:val="008B7CDA"/>
    <w:rsid w:val="008B7D68"/>
    <w:rsid w:val="008C1539"/>
    <w:rsid w:val="008C26A1"/>
    <w:rsid w:val="008C26EF"/>
    <w:rsid w:val="008C3260"/>
    <w:rsid w:val="008C3443"/>
    <w:rsid w:val="008C35A9"/>
    <w:rsid w:val="008C488B"/>
    <w:rsid w:val="008C5508"/>
    <w:rsid w:val="008C5F22"/>
    <w:rsid w:val="008C6D92"/>
    <w:rsid w:val="008C7993"/>
    <w:rsid w:val="008C79F2"/>
    <w:rsid w:val="008C7A8D"/>
    <w:rsid w:val="008C7E43"/>
    <w:rsid w:val="008C7E92"/>
    <w:rsid w:val="008D0409"/>
    <w:rsid w:val="008D0853"/>
    <w:rsid w:val="008D12CC"/>
    <w:rsid w:val="008D1892"/>
    <w:rsid w:val="008D2078"/>
    <w:rsid w:val="008D26DA"/>
    <w:rsid w:val="008D28D4"/>
    <w:rsid w:val="008D2C27"/>
    <w:rsid w:val="008D4D79"/>
    <w:rsid w:val="008D539B"/>
    <w:rsid w:val="008D55C5"/>
    <w:rsid w:val="008D6220"/>
    <w:rsid w:val="008D6580"/>
    <w:rsid w:val="008D6AB0"/>
    <w:rsid w:val="008D6D6C"/>
    <w:rsid w:val="008D6F83"/>
    <w:rsid w:val="008D70FE"/>
    <w:rsid w:val="008D78A2"/>
    <w:rsid w:val="008E06EF"/>
    <w:rsid w:val="008E072F"/>
    <w:rsid w:val="008E0B85"/>
    <w:rsid w:val="008E0FB1"/>
    <w:rsid w:val="008E161C"/>
    <w:rsid w:val="008E1AFA"/>
    <w:rsid w:val="008E2135"/>
    <w:rsid w:val="008E21A2"/>
    <w:rsid w:val="008E2388"/>
    <w:rsid w:val="008E4083"/>
    <w:rsid w:val="008E40DB"/>
    <w:rsid w:val="008E483F"/>
    <w:rsid w:val="008E4E1A"/>
    <w:rsid w:val="008E64B5"/>
    <w:rsid w:val="008E6C50"/>
    <w:rsid w:val="008E71C6"/>
    <w:rsid w:val="008F1756"/>
    <w:rsid w:val="008F1B79"/>
    <w:rsid w:val="008F1CF2"/>
    <w:rsid w:val="008F1FF8"/>
    <w:rsid w:val="008F231D"/>
    <w:rsid w:val="008F25FE"/>
    <w:rsid w:val="008F2D2F"/>
    <w:rsid w:val="008F336E"/>
    <w:rsid w:val="008F4ABB"/>
    <w:rsid w:val="008F654E"/>
    <w:rsid w:val="008F68D6"/>
    <w:rsid w:val="008F72E7"/>
    <w:rsid w:val="008F72FB"/>
    <w:rsid w:val="008F75DC"/>
    <w:rsid w:val="008F791F"/>
    <w:rsid w:val="009001D4"/>
    <w:rsid w:val="00900923"/>
    <w:rsid w:val="00900FED"/>
    <w:rsid w:val="00901862"/>
    <w:rsid w:val="00901C71"/>
    <w:rsid w:val="00902A8B"/>
    <w:rsid w:val="00903CF0"/>
    <w:rsid w:val="00904385"/>
    <w:rsid w:val="00904879"/>
    <w:rsid w:val="00904E2B"/>
    <w:rsid w:val="00905C39"/>
    <w:rsid w:val="009065C2"/>
    <w:rsid w:val="00906F99"/>
    <w:rsid w:val="0090719D"/>
    <w:rsid w:val="009072CE"/>
    <w:rsid w:val="00907627"/>
    <w:rsid w:val="00907C52"/>
    <w:rsid w:val="0091073A"/>
    <w:rsid w:val="00910947"/>
    <w:rsid w:val="00910C7E"/>
    <w:rsid w:val="0091196D"/>
    <w:rsid w:val="00911B19"/>
    <w:rsid w:val="00911F67"/>
    <w:rsid w:val="00912AA6"/>
    <w:rsid w:val="009135FD"/>
    <w:rsid w:val="0091391E"/>
    <w:rsid w:val="009143A6"/>
    <w:rsid w:val="00914A5F"/>
    <w:rsid w:val="00915875"/>
    <w:rsid w:val="00915C2A"/>
    <w:rsid w:val="00916353"/>
    <w:rsid w:val="009163A1"/>
    <w:rsid w:val="00916FEA"/>
    <w:rsid w:val="00917C0B"/>
    <w:rsid w:val="00917C1C"/>
    <w:rsid w:val="00917F5D"/>
    <w:rsid w:val="00920690"/>
    <w:rsid w:val="00920EF9"/>
    <w:rsid w:val="00921F6C"/>
    <w:rsid w:val="00922923"/>
    <w:rsid w:val="009229AC"/>
    <w:rsid w:val="00923724"/>
    <w:rsid w:val="0092431B"/>
    <w:rsid w:val="009249BE"/>
    <w:rsid w:val="0092552D"/>
    <w:rsid w:val="009256E8"/>
    <w:rsid w:val="00925FF3"/>
    <w:rsid w:val="00926045"/>
    <w:rsid w:val="00927591"/>
    <w:rsid w:val="009308C6"/>
    <w:rsid w:val="009318EB"/>
    <w:rsid w:val="00931C51"/>
    <w:rsid w:val="00931DF4"/>
    <w:rsid w:val="00931FB2"/>
    <w:rsid w:val="009322D8"/>
    <w:rsid w:val="00932759"/>
    <w:rsid w:val="00936539"/>
    <w:rsid w:val="009366B3"/>
    <w:rsid w:val="00936BA5"/>
    <w:rsid w:val="0093718C"/>
    <w:rsid w:val="00937744"/>
    <w:rsid w:val="00937F13"/>
    <w:rsid w:val="00937F35"/>
    <w:rsid w:val="00937F7A"/>
    <w:rsid w:val="009409A1"/>
    <w:rsid w:val="00940C84"/>
    <w:rsid w:val="00940D1B"/>
    <w:rsid w:val="00941D76"/>
    <w:rsid w:val="00941DAA"/>
    <w:rsid w:val="009433F5"/>
    <w:rsid w:val="009437D2"/>
    <w:rsid w:val="00944078"/>
    <w:rsid w:val="009445E9"/>
    <w:rsid w:val="00944BF6"/>
    <w:rsid w:val="009453A7"/>
    <w:rsid w:val="00945A2E"/>
    <w:rsid w:val="00945CDB"/>
    <w:rsid w:val="009466F4"/>
    <w:rsid w:val="0094678C"/>
    <w:rsid w:val="00946EC9"/>
    <w:rsid w:val="00947352"/>
    <w:rsid w:val="0094757E"/>
    <w:rsid w:val="00947A7C"/>
    <w:rsid w:val="00947ED6"/>
    <w:rsid w:val="0095025E"/>
    <w:rsid w:val="00950832"/>
    <w:rsid w:val="009513A6"/>
    <w:rsid w:val="00951DEA"/>
    <w:rsid w:val="00953027"/>
    <w:rsid w:val="009537E7"/>
    <w:rsid w:val="00953CAC"/>
    <w:rsid w:val="00954A83"/>
    <w:rsid w:val="00955451"/>
    <w:rsid w:val="00955A86"/>
    <w:rsid w:val="00957F74"/>
    <w:rsid w:val="00960490"/>
    <w:rsid w:val="009607CC"/>
    <w:rsid w:val="00962013"/>
    <w:rsid w:val="00962126"/>
    <w:rsid w:val="00962225"/>
    <w:rsid w:val="0096287D"/>
    <w:rsid w:val="00962904"/>
    <w:rsid w:val="009630F7"/>
    <w:rsid w:val="0096340E"/>
    <w:rsid w:val="00963838"/>
    <w:rsid w:val="0096456E"/>
    <w:rsid w:val="00964830"/>
    <w:rsid w:val="00964F96"/>
    <w:rsid w:val="009653B7"/>
    <w:rsid w:val="009654DD"/>
    <w:rsid w:val="00965AF3"/>
    <w:rsid w:val="00965B96"/>
    <w:rsid w:val="00966E87"/>
    <w:rsid w:val="00966E99"/>
    <w:rsid w:val="00967139"/>
    <w:rsid w:val="00967252"/>
    <w:rsid w:val="009703F2"/>
    <w:rsid w:val="00970982"/>
    <w:rsid w:val="00970D0A"/>
    <w:rsid w:val="00970F2E"/>
    <w:rsid w:val="00971489"/>
    <w:rsid w:val="00971861"/>
    <w:rsid w:val="00971D32"/>
    <w:rsid w:val="00971FBD"/>
    <w:rsid w:val="009720D6"/>
    <w:rsid w:val="00972EB3"/>
    <w:rsid w:val="00974E79"/>
    <w:rsid w:val="009751E0"/>
    <w:rsid w:val="00976FB2"/>
    <w:rsid w:val="009770C8"/>
    <w:rsid w:val="00977858"/>
    <w:rsid w:val="00980D82"/>
    <w:rsid w:val="00981EB2"/>
    <w:rsid w:val="00982D70"/>
    <w:rsid w:val="0098351D"/>
    <w:rsid w:val="00983FBD"/>
    <w:rsid w:val="009855EA"/>
    <w:rsid w:val="009864BE"/>
    <w:rsid w:val="00986E05"/>
    <w:rsid w:val="00986EB2"/>
    <w:rsid w:val="00987050"/>
    <w:rsid w:val="009875DD"/>
    <w:rsid w:val="009905E7"/>
    <w:rsid w:val="009907BB"/>
    <w:rsid w:val="00990AD5"/>
    <w:rsid w:val="00990E48"/>
    <w:rsid w:val="00991257"/>
    <w:rsid w:val="00991925"/>
    <w:rsid w:val="00991BFB"/>
    <w:rsid w:val="00992183"/>
    <w:rsid w:val="009930DA"/>
    <w:rsid w:val="00994DF6"/>
    <w:rsid w:val="0099565C"/>
    <w:rsid w:val="00995E1D"/>
    <w:rsid w:val="00995E83"/>
    <w:rsid w:val="00995EE0"/>
    <w:rsid w:val="0099627D"/>
    <w:rsid w:val="009965A9"/>
    <w:rsid w:val="009971EE"/>
    <w:rsid w:val="0099746A"/>
    <w:rsid w:val="00997956"/>
    <w:rsid w:val="00997BE9"/>
    <w:rsid w:val="009A0632"/>
    <w:rsid w:val="009A0A42"/>
    <w:rsid w:val="009A1676"/>
    <w:rsid w:val="009A18DF"/>
    <w:rsid w:val="009A297A"/>
    <w:rsid w:val="009A2AB1"/>
    <w:rsid w:val="009A2CDC"/>
    <w:rsid w:val="009A3075"/>
    <w:rsid w:val="009A3112"/>
    <w:rsid w:val="009A3412"/>
    <w:rsid w:val="009A3F75"/>
    <w:rsid w:val="009A3FDD"/>
    <w:rsid w:val="009A4334"/>
    <w:rsid w:val="009A43A4"/>
    <w:rsid w:val="009A4500"/>
    <w:rsid w:val="009A5017"/>
    <w:rsid w:val="009A58C4"/>
    <w:rsid w:val="009A5971"/>
    <w:rsid w:val="009A59F9"/>
    <w:rsid w:val="009A6148"/>
    <w:rsid w:val="009A6FE6"/>
    <w:rsid w:val="009A7433"/>
    <w:rsid w:val="009A74FB"/>
    <w:rsid w:val="009A7E58"/>
    <w:rsid w:val="009B027F"/>
    <w:rsid w:val="009B031E"/>
    <w:rsid w:val="009B03EC"/>
    <w:rsid w:val="009B05C8"/>
    <w:rsid w:val="009B1128"/>
    <w:rsid w:val="009B1E89"/>
    <w:rsid w:val="009B2AFD"/>
    <w:rsid w:val="009B2C9D"/>
    <w:rsid w:val="009B322B"/>
    <w:rsid w:val="009B3D0C"/>
    <w:rsid w:val="009B408F"/>
    <w:rsid w:val="009B432B"/>
    <w:rsid w:val="009B4E8B"/>
    <w:rsid w:val="009B4FFF"/>
    <w:rsid w:val="009B53D6"/>
    <w:rsid w:val="009B5451"/>
    <w:rsid w:val="009B5525"/>
    <w:rsid w:val="009B5A2A"/>
    <w:rsid w:val="009B6937"/>
    <w:rsid w:val="009B6A9C"/>
    <w:rsid w:val="009B6E64"/>
    <w:rsid w:val="009B7967"/>
    <w:rsid w:val="009C008C"/>
    <w:rsid w:val="009C19E6"/>
    <w:rsid w:val="009C2411"/>
    <w:rsid w:val="009C2818"/>
    <w:rsid w:val="009C29AF"/>
    <w:rsid w:val="009C2F52"/>
    <w:rsid w:val="009C3D36"/>
    <w:rsid w:val="009C43CE"/>
    <w:rsid w:val="009C490F"/>
    <w:rsid w:val="009C56D4"/>
    <w:rsid w:val="009C5E8D"/>
    <w:rsid w:val="009C5EC4"/>
    <w:rsid w:val="009C65D6"/>
    <w:rsid w:val="009C66A4"/>
    <w:rsid w:val="009C6AFE"/>
    <w:rsid w:val="009C7D5E"/>
    <w:rsid w:val="009C7DE3"/>
    <w:rsid w:val="009D07E4"/>
    <w:rsid w:val="009D2F6D"/>
    <w:rsid w:val="009D306E"/>
    <w:rsid w:val="009D36CF"/>
    <w:rsid w:val="009D3769"/>
    <w:rsid w:val="009D3C9E"/>
    <w:rsid w:val="009D3FCA"/>
    <w:rsid w:val="009D4887"/>
    <w:rsid w:val="009D490B"/>
    <w:rsid w:val="009D5B8D"/>
    <w:rsid w:val="009D5C4B"/>
    <w:rsid w:val="009D5CE6"/>
    <w:rsid w:val="009D61E6"/>
    <w:rsid w:val="009D675E"/>
    <w:rsid w:val="009D6E8A"/>
    <w:rsid w:val="009D73AC"/>
    <w:rsid w:val="009D7E3B"/>
    <w:rsid w:val="009E02A6"/>
    <w:rsid w:val="009E0447"/>
    <w:rsid w:val="009E04DB"/>
    <w:rsid w:val="009E0CFD"/>
    <w:rsid w:val="009E1BDC"/>
    <w:rsid w:val="009E442A"/>
    <w:rsid w:val="009E4D23"/>
    <w:rsid w:val="009E4F16"/>
    <w:rsid w:val="009E5795"/>
    <w:rsid w:val="009E58BA"/>
    <w:rsid w:val="009E65AE"/>
    <w:rsid w:val="009E70DC"/>
    <w:rsid w:val="009E71AE"/>
    <w:rsid w:val="009F09CF"/>
    <w:rsid w:val="009F1603"/>
    <w:rsid w:val="009F179B"/>
    <w:rsid w:val="009F190A"/>
    <w:rsid w:val="009F19AB"/>
    <w:rsid w:val="009F1CEE"/>
    <w:rsid w:val="009F215D"/>
    <w:rsid w:val="009F26A6"/>
    <w:rsid w:val="009F29EE"/>
    <w:rsid w:val="009F324F"/>
    <w:rsid w:val="009F327E"/>
    <w:rsid w:val="009F3310"/>
    <w:rsid w:val="009F4440"/>
    <w:rsid w:val="009F4472"/>
    <w:rsid w:val="009F4726"/>
    <w:rsid w:val="009F5029"/>
    <w:rsid w:val="009F5413"/>
    <w:rsid w:val="009F66AA"/>
    <w:rsid w:val="009F6921"/>
    <w:rsid w:val="009F6E2A"/>
    <w:rsid w:val="009F7695"/>
    <w:rsid w:val="00A00BA9"/>
    <w:rsid w:val="00A00CFD"/>
    <w:rsid w:val="00A00D69"/>
    <w:rsid w:val="00A00F4B"/>
    <w:rsid w:val="00A011EE"/>
    <w:rsid w:val="00A016BB"/>
    <w:rsid w:val="00A01BCA"/>
    <w:rsid w:val="00A02460"/>
    <w:rsid w:val="00A02763"/>
    <w:rsid w:val="00A02A50"/>
    <w:rsid w:val="00A03A56"/>
    <w:rsid w:val="00A03FF4"/>
    <w:rsid w:val="00A0411A"/>
    <w:rsid w:val="00A07CDB"/>
    <w:rsid w:val="00A10212"/>
    <w:rsid w:val="00A10B7B"/>
    <w:rsid w:val="00A11000"/>
    <w:rsid w:val="00A1104C"/>
    <w:rsid w:val="00A115EB"/>
    <w:rsid w:val="00A118C3"/>
    <w:rsid w:val="00A11E20"/>
    <w:rsid w:val="00A124FA"/>
    <w:rsid w:val="00A12819"/>
    <w:rsid w:val="00A12D09"/>
    <w:rsid w:val="00A12DD3"/>
    <w:rsid w:val="00A1321B"/>
    <w:rsid w:val="00A13314"/>
    <w:rsid w:val="00A13691"/>
    <w:rsid w:val="00A14017"/>
    <w:rsid w:val="00A145B5"/>
    <w:rsid w:val="00A1486C"/>
    <w:rsid w:val="00A148F1"/>
    <w:rsid w:val="00A14A8E"/>
    <w:rsid w:val="00A1547B"/>
    <w:rsid w:val="00A16931"/>
    <w:rsid w:val="00A1744E"/>
    <w:rsid w:val="00A1753A"/>
    <w:rsid w:val="00A177FD"/>
    <w:rsid w:val="00A1781B"/>
    <w:rsid w:val="00A178C8"/>
    <w:rsid w:val="00A200E2"/>
    <w:rsid w:val="00A2019D"/>
    <w:rsid w:val="00A20C39"/>
    <w:rsid w:val="00A21971"/>
    <w:rsid w:val="00A22F77"/>
    <w:rsid w:val="00A2302B"/>
    <w:rsid w:val="00A238B2"/>
    <w:rsid w:val="00A23FBB"/>
    <w:rsid w:val="00A24036"/>
    <w:rsid w:val="00A24AE0"/>
    <w:rsid w:val="00A24B89"/>
    <w:rsid w:val="00A25163"/>
    <w:rsid w:val="00A259FB"/>
    <w:rsid w:val="00A26A72"/>
    <w:rsid w:val="00A26CF5"/>
    <w:rsid w:val="00A27CDA"/>
    <w:rsid w:val="00A27F8A"/>
    <w:rsid w:val="00A30820"/>
    <w:rsid w:val="00A30B01"/>
    <w:rsid w:val="00A31BA6"/>
    <w:rsid w:val="00A31D37"/>
    <w:rsid w:val="00A3223E"/>
    <w:rsid w:val="00A3239D"/>
    <w:rsid w:val="00A3263E"/>
    <w:rsid w:val="00A327FA"/>
    <w:rsid w:val="00A32984"/>
    <w:rsid w:val="00A33006"/>
    <w:rsid w:val="00A335F9"/>
    <w:rsid w:val="00A33DD0"/>
    <w:rsid w:val="00A34416"/>
    <w:rsid w:val="00A347BB"/>
    <w:rsid w:val="00A347EC"/>
    <w:rsid w:val="00A3528D"/>
    <w:rsid w:val="00A35D3F"/>
    <w:rsid w:val="00A36178"/>
    <w:rsid w:val="00A3621C"/>
    <w:rsid w:val="00A36A0F"/>
    <w:rsid w:val="00A37231"/>
    <w:rsid w:val="00A373A2"/>
    <w:rsid w:val="00A374B1"/>
    <w:rsid w:val="00A37B98"/>
    <w:rsid w:val="00A37CB2"/>
    <w:rsid w:val="00A37D88"/>
    <w:rsid w:val="00A40785"/>
    <w:rsid w:val="00A40A40"/>
    <w:rsid w:val="00A41096"/>
    <w:rsid w:val="00A4194F"/>
    <w:rsid w:val="00A419CB"/>
    <w:rsid w:val="00A426ED"/>
    <w:rsid w:val="00A43277"/>
    <w:rsid w:val="00A43640"/>
    <w:rsid w:val="00A437C1"/>
    <w:rsid w:val="00A44391"/>
    <w:rsid w:val="00A448DE"/>
    <w:rsid w:val="00A45385"/>
    <w:rsid w:val="00A45CCB"/>
    <w:rsid w:val="00A45D10"/>
    <w:rsid w:val="00A45E24"/>
    <w:rsid w:val="00A461CD"/>
    <w:rsid w:val="00A4685D"/>
    <w:rsid w:val="00A46EA4"/>
    <w:rsid w:val="00A47003"/>
    <w:rsid w:val="00A4745E"/>
    <w:rsid w:val="00A47552"/>
    <w:rsid w:val="00A47A39"/>
    <w:rsid w:val="00A511EC"/>
    <w:rsid w:val="00A51541"/>
    <w:rsid w:val="00A5211C"/>
    <w:rsid w:val="00A52A9B"/>
    <w:rsid w:val="00A52AE6"/>
    <w:rsid w:val="00A52B21"/>
    <w:rsid w:val="00A53239"/>
    <w:rsid w:val="00A535A0"/>
    <w:rsid w:val="00A5365D"/>
    <w:rsid w:val="00A53D58"/>
    <w:rsid w:val="00A540C9"/>
    <w:rsid w:val="00A5459D"/>
    <w:rsid w:val="00A54829"/>
    <w:rsid w:val="00A54CB3"/>
    <w:rsid w:val="00A55392"/>
    <w:rsid w:val="00A55C3C"/>
    <w:rsid w:val="00A56498"/>
    <w:rsid w:val="00A567B2"/>
    <w:rsid w:val="00A56F14"/>
    <w:rsid w:val="00A572AD"/>
    <w:rsid w:val="00A61645"/>
    <w:rsid w:val="00A62B72"/>
    <w:rsid w:val="00A633FA"/>
    <w:rsid w:val="00A637A2"/>
    <w:rsid w:val="00A63DF1"/>
    <w:rsid w:val="00A6410E"/>
    <w:rsid w:val="00A64260"/>
    <w:rsid w:val="00A643CB"/>
    <w:rsid w:val="00A64934"/>
    <w:rsid w:val="00A65637"/>
    <w:rsid w:val="00A65797"/>
    <w:rsid w:val="00A65F25"/>
    <w:rsid w:val="00A66112"/>
    <w:rsid w:val="00A668D3"/>
    <w:rsid w:val="00A66AB3"/>
    <w:rsid w:val="00A70424"/>
    <w:rsid w:val="00A7097A"/>
    <w:rsid w:val="00A7111F"/>
    <w:rsid w:val="00A71738"/>
    <w:rsid w:val="00A71F89"/>
    <w:rsid w:val="00A72F51"/>
    <w:rsid w:val="00A7357B"/>
    <w:rsid w:val="00A73ED5"/>
    <w:rsid w:val="00A73F61"/>
    <w:rsid w:val="00A74E9B"/>
    <w:rsid w:val="00A7557A"/>
    <w:rsid w:val="00A75832"/>
    <w:rsid w:val="00A7634C"/>
    <w:rsid w:val="00A7777A"/>
    <w:rsid w:val="00A77ACA"/>
    <w:rsid w:val="00A77B98"/>
    <w:rsid w:val="00A81D06"/>
    <w:rsid w:val="00A8226A"/>
    <w:rsid w:val="00A82411"/>
    <w:rsid w:val="00A8268C"/>
    <w:rsid w:val="00A84295"/>
    <w:rsid w:val="00A851E8"/>
    <w:rsid w:val="00A85393"/>
    <w:rsid w:val="00A85A2B"/>
    <w:rsid w:val="00A85F37"/>
    <w:rsid w:val="00A862BA"/>
    <w:rsid w:val="00A864B4"/>
    <w:rsid w:val="00A8739E"/>
    <w:rsid w:val="00A87DA0"/>
    <w:rsid w:val="00A87EB9"/>
    <w:rsid w:val="00A90550"/>
    <w:rsid w:val="00A90DFB"/>
    <w:rsid w:val="00A91055"/>
    <w:rsid w:val="00A9146F"/>
    <w:rsid w:val="00A92FA1"/>
    <w:rsid w:val="00A93BEB"/>
    <w:rsid w:val="00A9418D"/>
    <w:rsid w:val="00A94B0D"/>
    <w:rsid w:val="00A9662D"/>
    <w:rsid w:val="00A96708"/>
    <w:rsid w:val="00A96F09"/>
    <w:rsid w:val="00A97179"/>
    <w:rsid w:val="00A97223"/>
    <w:rsid w:val="00A97D59"/>
    <w:rsid w:val="00A97F57"/>
    <w:rsid w:val="00AA01B4"/>
    <w:rsid w:val="00AA06B8"/>
    <w:rsid w:val="00AA06D0"/>
    <w:rsid w:val="00AA0B13"/>
    <w:rsid w:val="00AA124D"/>
    <w:rsid w:val="00AA25A7"/>
    <w:rsid w:val="00AA2F5E"/>
    <w:rsid w:val="00AA33F0"/>
    <w:rsid w:val="00AA4193"/>
    <w:rsid w:val="00AA42EA"/>
    <w:rsid w:val="00AA46EB"/>
    <w:rsid w:val="00AA4C2F"/>
    <w:rsid w:val="00AA5340"/>
    <w:rsid w:val="00AA6029"/>
    <w:rsid w:val="00AA6665"/>
    <w:rsid w:val="00AA7374"/>
    <w:rsid w:val="00AA77EB"/>
    <w:rsid w:val="00AB0BDB"/>
    <w:rsid w:val="00AB0C7A"/>
    <w:rsid w:val="00AB198B"/>
    <w:rsid w:val="00AB1C5E"/>
    <w:rsid w:val="00AB27C9"/>
    <w:rsid w:val="00AB3A68"/>
    <w:rsid w:val="00AB3FE7"/>
    <w:rsid w:val="00AB3FFB"/>
    <w:rsid w:val="00AB4E65"/>
    <w:rsid w:val="00AB52AC"/>
    <w:rsid w:val="00AB6259"/>
    <w:rsid w:val="00AB6C29"/>
    <w:rsid w:val="00AB7126"/>
    <w:rsid w:val="00AB7B66"/>
    <w:rsid w:val="00AC06C5"/>
    <w:rsid w:val="00AC1087"/>
    <w:rsid w:val="00AC169A"/>
    <w:rsid w:val="00AC1E51"/>
    <w:rsid w:val="00AC2072"/>
    <w:rsid w:val="00AC23F2"/>
    <w:rsid w:val="00AC2646"/>
    <w:rsid w:val="00AC2A16"/>
    <w:rsid w:val="00AC346D"/>
    <w:rsid w:val="00AC36E1"/>
    <w:rsid w:val="00AC4212"/>
    <w:rsid w:val="00AC48C8"/>
    <w:rsid w:val="00AC4D08"/>
    <w:rsid w:val="00AC4D32"/>
    <w:rsid w:val="00AC4DE2"/>
    <w:rsid w:val="00AC546D"/>
    <w:rsid w:val="00AC5751"/>
    <w:rsid w:val="00AC594E"/>
    <w:rsid w:val="00AC67FD"/>
    <w:rsid w:val="00AC6B85"/>
    <w:rsid w:val="00AC6D66"/>
    <w:rsid w:val="00AC7B8E"/>
    <w:rsid w:val="00AC7E97"/>
    <w:rsid w:val="00AD006E"/>
    <w:rsid w:val="00AD087B"/>
    <w:rsid w:val="00AD0B43"/>
    <w:rsid w:val="00AD0C7C"/>
    <w:rsid w:val="00AD0E05"/>
    <w:rsid w:val="00AD0E5C"/>
    <w:rsid w:val="00AD1C7C"/>
    <w:rsid w:val="00AD1E46"/>
    <w:rsid w:val="00AD279B"/>
    <w:rsid w:val="00AD2BEB"/>
    <w:rsid w:val="00AD339E"/>
    <w:rsid w:val="00AD38A7"/>
    <w:rsid w:val="00AD3B8D"/>
    <w:rsid w:val="00AD3C51"/>
    <w:rsid w:val="00AD4CB5"/>
    <w:rsid w:val="00AD5009"/>
    <w:rsid w:val="00AD554A"/>
    <w:rsid w:val="00AD5C0A"/>
    <w:rsid w:val="00AD6FAE"/>
    <w:rsid w:val="00AD74EE"/>
    <w:rsid w:val="00AE05F1"/>
    <w:rsid w:val="00AE0897"/>
    <w:rsid w:val="00AE0BF0"/>
    <w:rsid w:val="00AE0ED1"/>
    <w:rsid w:val="00AE0FE0"/>
    <w:rsid w:val="00AE158F"/>
    <w:rsid w:val="00AE15E3"/>
    <w:rsid w:val="00AE1A20"/>
    <w:rsid w:val="00AE23D1"/>
    <w:rsid w:val="00AE2A70"/>
    <w:rsid w:val="00AE2AA1"/>
    <w:rsid w:val="00AE36B2"/>
    <w:rsid w:val="00AE5091"/>
    <w:rsid w:val="00AE5E7A"/>
    <w:rsid w:val="00AE6EAE"/>
    <w:rsid w:val="00AE7C12"/>
    <w:rsid w:val="00AF0D4C"/>
    <w:rsid w:val="00AF0F73"/>
    <w:rsid w:val="00AF114A"/>
    <w:rsid w:val="00AF237B"/>
    <w:rsid w:val="00AF2450"/>
    <w:rsid w:val="00AF26BC"/>
    <w:rsid w:val="00AF2789"/>
    <w:rsid w:val="00AF30E9"/>
    <w:rsid w:val="00AF310D"/>
    <w:rsid w:val="00AF3B9A"/>
    <w:rsid w:val="00AF3C2E"/>
    <w:rsid w:val="00AF60BA"/>
    <w:rsid w:val="00AF6113"/>
    <w:rsid w:val="00AF674A"/>
    <w:rsid w:val="00AF68B5"/>
    <w:rsid w:val="00AF7320"/>
    <w:rsid w:val="00AF74FB"/>
    <w:rsid w:val="00AF77B1"/>
    <w:rsid w:val="00AF7AAA"/>
    <w:rsid w:val="00B00083"/>
    <w:rsid w:val="00B003D9"/>
    <w:rsid w:val="00B0177C"/>
    <w:rsid w:val="00B02228"/>
    <w:rsid w:val="00B0277A"/>
    <w:rsid w:val="00B02A1E"/>
    <w:rsid w:val="00B02C00"/>
    <w:rsid w:val="00B0391B"/>
    <w:rsid w:val="00B03C13"/>
    <w:rsid w:val="00B03F69"/>
    <w:rsid w:val="00B046EB"/>
    <w:rsid w:val="00B0535A"/>
    <w:rsid w:val="00B05A8E"/>
    <w:rsid w:val="00B05DEE"/>
    <w:rsid w:val="00B064A5"/>
    <w:rsid w:val="00B06899"/>
    <w:rsid w:val="00B0710D"/>
    <w:rsid w:val="00B072EF"/>
    <w:rsid w:val="00B10386"/>
    <w:rsid w:val="00B10811"/>
    <w:rsid w:val="00B10D86"/>
    <w:rsid w:val="00B115A6"/>
    <w:rsid w:val="00B1174A"/>
    <w:rsid w:val="00B127B3"/>
    <w:rsid w:val="00B12C35"/>
    <w:rsid w:val="00B13A99"/>
    <w:rsid w:val="00B141EB"/>
    <w:rsid w:val="00B147B2"/>
    <w:rsid w:val="00B14A3C"/>
    <w:rsid w:val="00B14DF8"/>
    <w:rsid w:val="00B15543"/>
    <w:rsid w:val="00B15726"/>
    <w:rsid w:val="00B15B38"/>
    <w:rsid w:val="00B15D50"/>
    <w:rsid w:val="00B1633A"/>
    <w:rsid w:val="00B166E9"/>
    <w:rsid w:val="00B16AED"/>
    <w:rsid w:val="00B17170"/>
    <w:rsid w:val="00B176FA"/>
    <w:rsid w:val="00B17EAC"/>
    <w:rsid w:val="00B20574"/>
    <w:rsid w:val="00B2179F"/>
    <w:rsid w:val="00B21EEA"/>
    <w:rsid w:val="00B2243C"/>
    <w:rsid w:val="00B22E84"/>
    <w:rsid w:val="00B249E2"/>
    <w:rsid w:val="00B24A1F"/>
    <w:rsid w:val="00B24E2D"/>
    <w:rsid w:val="00B2565F"/>
    <w:rsid w:val="00B26161"/>
    <w:rsid w:val="00B2649F"/>
    <w:rsid w:val="00B27571"/>
    <w:rsid w:val="00B27BC9"/>
    <w:rsid w:val="00B27BF7"/>
    <w:rsid w:val="00B30A00"/>
    <w:rsid w:val="00B30CBE"/>
    <w:rsid w:val="00B310CF"/>
    <w:rsid w:val="00B31428"/>
    <w:rsid w:val="00B33688"/>
    <w:rsid w:val="00B338CB"/>
    <w:rsid w:val="00B33A66"/>
    <w:rsid w:val="00B33CEF"/>
    <w:rsid w:val="00B33ED6"/>
    <w:rsid w:val="00B34195"/>
    <w:rsid w:val="00B34A8D"/>
    <w:rsid w:val="00B34AA4"/>
    <w:rsid w:val="00B35B46"/>
    <w:rsid w:val="00B3762F"/>
    <w:rsid w:val="00B37C2A"/>
    <w:rsid w:val="00B37CB7"/>
    <w:rsid w:val="00B400E4"/>
    <w:rsid w:val="00B4046A"/>
    <w:rsid w:val="00B40A1A"/>
    <w:rsid w:val="00B40AD5"/>
    <w:rsid w:val="00B42564"/>
    <w:rsid w:val="00B42D1F"/>
    <w:rsid w:val="00B435FF"/>
    <w:rsid w:val="00B43C17"/>
    <w:rsid w:val="00B44244"/>
    <w:rsid w:val="00B44AC5"/>
    <w:rsid w:val="00B450D7"/>
    <w:rsid w:val="00B4567D"/>
    <w:rsid w:val="00B456B4"/>
    <w:rsid w:val="00B4638B"/>
    <w:rsid w:val="00B4644B"/>
    <w:rsid w:val="00B4743E"/>
    <w:rsid w:val="00B47B4C"/>
    <w:rsid w:val="00B50458"/>
    <w:rsid w:val="00B50D3D"/>
    <w:rsid w:val="00B5111D"/>
    <w:rsid w:val="00B512F5"/>
    <w:rsid w:val="00B51320"/>
    <w:rsid w:val="00B51CD4"/>
    <w:rsid w:val="00B52AB0"/>
    <w:rsid w:val="00B53909"/>
    <w:rsid w:val="00B54350"/>
    <w:rsid w:val="00B54441"/>
    <w:rsid w:val="00B54885"/>
    <w:rsid w:val="00B54A15"/>
    <w:rsid w:val="00B557E0"/>
    <w:rsid w:val="00B56E12"/>
    <w:rsid w:val="00B57153"/>
    <w:rsid w:val="00B5746C"/>
    <w:rsid w:val="00B5776E"/>
    <w:rsid w:val="00B578AA"/>
    <w:rsid w:val="00B57984"/>
    <w:rsid w:val="00B57DFC"/>
    <w:rsid w:val="00B611D8"/>
    <w:rsid w:val="00B615E1"/>
    <w:rsid w:val="00B616FB"/>
    <w:rsid w:val="00B63EE5"/>
    <w:rsid w:val="00B6446C"/>
    <w:rsid w:val="00B660C2"/>
    <w:rsid w:val="00B66391"/>
    <w:rsid w:val="00B66E50"/>
    <w:rsid w:val="00B67138"/>
    <w:rsid w:val="00B70843"/>
    <w:rsid w:val="00B70B16"/>
    <w:rsid w:val="00B7117E"/>
    <w:rsid w:val="00B71604"/>
    <w:rsid w:val="00B72F36"/>
    <w:rsid w:val="00B7341B"/>
    <w:rsid w:val="00B73AC6"/>
    <w:rsid w:val="00B74519"/>
    <w:rsid w:val="00B77010"/>
    <w:rsid w:val="00B77384"/>
    <w:rsid w:val="00B77419"/>
    <w:rsid w:val="00B77750"/>
    <w:rsid w:val="00B77E08"/>
    <w:rsid w:val="00B80F44"/>
    <w:rsid w:val="00B81F03"/>
    <w:rsid w:val="00B8273C"/>
    <w:rsid w:val="00B82EA3"/>
    <w:rsid w:val="00B83D67"/>
    <w:rsid w:val="00B84B03"/>
    <w:rsid w:val="00B85629"/>
    <w:rsid w:val="00B8584B"/>
    <w:rsid w:val="00B865EA"/>
    <w:rsid w:val="00B86CCF"/>
    <w:rsid w:val="00B87576"/>
    <w:rsid w:val="00B875EE"/>
    <w:rsid w:val="00B877C5"/>
    <w:rsid w:val="00B87CA3"/>
    <w:rsid w:val="00B90F5D"/>
    <w:rsid w:val="00B911BC"/>
    <w:rsid w:val="00B9182C"/>
    <w:rsid w:val="00B91BF8"/>
    <w:rsid w:val="00B91D70"/>
    <w:rsid w:val="00B92866"/>
    <w:rsid w:val="00B92A45"/>
    <w:rsid w:val="00B93582"/>
    <w:rsid w:val="00B9541D"/>
    <w:rsid w:val="00B9557B"/>
    <w:rsid w:val="00B9598E"/>
    <w:rsid w:val="00B95F33"/>
    <w:rsid w:val="00B963F7"/>
    <w:rsid w:val="00B97382"/>
    <w:rsid w:val="00B974B4"/>
    <w:rsid w:val="00B97516"/>
    <w:rsid w:val="00B97642"/>
    <w:rsid w:val="00B977E2"/>
    <w:rsid w:val="00BA20B0"/>
    <w:rsid w:val="00BA2102"/>
    <w:rsid w:val="00BA2422"/>
    <w:rsid w:val="00BA293C"/>
    <w:rsid w:val="00BA3765"/>
    <w:rsid w:val="00BA3799"/>
    <w:rsid w:val="00BA4B6E"/>
    <w:rsid w:val="00BA57FB"/>
    <w:rsid w:val="00BA665C"/>
    <w:rsid w:val="00BA6AB1"/>
    <w:rsid w:val="00BA70D9"/>
    <w:rsid w:val="00BA7327"/>
    <w:rsid w:val="00BA7BB2"/>
    <w:rsid w:val="00BB0BD4"/>
    <w:rsid w:val="00BB0BD7"/>
    <w:rsid w:val="00BB0E6F"/>
    <w:rsid w:val="00BB2397"/>
    <w:rsid w:val="00BB2FAB"/>
    <w:rsid w:val="00BB3163"/>
    <w:rsid w:val="00BB34DB"/>
    <w:rsid w:val="00BB442F"/>
    <w:rsid w:val="00BB47FC"/>
    <w:rsid w:val="00BB4C09"/>
    <w:rsid w:val="00BB4FA9"/>
    <w:rsid w:val="00BB5F65"/>
    <w:rsid w:val="00BB687C"/>
    <w:rsid w:val="00BB69CE"/>
    <w:rsid w:val="00BB69D8"/>
    <w:rsid w:val="00BB704B"/>
    <w:rsid w:val="00BB79B4"/>
    <w:rsid w:val="00BB79BD"/>
    <w:rsid w:val="00BB7E03"/>
    <w:rsid w:val="00BC1270"/>
    <w:rsid w:val="00BC15F2"/>
    <w:rsid w:val="00BC161A"/>
    <w:rsid w:val="00BC1A54"/>
    <w:rsid w:val="00BC2ECB"/>
    <w:rsid w:val="00BC401B"/>
    <w:rsid w:val="00BC452F"/>
    <w:rsid w:val="00BC49CB"/>
    <w:rsid w:val="00BC5EC6"/>
    <w:rsid w:val="00BC686A"/>
    <w:rsid w:val="00BC6B62"/>
    <w:rsid w:val="00BC7AE7"/>
    <w:rsid w:val="00BD1020"/>
    <w:rsid w:val="00BD156C"/>
    <w:rsid w:val="00BD251B"/>
    <w:rsid w:val="00BD299C"/>
    <w:rsid w:val="00BD29D7"/>
    <w:rsid w:val="00BD2AEA"/>
    <w:rsid w:val="00BD2B51"/>
    <w:rsid w:val="00BD3157"/>
    <w:rsid w:val="00BD34D8"/>
    <w:rsid w:val="00BD34E2"/>
    <w:rsid w:val="00BD4E93"/>
    <w:rsid w:val="00BD50F6"/>
    <w:rsid w:val="00BD5A01"/>
    <w:rsid w:val="00BD6228"/>
    <w:rsid w:val="00BD63CF"/>
    <w:rsid w:val="00BD66F2"/>
    <w:rsid w:val="00BD6E8D"/>
    <w:rsid w:val="00BD7E6A"/>
    <w:rsid w:val="00BE0117"/>
    <w:rsid w:val="00BE0297"/>
    <w:rsid w:val="00BE0515"/>
    <w:rsid w:val="00BE1F0A"/>
    <w:rsid w:val="00BE25BF"/>
    <w:rsid w:val="00BE2AAE"/>
    <w:rsid w:val="00BE304C"/>
    <w:rsid w:val="00BE38CB"/>
    <w:rsid w:val="00BE3CAE"/>
    <w:rsid w:val="00BE3D88"/>
    <w:rsid w:val="00BE401A"/>
    <w:rsid w:val="00BE56F3"/>
    <w:rsid w:val="00BE5FE3"/>
    <w:rsid w:val="00BE6891"/>
    <w:rsid w:val="00BE6A11"/>
    <w:rsid w:val="00BE6AED"/>
    <w:rsid w:val="00BE75D7"/>
    <w:rsid w:val="00BE7B72"/>
    <w:rsid w:val="00BF0F0B"/>
    <w:rsid w:val="00BF1535"/>
    <w:rsid w:val="00BF1954"/>
    <w:rsid w:val="00BF2CF4"/>
    <w:rsid w:val="00BF2F17"/>
    <w:rsid w:val="00BF3506"/>
    <w:rsid w:val="00BF426B"/>
    <w:rsid w:val="00BF44FA"/>
    <w:rsid w:val="00BF54A8"/>
    <w:rsid w:val="00BF57FA"/>
    <w:rsid w:val="00BF5C80"/>
    <w:rsid w:val="00BF635C"/>
    <w:rsid w:val="00BF6491"/>
    <w:rsid w:val="00BF6BD1"/>
    <w:rsid w:val="00BF74CB"/>
    <w:rsid w:val="00BF7647"/>
    <w:rsid w:val="00BF7C50"/>
    <w:rsid w:val="00C00BD8"/>
    <w:rsid w:val="00C00EF5"/>
    <w:rsid w:val="00C02071"/>
    <w:rsid w:val="00C02AC0"/>
    <w:rsid w:val="00C031BA"/>
    <w:rsid w:val="00C04530"/>
    <w:rsid w:val="00C04CB8"/>
    <w:rsid w:val="00C04E8E"/>
    <w:rsid w:val="00C059C1"/>
    <w:rsid w:val="00C05B20"/>
    <w:rsid w:val="00C05DFF"/>
    <w:rsid w:val="00C0614E"/>
    <w:rsid w:val="00C0615B"/>
    <w:rsid w:val="00C0662A"/>
    <w:rsid w:val="00C06C13"/>
    <w:rsid w:val="00C07725"/>
    <w:rsid w:val="00C07C6C"/>
    <w:rsid w:val="00C07F6C"/>
    <w:rsid w:val="00C104A9"/>
    <w:rsid w:val="00C10980"/>
    <w:rsid w:val="00C11265"/>
    <w:rsid w:val="00C11DDF"/>
    <w:rsid w:val="00C11F7C"/>
    <w:rsid w:val="00C128F2"/>
    <w:rsid w:val="00C12A7A"/>
    <w:rsid w:val="00C12C80"/>
    <w:rsid w:val="00C133B1"/>
    <w:rsid w:val="00C140E0"/>
    <w:rsid w:val="00C145E9"/>
    <w:rsid w:val="00C14920"/>
    <w:rsid w:val="00C15161"/>
    <w:rsid w:val="00C15A44"/>
    <w:rsid w:val="00C15FEC"/>
    <w:rsid w:val="00C17574"/>
    <w:rsid w:val="00C20141"/>
    <w:rsid w:val="00C206AD"/>
    <w:rsid w:val="00C20CA0"/>
    <w:rsid w:val="00C20F3F"/>
    <w:rsid w:val="00C21A89"/>
    <w:rsid w:val="00C21E77"/>
    <w:rsid w:val="00C22AC7"/>
    <w:rsid w:val="00C23ADF"/>
    <w:rsid w:val="00C23DAB"/>
    <w:rsid w:val="00C25491"/>
    <w:rsid w:val="00C25DEC"/>
    <w:rsid w:val="00C26587"/>
    <w:rsid w:val="00C26B7E"/>
    <w:rsid w:val="00C26BC9"/>
    <w:rsid w:val="00C27136"/>
    <w:rsid w:val="00C27987"/>
    <w:rsid w:val="00C27DB2"/>
    <w:rsid w:val="00C3119D"/>
    <w:rsid w:val="00C3176D"/>
    <w:rsid w:val="00C33136"/>
    <w:rsid w:val="00C334D6"/>
    <w:rsid w:val="00C335D3"/>
    <w:rsid w:val="00C3385D"/>
    <w:rsid w:val="00C33F3D"/>
    <w:rsid w:val="00C35E92"/>
    <w:rsid w:val="00C360B6"/>
    <w:rsid w:val="00C365C9"/>
    <w:rsid w:val="00C400ED"/>
    <w:rsid w:val="00C403CF"/>
    <w:rsid w:val="00C40CEE"/>
    <w:rsid w:val="00C4108F"/>
    <w:rsid w:val="00C41FB0"/>
    <w:rsid w:val="00C423D2"/>
    <w:rsid w:val="00C42E18"/>
    <w:rsid w:val="00C430C5"/>
    <w:rsid w:val="00C43426"/>
    <w:rsid w:val="00C43D5C"/>
    <w:rsid w:val="00C43DB6"/>
    <w:rsid w:val="00C4423F"/>
    <w:rsid w:val="00C446AB"/>
    <w:rsid w:val="00C449FB"/>
    <w:rsid w:val="00C44D74"/>
    <w:rsid w:val="00C44DEA"/>
    <w:rsid w:val="00C46203"/>
    <w:rsid w:val="00C46F3F"/>
    <w:rsid w:val="00C4733D"/>
    <w:rsid w:val="00C478F3"/>
    <w:rsid w:val="00C506B1"/>
    <w:rsid w:val="00C51744"/>
    <w:rsid w:val="00C51DFB"/>
    <w:rsid w:val="00C52457"/>
    <w:rsid w:val="00C53416"/>
    <w:rsid w:val="00C53A44"/>
    <w:rsid w:val="00C54078"/>
    <w:rsid w:val="00C541AF"/>
    <w:rsid w:val="00C54244"/>
    <w:rsid w:val="00C555A6"/>
    <w:rsid w:val="00C559C6"/>
    <w:rsid w:val="00C565BA"/>
    <w:rsid w:val="00C5677E"/>
    <w:rsid w:val="00C56FAA"/>
    <w:rsid w:val="00C57A7B"/>
    <w:rsid w:val="00C57BE9"/>
    <w:rsid w:val="00C60B2B"/>
    <w:rsid w:val="00C6114F"/>
    <w:rsid w:val="00C614E7"/>
    <w:rsid w:val="00C6170A"/>
    <w:rsid w:val="00C61B45"/>
    <w:rsid w:val="00C6209A"/>
    <w:rsid w:val="00C625DF"/>
    <w:rsid w:val="00C627AB"/>
    <w:rsid w:val="00C63562"/>
    <w:rsid w:val="00C63B4C"/>
    <w:rsid w:val="00C643E6"/>
    <w:rsid w:val="00C64D10"/>
    <w:rsid w:val="00C65083"/>
    <w:rsid w:val="00C653AF"/>
    <w:rsid w:val="00C65845"/>
    <w:rsid w:val="00C66293"/>
    <w:rsid w:val="00C66456"/>
    <w:rsid w:val="00C6649F"/>
    <w:rsid w:val="00C66579"/>
    <w:rsid w:val="00C667EC"/>
    <w:rsid w:val="00C66930"/>
    <w:rsid w:val="00C66C1F"/>
    <w:rsid w:val="00C671AB"/>
    <w:rsid w:val="00C67562"/>
    <w:rsid w:val="00C67D6A"/>
    <w:rsid w:val="00C67D9A"/>
    <w:rsid w:val="00C704CD"/>
    <w:rsid w:val="00C71166"/>
    <w:rsid w:val="00C72390"/>
    <w:rsid w:val="00C723AF"/>
    <w:rsid w:val="00C723FC"/>
    <w:rsid w:val="00C72655"/>
    <w:rsid w:val="00C7282F"/>
    <w:rsid w:val="00C72A3D"/>
    <w:rsid w:val="00C72D01"/>
    <w:rsid w:val="00C73194"/>
    <w:rsid w:val="00C7326B"/>
    <w:rsid w:val="00C73A1B"/>
    <w:rsid w:val="00C73FBA"/>
    <w:rsid w:val="00C7416D"/>
    <w:rsid w:val="00C74886"/>
    <w:rsid w:val="00C74B22"/>
    <w:rsid w:val="00C7523A"/>
    <w:rsid w:val="00C75499"/>
    <w:rsid w:val="00C757F4"/>
    <w:rsid w:val="00C75E55"/>
    <w:rsid w:val="00C75EA4"/>
    <w:rsid w:val="00C76B34"/>
    <w:rsid w:val="00C770E4"/>
    <w:rsid w:val="00C77D7E"/>
    <w:rsid w:val="00C80775"/>
    <w:rsid w:val="00C8121D"/>
    <w:rsid w:val="00C81392"/>
    <w:rsid w:val="00C813A2"/>
    <w:rsid w:val="00C8212F"/>
    <w:rsid w:val="00C8256C"/>
    <w:rsid w:val="00C83A64"/>
    <w:rsid w:val="00C84050"/>
    <w:rsid w:val="00C84290"/>
    <w:rsid w:val="00C84353"/>
    <w:rsid w:val="00C84444"/>
    <w:rsid w:val="00C84AB6"/>
    <w:rsid w:val="00C85021"/>
    <w:rsid w:val="00C85D77"/>
    <w:rsid w:val="00C85F4A"/>
    <w:rsid w:val="00C86A64"/>
    <w:rsid w:val="00C86F19"/>
    <w:rsid w:val="00C87664"/>
    <w:rsid w:val="00C87872"/>
    <w:rsid w:val="00C879FF"/>
    <w:rsid w:val="00C90032"/>
    <w:rsid w:val="00C905B7"/>
    <w:rsid w:val="00C906E1"/>
    <w:rsid w:val="00C90DFB"/>
    <w:rsid w:val="00C9136E"/>
    <w:rsid w:val="00C916A8"/>
    <w:rsid w:val="00C91B60"/>
    <w:rsid w:val="00C91B72"/>
    <w:rsid w:val="00C91BC0"/>
    <w:rsid w:val="00C91C02"/>
    <w:rsid w:val="00C92FD5"/>
    <w:rsid w:val="00C93508"/>
    <w:rsid w:val="00C953B2"/>
    <w:rsid w:val="00C95D2E"/>
    <w:rsid w:val="00C960B9"/>
    <w:rsid w:val="00C962B9"/>
    <w:rsid w:val="00C96918"/>
    <w:rsid w:val="00C96A20"/>
    <w:rsid w:val="00CA005F"/>
    <w:rsid w:val="00CA00BF"/>
    <w:rsid w:val="00CA0199"/>
    <w:rsid w:val="00CA05C8"/>
    <w:rsid w:val="00CA0C34"/>
    <w:rsid w:val="00CA118E"/>
    <w:rsid w:val="00CA17F9"/>
    <w:rsid w:val="00CA227C"/>
    <w:rsid w:val="00CA2376"/>
    <w:rsid w:val="00CA2E70"/>
    <w:rsid w:val="00CA37EC"/>
    <w:rsid w:val="00CA39EB"/>
    <w:rsid w:val="00CA4BDE"/>
    <w:rsid w:val="00CA5244"/>
    <w:rsid w:val="00CA52A4"/>
    <w:rsid w:val="00CA545E"/>
    <w:rsid w:val="00CA5683"/>
    <w:rsid w:val="00CA5951"/>
    <w:rsid w:val="00CA6228"/>
    <w:rsid w:val="00CA6243"/>
    <w:rsid w:val="00CA6751"/>
    <w:rsid w:val="00CA6C70"/>
    <w:rsid w:val="00CB0010"/>
    <w:rsid w:val="00CB0226"/>
    <w:rsid w:val="00CB0F2C"/>
    <w:rsid w:val="00CB13F9"/>
    <w:rsid w:val="00CB199D"/>
    <w:rsid w:val="00CB1CB2"/>
    <w:rsid w:val="00CB1D26"/>
    <w:rsid w:val="00CB29A7"/>
    <w:rsid w:val="00CB2C62"/>
    <w:rsid w:val="00CB415A"/>
    <w:rsid w:val="00CB4C5A"/>
    <w:rsid w:val="00CB527C"/>
    <w:rsid w:val="00CB5603"/>
    <w:rsid w:val="00CB56AF"/>
    <w:rsid w:val="00CB5D0F"/>
    <w:rsid w:val="00CB5DFB"/>
    <w:rsid w:val="00CB65A1"/>
    <w:rsid w:val="00CB6849"/>
    <w:rsid w:val="00CC0107"/>
    <w:rsid w:val="00CC073D"/>
    <w:rsid w:val="00CC0ABE"/>
    <w:rsid w:val="00CC0CE1"/>
    <w:rsid w:val="00CC0D44"/>
    <w:rsid w:val="00CC1769"/>
    <w:rsid w:val="00CC2C1D"/>
    <w:rsid w:val="00CC3164"/>
    <w:rsid w:val="00CC346F"/>
    <w:rsid w:val="00CC38D8"/>
    <w:rsid w:val="00CC449B"/>
    <w:rsid w:val="00CC521D"/>
    <w:rsid w:val="00CC56B9"/>
    <w:rsid w:val="00CC633F"/>
    <w:rsid w:val="00CC651B"/>
    <w:rsid w:val="00CC6536"/>
    <w:rsid w:val="00CC6A43"/>
    <w:rsid w:val="00CC7717"/>
    <w:rsid w:val="00CC7E71"/>
    <w:rsid w:val="00CD0E79"/>
    <w:rsid w:val="00CD16C0"/>
    <w:rsid w:val="00CD1AC3"/>
    <w:rsid w:val="00CD2143"/>
    <w:rsid w:val="00CD214C"/>
    <w:rsid w:val="00CD2F7C"/>
    <w:rsid w:val="00CD385F"/>
    <w:rsid w:val="00CD41C0"/>
    <w:rsid w:val="00CD44C7"/>
    <w:rsid w:val="00CD4581"/>
    <w:rsid w:val="00CD4882"/>
    <w:rsid w:val="00CD48A3"/>
    <w:rsid w:val="00CD4C0B"/>
    <w:rsid w:val="00CD4CF5"/>
    <w:rsid w:val="00CD6587"/>
    <w:rsid w:val="00CD6EAC"/>
    <w:rsid w:val="00CD7372"/>
    <w:rsid w:val="00CD7401"/>
    <w:rsid w:val="00CD750A"/>
    <w:rsid w:val="00CD75A8"/>
    <w:rsid w:val="00CD7796"/>
    <w:rsid w:val="00CE1064"/>
    <w:rsid w:val="00CE1AE0"/>
    <w:rsid w:val="00CE1CD4"/>
    <w:rsid w:val="00CE1F39"/>
    <w:rsid w:val="00CE2A58"/>
    <w:rsid w:val="00CE2B88"/>
    <w:rsid w:val="00CE2D5F"/>
    <w:rsid w:val="00CE328D"/>
    <w:rsid w:val="00CE3AA3"/>
    <w:rsid w:val="00CE3E48"/>
    <w:rsid w:val="00CE4E70"/>
    <w:rsid w:val="00CE550A"/>
    <w:rsid w:val="00CE575C"/>
    <w:rsid w:val="00CE5902"/>
    <w:rsid w:val="00CE5AB2"/>
    <w:rsid w:val="00CE5B71"/>
    <w:rsid w:val="00CE5BDD"/>
    <w:rsid w:val="00CE6084"/>
    <w:rsid w:val="00CE6E00"/>
    <w:rsid w:val="00CE72E4"/>
    <w:rsid w:val="00CE76D3"/>
    <w:rsid w:val="00CE7777"/>
    <w:rsid w:val="00CE780E"/>
    <w:rsid w:val="00CE7819"/>
    <w:rsid w:val="00CE79FC"/>
    <w:rsid w:val="00CE7BCD"/>
    <w:rsid w:val="00CE7E12"/>
    <w:rsid w:val="00CF02AE"/>
    <w:rsid w:val="00CF04BD"/>
    <w:rsid w:val="00CF0672"/>
    <w:rsid w:val="00CF162B"/>
    <w:rsid w:val="00CF17E5"/>
    <w:rsid w:val="00CF180B"/>
    <w:rsid w:val="00CF2368"/>
    <w:rsid w:val="00CF2666"/>
    <w:rsid w:val="00CF2B17"/>
    <w:rsid w:val="00CF348B"/>
    <w:rsid w:val="00CF359D"/>
    <w:rsid w:val="00CF5009"/>
    <w:rsid w:val="00CF5C95"/>
    <w:rsid w:val="00CF62BA"/>
    <w:rsid w:val="00CF73CF"/>
    <w:rsid w:val="00CF7C32"/>
    <w:rsid w:val="00D002B6"/>
    <w:rsid w:val="00D0062F"/>
    <w:rsid w:val="00D00B57"/>
    <w:rsid w:val="00D00C44"/>
    <w:rsid w:val="00D022EC"/>
    <w:rsid w:val="00D0255D"/>
    <w:rsid w:val="00D026D7"/>
    <w:rsid w:val="00D0287A"/>
    <w:rsid w:val="00D0288A"/>
    <w:rsid w:val="00D02B7F"/>
    <w:rsid w:val="00D03F0E"/>
    <w:rsid w:val="00D04A3F"/>
    <w:rsid w:val="00D05125"/>
    <w:rsid w:val="00D05CF8"/>
    <w:rsid w:val="00D05E74"/>
    <w:rsid w:val="00D066D7"/>
    <w:rsid w:val="00D06B9B"/>
    <w:rsid w:val="00D071F6"/>
    <w:rsid w:val="00D0756B"/>
    <w:rsid w:val="00D075FC"/>
    <w:rsid w:val="00D075FD"/>
    <w:rsid w:val="00D07DB9"/>
    <w:rsid w:val="00D10CCC"/>
    <w:rsid w:val="00D1122C"/>
    <w:rsid w:val="00D115A4"/>
    <w:rsid w:val="00D11D0A"/>
    <w:rsid w:val="00D124A4"/>
    <w:rsid w:val="00D136EA"/>
    <w:rsid w:val="00D13A2B"/>
    <w:rsid w:val="00D13A47"/>
    <w:rsid w:val="00D1413A"/>
    <w:rsid w:val="00D148DE"/>
    <w:rsid w:val="00D14E42"/>
    <w:rsid w:val="00D151DE"/>
    <w:rsid w:val="00D15891"/>
    <w:rsid w:val="00D15962"/>
    <w:rsid w:val="00D15CD3"/>
    <w:rsid w:val="00D1698D"/>
    <w:rsid w:val="00D16B5C"/>
    <w:rsid w:val="00D2000B"/>
    <w:rsid w:val="00D20330"/>
    <w:rsid w:val="00D203A1"/>
    <w:rsid w:val="00D2056E"/>
    <w:rsid w:val="00D20769"/>
    <w:rsid w:val="00D20EFF"/>
    <w:rsid w:val="00D212A4"/>
    <w:rsid w:val="00D21383"/>
    <w:rsid w:val="00D235BE"/>
    <w:rsid w:val="00D240F3"/>
    <w:rsid w:val="00D2437A"/>
    <w:rsid w:val="00D247E4"/>
    <w:rsid w:val="00D24A73"/>
    <w:rsid w:val="00D24B18"/>
    <w:rsid w:val="00D24D3C"/>
    <w:rsid w:val="00D2511B"/>
    <w:rsid w:val="00D25348"/>
    <w:rsid w:val="00D25661"/>
    <w:rsid w:val="00D265C1"/>
    <w:rsid w:val="00D267B7"/>
    <w:rsid w:val="00D26878"/>
    <w:rsid w:val="00D26E73"/>
    <w:rsid w:val="00D274DD"/>
    <w:rsid w:val="00D27A87"/>
    <w:rsid w:val="00D304EB"/>
    <w:rsid w:val="00D30E1C"/>
    <w:rsid w:val="00D31000"/>
    <w:rsid w:val="00D31461"/>
    <w:rsid w:val="00D31C67"/>
    <w:rsid w:val="00D31D0A"/>
    <w:rsid w:val="00D31F9D"/>
    <w:rsid w:val="00D3203E"/>
    <w:rsid w:val="00D32BB3"/>
    <w:rsid w:val="00D3432C"/>
    <w:rsid w:val="00D346E2"/>
    <w:rsid w:val="00D34CE8"/>
    <w:rsid w:val="00D34D22"/>
    <w:rsid w:val="00D356D7"/>
    <w:rsid w:val="00D35A27"/>
    <w:rsid w:val="00D35B4A"/>
    <w:rsid w:val="00D35C7B"/>
    <w:rsid w:val="00D360BC"/>
    <w:rsid w:val="00D37337"/>
    <w:rsid w:val="00D376F1"/>
    <w:rsid w:val="00D37AFC"/>
    <w:rsid w:val="00D401D1"/>
    <w:rsid w:val="00D40340"/>
    <w:rsid w:val="00D41237"/>
    <w:rsid w:val="00D42130"/>
    <w:rsid w:val="00D42DD4"/>
    <w:rsid w:val="00D43D7C"/>
    <w:rsid w:val="00D43F2C"/>
    <w:rsid w:val="00D442E0"/>
    <w:rsid w:val="00D446BA"/>
    <w:rsid w:val="00D44F2F"/>
    <w:rsid w:val="00D455DD"/>
    <w:rsid w:val="00D45D23"/>
    <w:rsid w:val="00D45F27"/>
    <w:rsid w:val="00D46E4A"/>
    <w:rsid w:val="00D47362"/>
    <w:rsid w:val="00D47944"/>
    <w:rsid w:val="00D502AD"/>
    <w:rsid w:val="00D502F8"/>
    <w:rsid w:val="00D5036D"/>
    <w:rsid w:val="00D50893"/>
    <w:rsid w:val="00D50CE5"/>
    <w:rsid w:val="00D51075"/>
    <w:rsid w:val="00D517BB"/>
    <w:rsid w:val="00D52D34"/>
    <w:rsid w:val="00D53571"/>
    <w:rsid w:val="00D5388C"/>
    <w:rsid w:val="00D53924"/>
    <w:rsid w:val="00D53E72"/>
    <w:rsid w:val="00D53F5B"/>
    <w:rsid w:val="00D5537A"/>
    <w:rsid w:val="00D5565B"/>
    <w:rsid w:val="00D558C6"/>
    <w:rsid w:val="00D56B03"/>
    <w:rsid w:val="00D56FF3"/>
    <w:rsid w:val="00D570E1"/>
    <w:rsid w:val="00D57822"/>
    <w:rsid w:val="00D60645"/>
    <w:rsid w:val="00D6074C"/>
    <w:rsid w:val="00D60831"/>
    <w:rsid w:val="00D616E2"/>
    <w:rsid w:val="00D6181C"/>
    <w:rsid w:val="00D620C0"/>
    <w:rsid w:val="00D6285E"/>
    <w:rsid w:val="00D628AE"/>
    <w:rsid w:val="00D63111"/>
    <w:rsid w:val="00D637EC"/>
    <w:rsid w:val="00D63B61"/>
    <w:rsid w:val="00D63F53"/>
    <w:rsid w:val="00D64396"/>
    <w:rsid w:val="00D643C6"/>
    <w:rsid w:val="00D6454F"/>
    <w:rsid w:val="00D648E1"/>
    <w:rsid w:val="00D65639"/>
    <w:rsid w:val="00D66039"/>
    <w:rsid w:val="00D674F3"/>
    <w:rsid w:val="00D6761C"/>
    <w:rsid w:val="00D677FC"/>
    <w:rsid w:val="00D7132C"/>
    <w:rsid w:val="00D71A46"/>
    <w:rsid w:val="00D71C7A"/>
    <w:rsid w:val="00D721D5"/>
    <w:rsid w:val="00D724F9"/>
    <w:rsid w:val="00D736AE"/>
    <w:rsid w:val="00D73B50"/>
    <w:rsid w:val="00D7404E"/>
    <w:rsid w:val="00D74B03"/>
    <w:rsid w:val="00D74E8D"/>
    <w:rsid w:val="00D758F1"/>
    <w:rsid w:val="00D75AC8"/>
    <w:rsid w:val="00D75BD9"/>
    <w:rsid w:val="00D75C8C"/>
    <w:rsid w:val="00D778CF"/>
    <w:rsid w:val="00D77D01"/>
    <w:rsid w:val="00D803C1"/>
    <w:rsid w:val="00D807BB"/>
    <w:rsid w:val="00D80B68"/>
    <w:rsid w:val="00D811E4"/>
    <w:rsid w:val="00D817FC"/>
    <w:rsid w:val="00D818BA"/>
    <w:rsid w:val="00D81920"/>
    <w:rsid w:val="00D8266B"/>
    <w:rsid w:val="00D83071"/>
    <w:rsid w:val="00D83C93"/>
    <w:rsid w:val="00D840A5"/>
    <w:rsid w:val="00D84257"/>
    <w:rsid w:val="00D84544"/>
    <w:rsid w:val="00D848ED"/>
    <w:rsid w:val="00D84A44"/>
    <w:rsid w:val="00D84D9E"/>
    <w:rsid w:val="00D84FB8"/>
    <w:rsid w:val="00D85185"/>
    <w:rsid w:val="00D85ADB"/>
    <w:rsid w:val="00D85CE0"/>
    <w:rsid w:val="00D86724"/>
    <w:rsid w:val="00D8686F"/>
    <w:rsid w:val="00D86905"/>
    <w:rsid w:val="00D870E3"/>
    <w:rsid w:val="00D878F0"/>
    <w:rsid w:val="00D87ADF"/>
    <w:rsid w:val="00D87DCD"/>
    <w:rsid w:val="00D90E8F"/>
    <w:rsid w:val="00D9121D"/>
    <w:rsid w:val="00D912FB"/>
    <w:rsid w:val="00D919DE"/>
    <w:rsid w:val="00D923A9"/>
    <w:rsid w:val="00D92B0C"/>
    <w:rsid w:val="00D92B55"/>
    <w:rsid w:val="00D92D7F"/>
    <w:rsid w:val="00D9351F"/>
    <w:rsid w:val="00D94419"/>
    <w:rsid w:val="00D96004"/>
    <w:rsid w:val="00D96C0E"/>
    <w:rsid w:val="00D97B6A"/>
    <w:rsid w:val="00DA0ADD"/>
    <w:rsid w:val="00DA25C1"/>
    <w:rsid w:val="00DA28C1"/>
    <w:rsid w:val="00DA2D15"/>
    <w:rsid w:val="00DA2FC2"/>
    <w:rsid w:val="00DA3179"/>
    <w:rsid w:val="00DA32AD"/>
    <w:rsid w:val="00DA34D1"/>
    <w:rsid w:val="00DA3621"/>
    <w:rsid w:val="00DA39D7"/>
    <w:rsid w:val="00DA4257"/>
    <w:rsid w:val="00DA4456"/>
    <w:rsid w:val="00DA47E6"/>
    <w:rsid w:val="00DA48DE"/>
    <w:rsid w:val="00DA4D59"/>
    <w:rsid w:val="00DA5319"/>
    <w:rsid w:val="00DA5742"/>
    <w:rsid w:val="00DA5916"/>
    <w:rsid w:val="00DA59DE"/>
    <w:rsid w:val="00DA5A75"/>
    <w:rsid w:val="00DA6432"/>
    <w:rsid w:val="00DA6B63"/>
    <w:rsid w:val="00DA6D57"/>
    <w:rsid w:val="00DA6F98"/>
    <w:rsid w:val="00DA7340"/>
    <w:rsid w:val="00DA7ACB"/>
    <w:rsid w:val="00DB081D"/>
    <w:rsid w:val="00DB09F7"/>
    <w:rsid w:val="00DB2938"/>
    <w:rsid w:val="00DB2964"/>
    <w:rsid w:val="00DB381A"/>
    <w:rsid w:val="00DB3E90"/>
    <w:rsid w:val="00DB4ABD"/>
    <w:rsid w:val="00DB5F0B"/>
    <w:rsid w:val="00DB611A"/>
    <w:rsid w:val="00DB69C8"/>
    <w:rsid w:val="00DB6C60"/>
    <w:rsid w:val="00DB6F3C"/>
    <w:rsid w:val="00DB7120"/>
    <w:rsid w:val="00DB7FB2"/>
    <w:rsid w:val="00DC057C"/>
    <w:rsid w:val="00DC1251"/>
    <w:rsid w:val="00DC195D"/>
    <w:rsid w:val="00DC2045"/>
    <w:rsid w:val="00DC2352"/>
    <w:rsid w:val="00DC2409"/>
    <w:rsid w:val="00DC2B8F"/>
    <w:rsid w:val="00DC3718"/>
    <w:rsid w:val="00DC384D"/>
    <w:rsid w:val="00DC4306"/>
    <w:rsid w:val="00DC573E"/>
    <w:rsid w:val="00DC5C08"/>
    <w:rsid w:val="00DC608F"/>
    <w:rsid w:val="00DC63EB"/>
    <w:rsid w:val="00DC6ACE"/>
    <w:rsid w:val="00DC746F"/>
    <w:rsid w:val="00DD0456"/>
    <w:rsid w:val="00DD1631"/>
    <w:rsid w:val="00DD3889"/>
    <w:rsid w:val="00DD3C00"/>
    <w:rsid w:val="00DD471D"/>
    <w:rsid w:val="00DD544B"/>
    <w:rsid w:val="00DD5C7E"/>
    <w:rsid w:val="00DD6828"/>
    <w:rsid w:val="00DD6AFA"/>
    <w:rsid w:val="00DD71B1"/>
    <w:rsid w:val="00DD733A"/>
    <w:rsid w:val="00DD7EBC"/>
    <w:rsid w:val="00DE3195"/>
    <w:rsid w:val="00DE320F"/>
    <w:rsid w:val="00DE33B7"/>
    <w:rsid w:val="00DE4ECE"/>
    <w:rsid w:val="00DE683F"/>
    <w:rsid w:val="00DE7311"/>
    <w:rsid w:val="00DF141D"/>
    <w:rsid w:val="00DF1531"/>
    <w:rsid w:val="00DF189B"/>
    <w:rsid w:val="00DF19ED"/>
    <w:rsid w:val="00DF1D18"/>
    <w:rsid w:val="00DF303C"/>
    <w:rsid w:val="00DF3180"/>
    <w:rsid w:val="00DF3283"/>
    <w:rsid w:val="00DF4012"/>
    <w:rsid w:val="00DF49ED"/>
    <w:rsid w:val="00DF50E4"/>
    <w:rsid w:val="00DF5B02"/>
    <w:rsid w:val="00DF5F0D"/>
    <w:rsid w:val="00DF6B4C"/>
    <w:rsid w:val="00E00508"/>
    <w:rsid w:val="00E0098F"/>
    <w:rsid w:val="00E00CD2"/>
    <w:rsid w:val="00E00EE2"/>
    <w:rsid w:val="00E0129C"/>
    <w:rsid w:val="00E01528"/>
    <w:rsid w:val="00E0181B"/>
    <w:rsid w:val="00E024F6"/>
    <w:rsid w:val="00E0299A"/>
    <w:rsid w:val="00E03F36"/>
    <w:rsid w:val="00E0460D"/>
    <w:rsid w:val="00E05334"/>
    <w:rsid w:val="00E06AA2"/>
    <w:rsid w:val="00E06C38"/>
    <w:rsid w:val="00E07656"/>
    <w:rsid w:val="00E079D3"/>
    <w:rsid w:val="00E10687"/>
    <w:rsid w:val="00E10824"/>
    <w:rsid w:val="00E10A56"/>
    <w:rsid w:val="00E10F77"/>
    <w:rsid w:val="00E11C4C"/>
    <w:rsid w:val="00E11E57"/>
    <w:rsid w:val="00E1268C"/>
    <w:rsid w:val="00E12A36"/>
    <w:rsid w:val="00E140C6"/>
    <w:rsid w:val="00E15734"/>
    <w:rsid w:val="00E15F60"/>
    <w:rsid w:val="00E16096"/>
    <w:rsid w:val="00E16D4D"/>
    <w:rsid w:val="00E17B2F"/>
    <w:rsid w:val="00E20D41"/>
    <w:rsid w:val="00E21E6A"/>
    <w:rsid w:val="00E221D9"/>
    <w:rsid w:val="00E2314D"/>
    <w:rsid w:val="00E2330F"/>
    <w:rsid w:val="00E2346B"/>
    <w:rsid w:val="00E238B4"/>
    <w:rsid w:val="00E2420F"/>
    <w:rsid w:val="00E24238"/>
    <w:rsid w:val="00E24404"/>
    <w:rsid w:val="00E261DC"/>
    <w:rsid w:val="00E26FC8"/>
    <w:rsid w:val="00E3014D"/>
    <w:rsid w:val="00E3077F"/>
    <w:rsid w:val="00E31C75"/>
    <w:rsid w:val="00E324AA"/>
    <w:rsid w:val="00E326A8"/>
    <w:rsid w:val="00E32BE9"/>
    <w:rsid w:val="00E32C5A"/>
    <w:rsid w:val="00E32DB6"/>
    <w:rsid w:val="00E32EBD"/>
    <w:rsid w:val="00E32F3D"/>
    <w:rsid w:val="00E33949"/>
    <w:rsid w:val="00E33AEC"/>
    <w:rsid w:val="00E348F5"/>
    <w:rsid w:val="00E34CB3"/>
    <w:rsid w:val="00E35203"/>
    <w:rsid w:val="00E35893"/>
    <w:rsid w:val="00E359F2"/>
    <w:rsid w:val="00E369D0"/>
    <w:rsid w:val="00E36B82"/>
    <w:rsid w:val="00E370D0"/>
    <w:rsid w:val="00E37B0E"/>
    <w:rsid w:val="00E37D41"/>
    <w:rsid w:val="00E402BF"/>
    <w:rsid w:val="00E40663"/>
    <w:rsid w:val="00E40FA6"/>
    <w:rsid w:val="00E4176D"/>
    <w:rsid w:val="00E41870"/>
    <w:rsid w:val="00E41CB9"/>
    <w:rsid w:val="00E41E7E"/>
    <w:rsid w:val="00E42258"/>
    <w:rsid w:val="00E423A3"/>
    <w:rsid w:val="00E4256E"/>
    <w:rsid w:val="00E42890"/>
    <w:rsid w:val="00E42D11"/>
    <w:rsid w:val="00E4369D"/>
    <w:rsid w:val="00E43BAB"/>
    <w:rsid w:val="00E43FB5"/>
    <w:rsid w:val="00E43FF6"/>
    <w:rsid w:val="00E441A9"/>
    <w:rsid w:val="00E44C3A"/>
    <w:rsid w:val="00E453F4"/>
    <w:rsid w:val="00E4567A"/>
    <w:rsid w:val="00E45DD6"/>
    <w:rsid w:val="00E476BA"/>
    <w:rsid w:val="00E51248"/>
    <w:rsid w:val="00E516AB"/>
    <w:rsid w:val="00E518BC"/>
    <w:rsid w:val="00E51A7E"/>
    <w:rsid w:val="00E51C16"/>
    <w:rsid w:val="00E51F2E"/>
    <w:rsid w:val="00E52133"/>
    <w:rsid w:val="00E5237E"/>
    <w:rsid w:val="00E53191"/>
    <w:rsid w:val="00E531E0"/>
    <w:rsid w:val="00E5325F"/>
    <w:rsid w:val="00E54245"/>
    <w:rsid w:val="00E54974"/>
    <w:rsid w:val="00E54F48"/>
    <w:rsid w:val="00E55226"/>
    <w:rsid w:val="00E556DD"/>
    <w:rsid w:val="00E56DB0"/>
    <w:rsid w:val="00E57276"/>
    <w:rsid w:val="00E574DB"/>
    <w:rsid w:val="00E57868"/>
    <w:rsid w:val="00E60D36"/>
    <w:rsid w:val="00E613D8"/>
    <w:rsid w:val="00E61795"/>
    <w:rsid w:val="00E62674"/>
    <w:rsid w:val="00E62F02"/>
    <w:rsid w:val="00E637B5"/>
    <w:rsid w:val="00E64173"/>
    <w:rsid w:val="00E64685"/>
    <w:rsid w:val="00E64D40"/>
    <w:rsid w:val="00E653A5"/>
    <w:rsid w:val="00E656D7"/>
    <w:rsid w:val="00E65B17"/>
    <w:rsid w:val="00E6602A"/>
    <w:rsid w:val="00E67195"/>
    <w:rsid w:val="00E6750C"/>
    <w:rsid w:val="00E701F6"/>
    <w:rsid w:val="00E701FF"/>
    <w:rsid w:val="00E704F7"/>
    <w:rsid w:val="00E70D44"/>
    <w:rsid w:val="00E72814"/>
    <w:rsid w:val="00E72E0A"/>
    <w:rsid w:val="00E730E4"/>
    <w:rsid w:val="00E73260"/>
    <w:rsid w:val="00E735B8"/>
    <w:rsid w:val="00E73698"/>
    <w:rsid w:val="00E750F0"/>
    <w:rsid w:val="00E750F8"/>
    <w:rsid w:val="00E75335"/>
    <w:rsid w:val="00E754B1"/>
    <w:rsid w:val="00E755BF"/>
    <w:rsid w:val="00E7591A"/>
    <w:rsid w:val="00E75B42"/>
    <w:rsid w:val="00E762B8"/>
    <w:rsid w:val="00E765B0"/>
    <w:rsid w:val="00E766DE"/>
    <w:rsid w:val="00E76B55"/>
    <w:rsid w:val="00E800E4"/>
    <w:rsid w:val="00E803BE"/>
    <w:rsid w:val="00E8054C"/>
    <w:rsid w:val="00E807EA"/>
    <w:rsid w:val="00E80A5A"/>
    <w:rsid w:val="00E812A1"/>
    <w:rsid w:val="00E81558"/>
    <w:rsid w:val="00E81C28"/>
    <w:rsid w:val="00E81CC3"/>
    <w:rsid w:val="00E81D2A"/>
    <w:rsid w:val="00E820C1"/>
    <w:rsid w:val="00E82157"/>
    <w:rsid w:val="00E82439"/>
    <w:rsid w:val="00E82B76"/>
    <w:rsid w:val="00E83598"/>
    <w:rsid w:val="00E83701"/>
    <w:rsid w:val="00E8408A"/>
    <w:rsid w:val="00E84894"/>
    <w:rsid w:val="00E849D0"/>
    <w:rsid w:val="00E84AC9"/>
    <w:rsid w:val="00E84CD0"/>
    <w:rsid w:val="00E850F9"/>
    <w:rsid w:val="00E85EB9"/>
    <w:rsid w:val="00E85F4B"/>
    <w:rsid w:val="00E867FF"/>
    <w:rsid w:val="00E86C16"/>
    <w:rsid w:val="00E86F89"/>
    <w:rsid w:val="00E87B2C"/>
    <w:rsid w:val="00E9058C"/>
    <w:rsid w:val="00E9087F"/>
    <w:rsid w:val="00E908E5"/>
    <w:rsid w:val="00E90E92"/>
    <w:rsid w:val="00E91043"/>
    <w:rsid w:val="00E913E1"/>
    <w:rsid w:val="00E920BD"/>
    <w:rsid w:val="00E93B1D"/>
    <w:rsid w:val="00E93B2C"/>
    <w:rsid w:val="00E93C49"/>
    <w:rsid w:val="00E94568"/>
    <w:rsid w:val="00E9472F"/>
    <w:rsid w:val="00E9575F"/>
    <w:rsid w:val="00E9595A"/>
    <w:rsid w:val="00E96DE9"/>
    <w:rsid w:val="00E96F57"/>
    <w:rsid w:val="00E97350"/>
    <w:rsid w:val="00EA019B"/>
    <w:rsid w:val="00EA0E3D"/>
    <w:rsid w:val="00EA1257"/>
    <w:rsid w:val="00EA3DE3"/>
    <w:rsid w:val="00EA42A9"/>
    <w:rsid w:val="00EA49AB"/>
    <w:rsid w:val="00EA4A65"/>
    <w:rsid w:val="00EA4B34"/>
    <w:rsid w:val="00EA4DE1"/>
    <w:rsid w:val="00EA5002"/>
    <w:rsid w:val="00EA5155"/>
    <w:rsid w:val="00EA5C7A"/>
    <w:rsid w:val="00EA5FB8"/>
    <w:rsid w:val="00EA6800"/>
    <w:rsid w:val="00EA78E5"/>
    <w:rsid w:val="00EA7D9B"/>
    <w:rsid w:val="00EB0F73"/>
    <w:rsid w:val="00EB13D2"/>
    <w:rsid w:val="00EB1B08"/>
    <w:rsid w:val="00EB1C05"/>
    <w:rsid w:val="00EB250D"/>
    <w:rsid w:val="00EB317D"/>
    <w:rsid w:val="00EB37CC"/>
    <w:rsid w:val="00EB3E48"/>
    <w:rsid w:val="00EB419D"/>
    <w:rsid w:val="00EB4B86"/>
    <w:rsid w:val="00EB4C4E"/>
    <w:rsid w:val="00EB5888"/>
    <w:rsid w:val="00EB59E4"/>
    <w:rsid w:val="00EB71DB"/>
    <w:rsid w:val="00EC0B28"/>
    <w:rsid w:val="00EC1001"/>
    <w:rsid w:val="00EC151B"/>
    <w:rsid w:val="00EC18AD"/>
    <w:rsid w:val="00EC1B9F"/>
    <w:rsid w:val="00EC2611"/>
    <w:rsid w:val="00EC3928"/>
    <w:rsid w:val="00EC4015"/>
    <w:rsid w:val="00EC4F54"/>
    <w:rsid w:val="00EC5404"/>
    <w:rsid w:val="00EC5700"/>
    <w:rsid w:val="00EC5953"/>
    <w:rsid w:val="00EC5C4E"/>
    <w:rsid w:val="00EC649C"/>
    <w:rsid w:val="00EC7117"/>
    <w:rsid w:val="00EC7AF9"/>
    <w:rsid w:val="00EC7B5C"/>
    <w:rsid w:val="00ED05E9"/>
    <w:rsid w:val="00ED07C2"/>
    <w:rsid w:val="00ED0B95"/>
    <w:rsid w:val="00ED0DB7"/>
    <w:rsid w:val="00ED0FC9"/>
    <w:rsid w:val="00ED1E3B"/>
    <w:rsid w:val="00ED1EAA"/>
    <w:rsid w:val="00ED274F"/>
    <w:rsid w:val="00ED28EE"/>
    <w:rsid w:val="00ED2D2C"/>
    <w:rsid w:val="00ED30D6"/>
    <w:rsid w:val="00ED34FB"/>
    <w:rsid w:val="00ED36A6"/>
    <w:rsid w:val="00ED3A14"/>
    <w:rsid w:val="00ED42F2"/>
    <w:rsid w:val="00ED47F7"/>
    <w:rsid w:val="00ED4C08"/>
    <w:rsid w:val="00ED4D07"/>
    <w:rsid w:val="00ED5220"/>
    <w:rsid w:val="00ED61FF"/>
    <w:rsid w:val="00ED7C3B"/>
    <w:rsid w:val="00EE0215"/>
    <w:rsid w:val="00EE090B"/>
    <w:rsid w:val="00EE0B71"/>
    <w:rsid w:val="00EE14F4"/>
    <w:rsid w:val="00EE2260"/>
    <w:rsid w:val="00EE3530"/>
    <w:rsid w:val="00EE3A92"/>
    <w:rsid w:val="00EE4207"/>
    <w:rsid w:val="00EE44C5"/>
    <w:rsid w:val="00EE47AC"/>
    <w:rsid w:val="00EE487A"/>
    <w:rsid w:val="00EE587A"/>
    <w:rsid w:val="00EE5C9D"/>
    <w:rsid w:val="00EE5F2F"/>
    <w:rsid w:val="00EE6DC4"/>
    <w:rsid w:val="00EE72E3"/>
    <w:rsid w:val="00EE7548"/>
    <w:rsid w:val="00EE7A0D"/>
    <w:rsid w:val="00EF0284"/>
    <w:rsid w:val="00EF02A4"/>
    <w:rsid w:val="00EF081A"/>
    <w:rsid w:val="00EF085B"/>
    <w:rsid w:val="00EF1208"/>
    <w:rsid w:val="00EF128C"/>
    <w:rsid w:val="00EF14F3"/>
    <w:rsid w:val="00EF1503"/>
    <w:rsid w:val="00EF24A1"/>
    <w:rsid w:val="00EF2C52"/>
    <w:rsid w:val="00EF2EE6"/>
    <w:rsid w:val="00EF4014"/>
    <w:rsid w:val="00EF4112"/>
    <w:rsid w:val="00EF4EFD"/>
    <w:rsid w:val="00EF50A8"/>
    <w:rsid w:val="00EF5141"/>
    <w:rsid w:val="00EF57A9"/>
    <w:rsid w:val="00EF58E8"/>
    <w:rsid w:val="00EF7028"/>
    <w:rsid w:val="00EF73E0"/>
    <w:rsid w:val="00EF7FE6"/>
    <w:rsid w:val="00F0066F"/>
    <w:rsid w:val="00F0209F"/>
    <w:rsid w:val="00F02159"/>
    <w:rsid w:val="00F025A4"/>
    <w:rsid w:val="00F02CD5"/>
    <w:rsid w:val="00F02FF5"/>
    <w:rsid w:val="00F03243"/>
    <w:rsid w:val="00F03D6B"/>
    <w:rsid w:val="00F03F3D"/>
    <w:rsid w:val="00F044CD"/>
    <w:rsid w:val="00F057F1"/>
    <w:rsid w:val="00F05AD5"/>
    <w:rsid w:val="00F060B5"/>
    <w:rsid w:val="00F062D3"/>
    <w:rsid w:val="00F0686E"/>
    <w:rsid w:val="00F068BE"/>
    <w:rsid w:val="00F06D2A"/>
    <w:rsid w:val="00F06EB3"/>
    <w:rsid w:val="00F10C21"/>
    <w:rsid w:val="00F12E32"/>
    <w:rsid w:val="00F12EA4"/>
    <w:rsid w:val="00F131C5"/>
    <w:rsid w:val="00F14758"/>
    <w:rsid w:val="00F14FE2"/>
    <w:rsid w:val="00F15114"/>
    <w:rsid w:val="00F15BA0"/>
    <w:rsid w:val="00F15E97"/>
    <w:rsid w:val="00F15EC6"/>
    <w:rsid w:val="00F164D9"/>
    <w:rsid w:val="00F16642"/>
    <w:rsid w:val="00F166BD"/>
    <w:rsid w:val="00F17876"/>
    <w:rsid w:val="00F206EA"/>
    <w:rsid w:val="00F20811"/>
    <w:rsid w:val="00F20D59"/>
    <w:rsid w:val="00F21608"/>
    <w:rsid w:val="00F221D2"/>
    <w:rsid w:val="00F22A53"/>
    <w:rsid w:val="00F22BB5"/>
    <w:rsid w:val="00F23C09"/>
    <w:rsid w:val="00F241A7"/>
    <w:rsid w:val="00F241C5"/>
    <w:rsid w:val="00F2432F"/>
    <w:rsid w:val="00F2466B"/>
    <w:rsid w:val="00F24716"/>
    <w:rsid w:val="00F24884"/>
    <w:rsid w:val="00F24901"/>
    <w:rsid w:val="00F2565D"/>
    <w:rsid w:val="00F25D4A"/>
    <w:rsid w:val="00F2626D"/>
    <w:rsid w:val="00F268E6"/>
    <w:rsid w:val="00F27356"/>
    <w:rsid w:val="00F27DDB"/>
    <w:rsid w:val="00F30521"/>
    <w:rsid w:val="00F30972"/>
    <w:rsid w:val="00F30A93"/>
    <w:rsid w:val="00F311B0"/>
    <w:rsid w:val="00F317C6"/>
    <w:rsid w:val="00F3189A"/>
    <w:rsid w:val="00F31BCE"/>
    <w:rsid w:val="00F31D36"/>
    <w:rsid w:val="00F3349D"/>
    <w:rsid w:val="00F34DDD"/>
    <w:rsid w:val="00F350C7"/>
    <w:rsid w:val="00F355A0"/>
    <w:rsid w:val="00F35630"/>
    <w:rsid w:val="00F3651B"/>
    <w:rsid w:val="00F3666C"/>
    <w:rsid w:val="00F369C6"/>
    <w:rsid w:val="00F36F4B"/>
    <w:rsid w:val="00F37341"/>
    <w:rsid w:val="00F37AC2"/>
    <w:rsid w:val="00F37C28"/>
    <w:rsid w:val="00F40949"/>
    <w:rsid w:val="00F414C2"/>
    <w:rsid w:val="00F41BAA"/>
    <w:rsid w:val="00F4273F"/>
    <w:rsid w:val="00F432E8"/>
    <w:rsid w:val="00F43552"/>
    <w:rsid w:val="00F43D14"/>
    <w:rsid w:val="00F442F6"/>
    <w:rsid w:val="00F44EBE"/>
    <w:rsid w:val="00F45D71"/>
    <w:rsid w:val="00F46F6B"/>
    <w:rsid w:val="00F472AF"/>
    <w:rsid w:val="00F476B2"/>
    <w:rsid w:val="00F47D69"/>
    <w:rsid w:val="00F47EAB"/>
    <w:rsid w:val="00F5044D"/>
    <w:rsid w:val="00F50645"/>
    <w:rsid w:val="00F508EF"/>
    <w:rsid w:val="00F50A2E"/>
    <w:rsid w:val="00F50F55"/>
    <w:rsid w:val="00F51373"/>
    <w:rsid w:val="00F51801"/>
    <w:rsid w:val="00F52631"/>
    <w:rsid w:val="00F52C3F"/>
    <w:rsid w:val="00F5405A"/>
    <w:rsid w:val="00F54B88"/>
    <w:rsid w:val="00F55EFA"/>
    <w:rsid w:val="00F56089"/>
    <w:rsid w:val="00F56600"/>
    <w:rsid w:val="00F60133"/>
    <w:rsid w:val="00F60A0F"/>
    <w:rsid w:val="00F61CD5"/>
    <w:rsid w:val="00F6230E"/>
    <w:rsid w:val="00F62565"/>
    <w:rsid w:val="00F6271A"/>
    <w:rsid w:val="00F62D9F"/>
    <w:rsid w:val="00F62FF6"/>
    <w:rsid w:val="00F63D40"/>
    <w:rsid w:val="00F63FCB"/>
    <w:rsid w:val="00F643F0"/>
    <w:rsid w:val="00F64D27"/>
    <w:rsid w:val="00F64FDA"/>
    <w:rsid w:val="00F6520B"/>
    <w:rsid w:val="00F65ABF"/>
    <w:rsid w:val="00F6603D"/>
    <w:rsid w:val="00F667F1"/>
    <w:rsid w:val="00F66D52"/>
    <w:rsid w:val="00F66F92"/>
    <w:rsid w:val="00F6760F"/>
    <w:rsid w:val="00F67FAA"/>
    <w:rsid w:val="00F70389"/>
    <w:rsid w:val="00F7071D"/>
    <w:rsid w:val="00F71183"/>
    <w:rsid w:val="00F71758"/>
    <w:rsid w:val="00F7279D"/>
    <w:rsid w:val="00F7342B"/>
    <w:rsid w:val="00F735CC"/>
    <w:rsid w:val="00F73C84"/>
    <w:rsid w:val="00F7527E"/>
    <w:rsid w:val="00F760E3"/>
    <w:rsid w:val="00F76820"/>
    <w:rsid w:val="00F7685D"/>
    <w:rsid w:val="00F76FF7"/>
    <w:rsid w:val="00F770CA"/>
    <w:rsid w:val="00F77F97"/>
    <w:rsid w:val="00F80247"/>
    <w:rsid w:val="00F80E55"/>
    <w:rsid w:val="00F8136C"/>
    <w:rsid w:val="00F814F0"/>
    <w:rsid w:val="00F8196D"/>
    <w:rsid w:val="00F8253F"/>
    <w:rsid w:val="00F82569"/>
    <w:rsid w:val="00F82F11"/>
    <w:rsid w:val="00F82F16"/>
    <w:rsid w:val="00F832C2"/>
    <w:rsid w:val="00F84E04"/>
    <w:rsid w:val="00F857D2"/>
    <w:rsid w:val="00F85B48"/>
    <w:rsid w:val="00F85D4D"/>
    <w:rsid w:val="00F85DA8"/>
    <w:rsid w:val="00F85EE6"/>
    <w:rsid w:val="00F86499"/>
    <w:rsid w:val="00F86A7E"/>
    <w:rsid w:val="00F878B3"/>
    <w:rsid w:val="00F91EC6"/>
    <w:rsid w:val="00F93822"/>
    <w:rsid w:val="00F93D85"/>
    <w:rsid w:val="00F93E50"/>
    <w:rsid w:val="00F9407D"/>
    <w:rsid w:val="00F94318"/>
    <w:rsid w:val="00F94BD5"/>
    <w:rsid w:val="00F954B0"/>
    <w:rsid w:val="00F95FF4"/>
    <w:rsid w:val="00F966BD"/>
    <w:rsid w:val="00F9671A"/>
    <w:rsid w:val="00F96B7C"/>
    <w:rsid w:val="00F96EDA"/>
    <w:rsid w:val="00F97254"/>
    <w:rsid w:val="00F978BE"/>
    <w:rsid w:val="00FA2A1E"/>
    <w:rsid w:val="00FA2BC6"/>
    <w:rsid w:val="00FA44C6"/>
    <w:rsid w:val="00FA4CDC"/>
    <w:rsid w:val="00FA581E"/>
    <w:rsid w:val="00FA5EDE"/>
    <w:rsid w:val="00FA6301"/>
    <w:rsid w:val="00FA6651"/>
    <w:rsid w:val="00FA6B9B"/>
    <w:rsid w:val="00FA6C57"/>
    <w:rsid w:val="00FA70F0"/>
    <w:rsid w:val="00FA716C"/>
    <w:rsid w:val="00FA73C2"/>
    <w:rsid w:val="00FA7999"/>
    <w:rsid w:val="00FA7B63"/>
    <w:rsid w:val="00FB0617"/>
    <w:rsid w:val="00FB0D3D"/>
    <w:rsid w:val="00FB11D1"/>
    <w:rsid w:val="00FB1994"/>
    <w:rsid w:val="00FB1FF6"/>
    <w:rsid w:val="00FB2BE9"/>
    <w:rsid w:val="00FB33A4"/>
    <w:rsid w:val="00FB381A"/>
    <w:rsid w:val="00FB45BD"/>
    <w:rsid w:val="00FB4A95"/>
    <w:rsid w:val="00FB554A"/>
    <w:rsid w:val="00FB5906"/>
    <w:rsid w:val="00FB5ED0"/>
    <w:rsid w:val="00FB5F01"/>
    <w:rsid w:val="00FB625D"/>
    <w:rsid w:val="00FB64E0"/>
    <w:rsid w:val="00FB64FA"/>
    <w:rsid w:val="00FB65F1"/>
    <w:rsid w:val="00FB6B0B"/>
    <w:rsid w:val="00FB7250"/>
    <w:rsid w:val="00FC008D"/>
    <w:rsid w:val="00FC0343"/>
    <w:rsid w:val="00FC097E"/>
    <w:rsid w:val="00FC0ACC"/>
    <w:rsid w:val="00FC0B88"/>
    <w:rsid w:val="00FC16A9"/>
    <w:rsid w:val="00FC1924"/>
    <w:rsid w:val="00FC1979"/>
    <w:rsid w:val="00FC1ADA"/>
    <w:rsid w:val="00FC376E"/>
    <w:rsid w:val="00FC37E4"/>
    <w:rsid w:val="00FC3CF4"/>
    <w:rsid w:val="00FC3D14"/>
    <w:rsid w:val="00FC4A7F"/>
    <w:rsid w:val="00FC5105"/>
    <w:rsid w:val="00FC6210"/>
    <w:rsid w:val="00FC6457"/>
    <w:rsid w:val="00FC668F"/>
    <w:rsid w:val="00FC6828"/>
    <w:rsid w:val="00FC6933"/>
    <w:rsid w:val="00FC6B70"/>
    <w:rsid w:val="00FC6E7F"/>
    <w:rsid w:val="00FC7341"/>
    <w:rsid w:val="00FC74DD"/>
    <w:rsid w:val="00FC7DC0"/>
    <w:rsid w:val="00FD0713"/>
    <w:rsid w:val="00FD0D0B"/>
    <w:rsid w:val="00FD0EC7"/>
    <w:rsid w:val="00FD1024"/>
    <w:rsid w:val="00FD1D2E"/>
    <w:rsid w:val="00FD1DE3"/>
    <w:rsid w:val="00FD1FC4"/>
    <w:rsid w:val="00FD2E07"/>
    <w:rsid w:val="00FD58B3"/>
    <w:rsid w:val="00FD672D"/>
    <w:rsid w:val="00FD690A"/>
    <w:rsid w:val="00FD6A37"/>
    <w:rsid w:val="00FD6D74"/>
    <w:rsid w:val="00FD6DD2"/>
    <w:rsid w:val="00FD7164"/>
    <w:rsid w:val="00FD7F62"/>
    <w:rsid w:val="00FE0526"/>
    <w:rsid w:val="00FE16E8"/>
    <w:rsid w:val="00FE1777"/>
    <w:rsid w:val="00FE1B89"/>
    <w:rsid w:val="00FE1D4D"/>
    <w:rsid w:val="00FE3A34"/>
    <w:rsid w:val="00FE3F0F"/>
    <w:rsid w:val="00FE411E"/>
    <w:rsid w:val="00FE41B9"/>
    <w:rsid w:val="00FE5D16"/>
    <w:rsid w:val="00FE6763"/>
    <w:rsid w:val="00FE6897"/>
    <w:rsid w:val="00FE794D"/>
    <w:rsid w:val="00FF0238"/>
    <w:rsid w:val="00FF07C4"/>
    <w:rsid w:val="00FF1257"/>
    <w:rsid w:val="00FF1C80"/>
    <w:rsid w:val="00FF1EE3"/>
    <w:rsid w:val="00FF2509"/>
    <w:rsid w:val="00FF28B5"/>
    <w:rsid w:val="00FF29B7"/>
    <w:rsid w:val="00FF2DB0"/>
    <w:rsid w:val="00FF35B6"/>
    <w:rsid w:val="00FF3B94"/>
    <w:rsid w:val="00FF4222"/>
    <w:rsid w:val="00FF4DC4"/>
    <w:rsid w:val="00FF4F60"/>
    <w:rsid w:val="00FF5369"/>
    <w:rsid w:val="00FF55FF"/>
    <w:rsid w:val="00FF6152"/>
    <w:rsid w:val="00FF62F2"/>
    <w:rsid w:val="00FF6498"/>
    <w:rsid w:val="00FF6E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E988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734"/>
  </w:style>
  <w:style w:type="paragraph" w:styleId="Heading1">
    <w:name w:val="heading 1"/>
    <w:basedOn w:val="Normal"/>
    <w:next w:val="Normal"/>
    <w:link w:val="Heading1Char"/>
    <w:uiPriority w:val="9"/>
    <w:qFormat/>
    <w:rsid w:val="009D37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13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2B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2B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6C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138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2138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1"/>
    <w:qFormat/>
    <w:rsid w:val="00D213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24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4E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nhideWhenUsed/>
    <w:rsid w:val="00A26C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26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CF5"/>
  </w:style>
  <w:style w:type="paragraph" w:styleId="Footer">
    <w:name w:val="footer"/>
    <w:basedOn w:val="Normal"/>
    <w:link w:val="FooterChar"/>
    <w:uiPriority w:val="99"/>
    <w:unhideWhenUsed/>
    <w:rsid w:val="00A26C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CF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B567B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54763A"/>
  </w:style>
  <w:style w:type="paragraph" w:styleId="NoSpacing">
    <w:name w:val="No Spacing"/>
    <w:uiPriority w:val="1"/>
    <w:qFormat/>
    <w:rsid w:val="0028014C"/>
    <w:pPr>
      <w:spacing w:after="0" w:line="240" w:lineRule="auto"/>
    </w:pPr>
  </w:style>
  <w:style w:type="character" w:customStyle="1" w:styleId="fontstyle01">
    <w:name w:val="fontstyle01"/>
    <w:basedOn w:val="DefaultParagraphFont"/>
    <w:rsid w:val="00E65B17"/>
    <w:rPr>
      <w:rFonts w:ascii="ArialMT" w:hAnsi="ArialMT" w:hint="default"/>
      <w:b w:val="0"/>
      <w:bCs w:val="0"/>
      <w:i w:val="0"/>
      <w:iCs w:val="0"/>
      <w:color w:val="384347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112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2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2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2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255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2B76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2B76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36B8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D376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pan">
    <w:name w:val="span"/>
    <w:basedOn w:val="DefaultParagraphFont"/>
    <w:rsid w:val="00AC4D08"/>
    <w:rPr>
      <w:sz w:val="24"/>
      <w:szCs w:val="24"/>
      <w:bdr w:val="none" w:sz="0" w:space="0" w:color="auto"/>
      <w:vertAlign w:val="baseline"/>
    </w:rPr>
  </w:style>
  <w:style w:type="paragraph" w:customStyle="1" w:styleId="ulli">
    <w:name w:val="ul_li"/>
    <w:basedOn w:val="Normal"/>
    <w:rsid w:val="00AC4D0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ImportedStyle3">
    <w:name w:val="Imported Style 3"/>
    <w:rsid w:val="006C33C6"/>
    <w:pPr>
      <w:numPr>
        <w:numId w:val="3"/>
      </w:numPr>
    </w:pPr>
  </w:style>
  <w:style w:type="character" w:styleId="Strong">
    <w:name w:val="Strong"/>
    <w:qFormat/>
    <w:rsid w:val="00A03FF4"/>
    <w:rPr>
      <w:b/>
      <w:bCs/>
    </w:rPr>
  </w:style>
  <w:style w:type="character" w:customStyle="1" w:styleId="halyaf">
    <w:name w:val="halyaf"/>
    <w:basedOn w:val="DefaultParagraphFont"/>
    <w:rsid w:val="006E0ED7"/>
  </w:style>
  <w:style w:type="character" w:customStyle="1" w:styleId="lt-line-clampline">
    <w:name w:val="lt-line-clamp__line"/>
    <w:basedOn w:val="DefaultParagraphFont"/>
    <w:rsid w:val="00BF6BD1"/>
  </w:style>
  <w:style w:type="character" w:customStyle="1" w:styleId="Heading6Char">
    <w:name w:val="Heading 6 Char"/>
    <w:basedOn w:val="DefaultParagraphFont"/>
    <w:link w:val="Heading6"/>
    <w:uiPriority w:val="9"/>
    <w:semiHidden/>
    <w:rsid w:val="00CA6C7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odyText">
    <w:name w:val="Body Text"/>
    <w:basedOn w:val="Normal"/>
    <w:link w:val="BodyTextChar"/>
    <w:uiPriority w:val="1"/>
    <w:qFormat/>
    <w:rsid w:val="00171C23"/>
    <w:pPr>
      <w:widowControl w:val="0"/>
      <w:autoSpaceDE w:val="0"/>
      <w:autoSpaceDN w:val="0"/>
      <w:spacing w:before="53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71C23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C5E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65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4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61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59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29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0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15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9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4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8066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02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72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659215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6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4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22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8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242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30832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9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02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o-anna-mollma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lab.com/JoMollm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jodi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6B70B-409C-40A0-B879-26B8814D2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0T04:02:00Z</dcterms:created>
  <dcterms:modified xsi:type="dcterms:W3CDTF">2021-03-10T21:30:00Z</dcterms:modified>
  <cp:category/>
</cp:coreProperties>
</file>